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5" Type="http://schemas.microsoft.com/office/2020/02/relationships/classificationlabels" Target="docMetadata/LabelInfo.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2E690A" w14:textId="0166593E" w:rsidR="006E0308" w:rsidRPr="007B563F" w:rsidRDefault="006E0308" w:rsidP="00E4465E">
      <w:pPr>
        <w:jc w:val="center"/>
        <w:rPr>
          <w:rFonts w:asciiTheme="minorHAnsi" w:hAnsiTheme="minorHAnsi" w:cstheme="minorHAnsi"/>
          <w:b/>
          <w:bCs/>
          <w:sz w:val="22"/>
          <w:szCs w:val="22"/>
        </w:rPr>
      </w:pPr>
    </w:p>
    <w:p w14:paraId="59BDC12E" w14:textId="77777777" w:rsidR="00C43F15" w:rsidRPr="007B563F" w:rsidRDefault="00996533" w:rsidP="001B3524">
      <w:pPr>
        <w:jc w:val="center"/>
        <w:rPr>
          <w:rFonts w:asciiTheme="minorHAnsi" w:hAnsiTheme="minorHAnsi" w:cstheme="minorHAnsi"/>
          <w:b/>
          <w:bCs/>
          <w:sz w:val="22"/>
          <w:szCs w:val="22"/>
        </w:rPr>
      </w:pPr>
      <w:r w:rsidRPr="007B563F">
        <w:rPr>
          <w:rFonts w:asciiTheme="minorHAnsi" w:hAnsiTheme="minorHAnsi" w:cstheme="minorHAnsi"/>
        </w:rPr>
        <w:br/>
      </w:r>
    </w:p>
    <w:p w14:paraId="68B9C34B" w14:textId="77777777" w:rsidR="00D65D63" w:rsidRPr="007B563F" w:rsidRDefault="00D65D63" w:rsidP="00D65D63">
      <w:pPr>
        <w:jc w:val="center"/>
        <w:rPr>
          <w:rFonts w:asciiTheme="minorHAnsi" w:hAnsiTheme="minorHAnsi" w:cstheme="minorHAnsi"/>
          <w:b/>
          <w:bCs/>
          <w:sz w:val="22"/>
          <w:szCs w:val="22"/>
        </w:rPr>
      </w:pPr>
      <w:r w:rsidRPr="007B563F">
        <w:rPr>
          <w:rFonts w:asciiTheme="minorHAnsi" w:hAnsiTheme="minorHAnsi" w:cstheme="minorHAnsi"/>
          <w:b/>
          <w:bCs/>
          <w:sz w:val="22"/>
          <w:szCs w:val="22"/>
        </w:rPr>
        <w:t>ATTACHMENT IV</w:t>
      </w:r>
    </w:p>
    <w:p w14:paraId="39861439" w14:textId="77777777" w:rsidR="00D65D63" w:rsidRPr="007B563F" w:rsidRDefault="00D65D63" w:rsidP="00D65D63">
      <w:pPr>
        <w:jc w:val="center"/>
        <w:rPr>
          <w:rFonts w:asciiTheme="minorHAnsi" w:hAnsiTheme="minorHAnsi" w:cstheme="minorHAnsi"/>
          <w:b/>
          <w:bCs/>
          <w:sz w:val="22"/>
          <w:szCs w:val="22"/>
        </w:rPr>
      </w:pPr>
      <w:r w:rsidRPr="007B563F">
        <w:rPr>
          <w:rFonts w:asciiTheme="minorHAnsi" w:hAnsiTheme="minorHAnsi" w:cstheme="minorHAnsi"/>
          <w:b/>
          <w:bCs/>
          <w:sz w:val="22"/>
          <w:szCs w:val="22"/>
        </w:rPr>
        <w:t>FORMAT FOR PROPOSAL COVER LETTER – TO BE PRINTED ON ORGANIZATIONAL LETTERHEAD</w:t>
      </w:r>
    </w:p>
    <w:p w14:paraId="67C2B1D6" w14:textId="77777777" w:rsidR="00D65D63" w:rsidRPr="007B563F" w:rsidRDefault="00D65D63" w:rsidP="00D65D63">
      <w:pPr>
        <w:rPr>
          <w:rFonts w:asciiTheme="minorHAnsi" w:hAnsiTheme="minorHAnsi" w:cstheme="minorHAnsi"/>
          <w:sz w:val="22"/>
          <w:szCs w:val="22"/>
        </w:rPr>
      </w:pPr>
    </w:p>
    <w:p w14:paraId="332D447F" w14:textId="77777777" w:rsidR="00D65D63" w:rsidRPr="007B563F" w:rsidRDefault="00D65D63" w:rsidP="00D65D63">
      <w:pPr>
        <w:rPr>
          <w:rFonts w:asciiTheme="minorHAnsi" w:hAnsiTheme="minorHAnsi" w:cstheme="minorHAnsi"/>
          <w:sz w:val="22"/>
          <w:szCs w:val="22"/>
        </w:rPr>
      </w:pPr>
    </w:p>
    <w:p w14:paraId="6AA9893C" w14:textId="77777777" w:rsidR="00D65D63" w:rsidRPr="007B563F" w:rsidRDefault="00D65D63" w:rsidP="00D65D63">
      <w:pPr>
        <w:rPr>
          <w:rFonts w:asciiTheme="minorHAnsi" w:hAnsiTheme="minorHAnsi" w:cstheme="minorHAnsi"/>
          <w:sz w:val="22"/>
          <w:szCs w:val="22"/>
        </w:rPr>
      </w:pPr>
      <w:r w:rsidRPr="007B563F">
        <w:rPr>
          <w:rFonts w:asciiTheme="minorHAnsi" w:hAnsiTheme="minorHAnsi" w:cstheme="minorHAnsi"/>
          <w:sz w:val="22"/>
          <w:szCs w:val="22"/>
        </w:rPr>
        <w:tab/>
      </w:r>
      <w:r w:rsidRPr="007B563F">
        <w:rPr>
          <w:rFonts w:asciiTheme="minorHAnsi" w:hAnsiTheme="minorHAnsi" w:cstheme="minorHAnsi"/>
          <w:sz w:val="22"/>
          <w:szCs w:val="22"/>
        </w:rPr>
        <w:tab/>
      </w:r>
      <w:r w:rsidRPr="007B563F">
        <w:rPr>
          <w:rFonts w:asciiTheme="minorHAnsi" w:hAnsiTheme="minorHAnsi" w:cstheme="minorHAnsi"/>
          <w:sz w:val="22"/>
          <w:szCs w:val="22"/>
        </w:rPr>
        <w:tab/>
      </w:r>
      <w:r w:rsidRPr="007B563F">
        <w:rPr>
          <w:rFonts w:asciiTheme="minorHAnsi" w:hAnsiTheme="minorHAnsi" w:cstheme="minorHAnsi"/>
          <w:sz w:val="22"/>
          <w:szCs w:val="22"/>
        </w:rPr>
        <w:tab/>
      </w:r>
      <w:r w:rsidRPr="007B563F">
        <w:rPr>
          <w:rFonts w:asciiTheme="minorHAnsi" w:hAnsiTheme="minorHAnsi" w:cstheme="minorHAnsi"/>
          <w:sz w:val="22"/>
          <w:szCs w:val="22"/>
        </w:rPr>
        <w:tab/>
      </w:r>
      <w:r w:rsidRPr="007B563F">
        <w:rPr>
          <w:rFonts w:asciiTheme="minorHAnsi" w:hAnsiTheme="minorHAnsi" w:cstheme="minorHAnsi"/>
          <w:sz w:val="22"/>
          <w:szCs w:val="22"/>
        </w:rPr>
        <w:tab/>
      </w:r>
      <w:r w:rsidRPr="007B563F">
        <w:rPr>
          <w:rFonts w:asciiTheme="minorHAnsi" w:hAnsiTheme="minorHAnsi" w:cstheme="minorHAnsi"/>
          <w:sz w:val="22"/>
          <w:szCs w:val="22"/>
        </w:rPr>
        <w:tab/>
      </w:r>
      <w:r w:rsidRPr="007B563F">
        <w:rPr>
          <w:rFonts w:asciiTheme="minorHAnsi" w:hAnsiTheme="minorHAnsi" w:cstheme="minorHAnsi"/>
          <w:sz w:val="22"/>
          <w:szCs w:val="22"/>
        </w:rPr>
        <w:tab/>
      </w:r>
      <w:r w:rsidRPr="007B563F">
        <w:rPr>
          <w:rFonts w:asciiTheme="minorHAnsi" w:hAnsiTheme="minorHAnsi" w:cstheme="minorHAnsi"/>
          <w:sz w:val="22"/>
          <w:szCs w:val="22"/>
        </w:rPr>
        <w:tab/>
        <w:t xml:space="preserve"> City, Country</w:t>
      </w:r>
    </w:p>
    <w:p w14:paraId="0502BF7B" w14:textId="77777777" w:rsidR="00D65D63" w:rsidRPr="007B563F" w:rsidRDefault="00D65D63" w:rsidP="00D65D63">
      <w:pPr>
        <w:rPr>
          <w:rFonts w:asciiTheme="minorHAnsi" w:hAnsiTheme="minorHAnsi" w:cstheme="minorHAnsi"/>
          <w:sz w:val="22"/>
          <w:szCs w:val="22"/>
        </w:rPr>
      </w:pPr>
      <w:r w:rsidRPr="007B563F">
        <w:rPr>
          <w:rFonts w:asciiTheme="minorHAnsi" w:hAnsiTheme="minorHAnsi" w:cstheme="minorHAnsi"/>
          <w:sz w:val="22"/>
          <w:szCs w:val="22"/>
        </w:rPr>
        <w:tab/>
      </w:r>
      <w:r w:rsidRPr="007B563F">
        <w:rPr>
          <w:rFonts w:asciiTheme="minorHAnsi" w:hAnsiTheme="minorHAnsi" w:cstheme="minorHAnsi"/>
          <w:sz w:val="22"/>
          <w:szCs w:val="22"/>
        </w:rPr>
        <w:tab/>
      </w:r>
      <w:r w:rsidRPr="007B563F">
        <w:rPr>
          <w:rFonts w:asciiTheme="minorHAnsi" w:hAnsiTheme="minorHAnsi" w:cstheme="minorHAnsi"/>
          <w:sz w:val="22"/>
          <w:szCs w:val="22"/>
        </w:rPr>
        <w:tab/>
      </w:r>
      <w:r w:rsidRPr="007B563F">
        <w:rPr>
          <w:rFonts w:asciiTheme="minorHAnsi" w:hAnsiTheme="minorHAnsi" w:cstheme="minorHAnsi"/>
          <w:sz w:val="22"/>
          <w:szCs w:val="22"/>
        </w:rPr>
        <w:tab/>
      </w:r>
      <w:r w:rsidRPr="007B563F">
        <w:rPr>
          <w:rFonts w:asciiTheme="minorHAnsi" w:hAnsiTheme="minorHAnsi" w:cstheme="minorHAnsi"/>
          <w:sz w:val="22"/>
          <w:szCs w:val="22"/>
        </w:rPr>
        <w:tab/>
      </w:r>
      <w:r w:rsidRPr="007B563F">
        <w:rPr>
          <w:rFonts w:asciiTheme="minorHAnsi" w:hAnsiTheme="minorHAnsi" w:cstheme="minorHAnsi"/>
          <w:sz w:val="22"/>
          <w:szCs w:val="22"/>
        </w:rPr>
        <w:tab/>
      </w:r>
      <w:r w:rsidRPr="007B563F">
        <w:rPr>
          <w:rFonts w:asciiTheme="minorHAnsi" w:hAnsiTheme="minorHAnsi" w:cstheme="minorHAnsi"/>
          <w:sz w:val="22"/>
          <w:szCs w:val="22"/>
        </w:rPr>
        <w:tab/>
      </w:r>
      <w:r w:rsidRPr="007B563F">
        <w:rPr>
          <w:rFonts w:asciiTheme="minorHAnsi" w:hAnsiTheme="minorHAnsi" w:cstheme="minorHAnsi"/>
          <w:sz w:val="22"/>
          <w:szCs w:val="22"/>
        </w:rPr>
        <w:tab/>
      </w:r>
      <w:r w:rsidRPr="007B563F">
        <w:rPr>
          <w:rFonts w:asciiTheme="minorHAnsi" w:hAnsiTheme="minorHAnsi" w:cstheme="minorHAnsi"/>
          <w:sz w:val="22"/>
          <w:szCs w:val="22"/>
        </w:rPr>
        <w:tab/>
        <w:t>&lt;Date&gt;</w:t>
      </w:r>
    </w:p>
    <w:p w14:paraId="55788EC0" w14:textId="77777777" w:rsidR="00D65D63" w:rsidRPr="007B563F" w:rsidRDefault="00D65D63" w:rsidP="00D65D63">
      <w:pPr>
        <w:rPr>
          <w:rFonts w:asciiTheme="minorHAnsi" w:hAnsiTheme="minorHAnsi" w:cstheme="minorHAnsi"/>
          <w:sz w:val="22"/>
          <w:szCs w:val="22"/>
        </w:rPr>
      </w:pPr>
      <w:r w:rsidRPr="007B563F">
        <w:rPr>
          <w:rFonts w:asciiTheme="minorHAnsi" w:hAnsiTheme="minorHAnsi" w:cstheme="minorHAnsi"/>
          <w:sz w:val="22"/>
          <w:szCs w:val="22"/>
        </w:rPr>
        <w:t>To:</w:t>
      </w:r>
      <w:r w:rsidRPr="007B563F">
        <w:rPr>
          <w:rFonts w:asciiTheme="minorHAnsi" w:hAnsiTheme="minorHAnsi" w:cstheme="minorHAnsi"/>
          <w:sz w:val="22"/>
          <w:szCs w:val="22"/>
        </w:rPr>
        <w:tab/>
      </w:r>
      <w:r w:rsidRPr="007B563F">
        <w:rPr>
          <w:rFonts w:asciiTheme="minorHAnsi" w:hAnsiTheme="minorHAnsi" w:cstheme="minorHAnsi"/>
          <w:sz w:val="22"/>
          <w:szCs w:val="22"/>
        </w:rPr>
        <w:tab/>
        <w:t>Creative Procurement Team</w:t>
      </w:r>
    </w:p>
    <w:p w14:paraId="0D093704" w14:textId="77777777" w:rsidR="00D65D63" w:rsidRPr="007B563F" w:rsidRDefault="00D65D63" w:rsidP="00D65D63">
      <w:pPr>
        <w:rPr>
          <w:rFonts w:asciiTheme="minorHAnsi" w:hAnsiTheme="minorHAnsi" w:cstheme="minorHAnsi"/>
          <w:sz w:val="22"/>
          <w:szCs w:val="22"/>
        </w:rPr>
      </w:pPr>
      <w:r w:rsidRPr="007B563F">
        <w:rPr>
          <w:rFonts w:asciiTheme="minorHAnsi" w:hAnsiTheme="minorHAnsi" w:cstheme="minorHAnsi"/>
          <w:sz w:val="22"/>
          <w:szCs w:val="22"/>
        </w:rPr>
        <w:tab/>
      </w:r>
    </w:p>
    <w:p w14:paraId="35905112" w14:textId="77777777" w:rsidR="00D65D63" w:rsidRPr="007B563F" w:rsidRDefault="00D65D63" w:rsidP="00D65D63">
      <w:pPr>
        <w:jc w:val="both"/>
        <w:rPr>
          <w:rFonts w:asciiTheme="minorHAnsi" w:hAnsiTheme="minorHAnsi" w:cstheme="minorHAnsi"/>
          <w:sz w:val="22"/>
          <w:szCs w:val="22"/>
        </w:rPr>
      </w:pPr>
      <w:r w:rsidRPr="007B563F">
        <w:rPr>
          <w:rFonts w:asciiTheme="minorHAnsi" w:hAnsiTheme="minorHAnsi" w:cstheme="minorHAnsi"/>
          <w:sz w:val="22"/>
          <w:szCs w:val="22"/>
        </w:rPr>
        <w:t>Dear Sir / Madam:</w:t>
      </w:r>
    </w:p>
    <w:p w14:paraId="7C82F75A" w14:textId="77777777" w:rsidR="00D65D63" w:rsidRPr="007B563F" w:rsidRDefault="00D65D63" w:rsidP="00D65D63">
      <w:pPr>
        <w:jc w:val="both"/>
        <w:rPr>
          <w:rFonts w:asciiTheme="minorHAnsi" w:hAnsiTheme="minorHAnsi" w:cstheme="minorHAnsi"/>
          <w:sz w:val="22"/>
          <w:szCs w:val="22"/>
        </w:rPr>
      </w:pPr>
    </w:p>
    <w:p w14:paraId="47583367" w14:textId="77777777" w:rsidR="00D65D63" w:rsidRPr="007B563F" w:rsidRDefault="00D65D63" w:rsidP="00D65D63">
      <w:pPr>
        <w:autoSpaceDE w:val="0"/>
        <w:autoSpaceDN w:val="0"/>
        <w:adjustRightInd w:val="0"/>
        <w:jc w:val="both"/>
        <w:rPr>
          <w:rFonts w:asciiTheme="minorHAnsi" w:hAnsiTheme="minorHAnsi" w:cstheme="minorHAnsi"/>
          <w:sz w:val="22"/>
          <w:szCs w:val="22"/>
        </w:rPr>
      </w:pPr>
      <w:r w:rsidRPr="007B563F">
        <w:rPr>
          <w:rFonts w:asciiTheme="minorHAnsi" w:hAnsiTheme="minorHAnsi" w:cstheme="minorHAnsi"/>
          <w:sz w:val="22"/>
          <w:szCs w:val="22"/>
        </w:rPr>
        <w:t xml:space="preserve">We, the undersigned, offer to undertake the </w:t>
      </w:r>
      <w:r w:rsidRPr="007B563F">
        <w:rPr>
          <w:rFonts w:asciiTheme="minorHAnsi" w:hAnsiTheme="minorHAnsi" w:cstheme="minorHAnsi"/>
          <w:b/>
          <w:bCs/>
          <w:sz w:val="22"/>
          <w:szCs w:val="22"/>
          <w:highlight w:val="cyan"/>
        </w:rPr>
        <w:t>[Insert RFP No]</w:t>
      </w:r>
      <w:r w:rsidRPr="007B563F">
        <w:rPr>
          <w:rFonts w:asciiTheme="minorHAnsi" w:hAnsiTheme="minorHAnsi" w:cstheme="minorHAnsi"/>
          <w:sz w:val="22"/>
          <w:szCs w:val="22"/>
          <w:highlight w:val="cyan"/>
          <w:u w:val="single"/>
        </w:rPr>
        <w:t xml:space="preserve">, </w:t>
      </w:r>
      <w:r w:rsidRPr="007B563F">
        <w:rPr>
          <w:rFonts w:asciiTheme="minorHAnsi" w:hAnsiTheme="minorHAnsi" w:cstheme="minorHAnsi"/>
          <w:b/>
          <w:bCs/>
          <w:sz w:val="22"/>
          <w:szCs w:val="22"/>
          <w:highlight w:val="cyan"/>
        </w:rPr>
        <w:t>[Insert project title]</w:t>
      </w:r>
      <w:r w:rsidRPr="007B563F">
        <w:rPr>
          <w:rFonts w:asciiTheme="minorHAnsi" w:hAnsiTheme="minorHAnsi" w:cstheme="minorHAnsi"/>
          <w:sz w:val="22"/>
          <w:szCs w:val="22"/>
        </w:rPr>
        <w:t xml:space="preserve">, in accordance with your Request for Proposal dated </w:t>
      </w:r>
      <w:r w:rsidRPr="007B563F">
        <w:rPr>
          <w:rFonts w:asciiTheme="minorHAnsi" w:hAnsiTheme="minorHAnsi" w:cstheme="minorHAnsi"/>
          <w:b/>
          <w:bCs/>
          <w:sz w:val="22"/>
          <w:szCs w:val="22"/>
          <w:highlight w:val="cyan"/>
        </w:rPr>
        <w:t>[Insert MM/DD/YYYY]</w:t>
      </w:r>
      <w:r w:rsidRPr="007B563F">
        <w:rPr>
          <w:rFonts w:asciiTheme="minorHAnsi" w:hAnsiTheme="minorHAnsi" w:cstheme="minorHAnsi"/>
          <w:sz w:val="22"/>
          <w:szCs w:val="22"/>
        </w:rPr>
        <w:t xml:space="preserve"> and our Technical and Cost/Business Proposal submitted herein. </w:t>
      </w:r>
    </w:p>
    <w:p w14:paraId="1DB8CC10" w14:textId="77777777" w:rsidR="00D65D63" w:rsidRPr="007B563F" w:rsidRDefault="00D65D63" w:rsidP="00D65D63">
      <w:pPr>
        <w:autoSpaceDE w:val="0"/>
        <w:autoSpaceDN w:val="0"/>
        <w:adjustRightInd w:val="0"/>
        <w:jc w:val="both"/>
        <w:rPr>
          <w:rFonts w:asciiTheme="minorHAnsi" w:hAnsiTheme="minorHAnsi" w:cstheme="minorHAnsi"/>
          <w:sz w:val="22"/>
          <w:szCs w:val="22"/>
        </w:rPr>
      </w:pPr>
    </w:p>
    <w:p w14:paraId="55794CE4" w14:textId="77777777" w:rsidR="00D65D63" w:rsidRPr="007B563F" w:rsidRDefault="00D65D63" w:rsidP="00D65D63">
      <w:pPr>
        <w:autoSpaceDE w:val="0"/>
        <w:autoSpaceDN w:val="0"/>
        <w:adjustRightInd w:val="0"/>
        <w:jc w:val="both"/>
        <w:rPr>
          <w:rFonts w:asciiTheme="minorHAnsi" w:hAnsiTheme="minorHAnsi" w:cstheme="minorHAnsi"/>
          <w:sz w:val="22"/>
          <w:szCs w:val="22"/>
        </w:rPr>
      </w:pPr>
      <w:r w:rsidRPr="007B563F">
        <w:rPr>
          <w:rFonts w:asciiTheme="minorHAnsi" w:hAnsiTheme="minorHAnsi" w:cstheme="minorHAnsi"/>
          <w:sz w:val="22"/>
          <w:szCs w:val="22"/>
        </w:rPr>
        <w:t>Our organization’s details are as follows:</w:t>
      </w:r>
    </w:p>
    <w:p w14:paraId="2987A0D2" w14:textId="77777777" w:rsidR="00D65D63" w:rsidRPr="007B563F" w:rsidRDefault="00D65D63" w:rsidP="00FA248F">
      <w:pPr>
        <w:numPr>
          <w:ilvl w:val="0"/>
          <w:numId w:val="34"/>
        </w:numPr>
        <w:jc w:val="both"/>
        <w:rPr>
          <w:rFonts w:asciiTheme="minorHAnsi" w:hAnsiTheme="minorHAnsi" w:cstheme="minorHAnsi"/>
          <w:sz w:val="22"/>
          <w:szCs w:val="22"/>
        </w:rPr>
      </w:pPr>
      <w:r w:rsidRPr="007B563F">
        <w:rPr>
          <w:rFonts w:asciiTheme="minorHAnsi" w:hAnsiTheme="minorHAnsi" w:cstheme="minorHAnsi"/>
          <w:sz w:val="22"/>
          <w:szCs w:val="22"/>
        </w:rPr>
        <w:t>Company’s Name</w:t>
      </w:r>
    </w:p>
    <w:p w14:paraId="53315189" w14:textId="77777777" w:rsidR="00D65D63" w:rsidRPr="007B563F" w:rsidRDefault="00D65D63" w:rsidP="00FA248F">
      <w:pPr>
        <w:numPr>
          <w:ilvl w:val="0"/>
          <w:numId w:val="34"/>
        </w:numPr>
        <w:spacing w:before="100" w:beforeAutospacing="1"/>
        <w:jc w:val="both"/>
        <w:rPr>
          <w:rFonts w:asciiTheme="minorHAnsi" w:hAnsiTheme="minorHAnsi" w:cstheme="minorHAnsi"/>
          <w:sz w:val="22"/>
          <w:szCs w:val="22"/>
        </w:rPr>
      </w:pPr>
      <w:r w:rsidRPr="007B563F">
        <w:rPr>
          <w:rFonts w:asciiTheme="minorHAnsi" w:hAnsiTheme="minorHAnsi" w:cstheme="minorHAnsi"/>
          <w:sz w:val="22"/>
          <w:szCs w:val="22"/>
        </w:rPr>
        <w:t>Company’s Address</w:t>
      </w:r>
    </w:p>
    <w:p w14:paraId="2611C5EB" w14:textId="77777777" w:rsidR="00D65D63" w:rsidRPr="007B563F" w:rsidRDefault="00D65D63" w:rsidP="00FA248F">
      <w:pPr>
        <w:numPr>
          <w:ilvl w:val="0"/>
          <w:numId w:val="34"/>
        </w:numPr>
        <w:spacing w:before="100" w:beforeAutospacing="1"/>
        <w:jc w:val="both"/>
        <w:rPr>
          <w:rFonts w:asciiTheme="minorHAnsi" w:hAnsiTheme="minorHAnsi" w:cstheme="minorHAnsi"/>
          <w:sz w:val="22"/>
          <w:szCs w:val="22"/>
        </w:rPr>
      </w:pPr>
      <w:r w:rsidRPr="007B563F">
        <w:rPr>
          <w:rFonts w:asciiTheme="minorHAnsi" w:hAnsiTheme="minorHAnsi" w:cstheme="minorHAnsi"/>
          <w:sz w:val="22"/>
          <w:szCs w:val="22"/>
        </w:rPr>
        <w:t>Name of Company’s authorized representative:</w:t>
      </w:r>
    </w:p>
    <w:p w14:paraId="12E29759" w14:textId="77777777" w:rsidR="00D65D63" w:rsidRPr="007B563F" w:rsidRDefault="00D65D63" w:rsidP="00FA248F">
      <w:pPr>
        <w:numPr>
          <w:ilvl w:val="0"/>
          <w:numId w:val="34"/>
        </w:numPr>
        <w:spacing w:before="100" w:beforeAutospacing="1"/>
        <w:jc w:val="both"/>
        <w:rPr>
          <w:rFonts w:asciiTheme="minorHAnsi" w:hAnsiTheme="minorHAnsi" w:cstheme="minorHAnsi"/>
          <w:sz w:val="22"/>
          <w:szCs w:val="22"/>
        </w:rPr>
      </w:pPr>
      <w:r w:rsidRPr="007B563F">
        <w:rPr>
          <w:rFonts w:asciiTheme="minorHAnsi" w:hAnsiTheme="minorHAnsi" w:cstheme="minorHAnsi"/>
          <w:sz w:val="22"/>
          <w:szCs w:val="22"/>
        </w:rPr>
        <w:t>Telephone #/Cellular Phone #, Email address:</w:t>
      </w:r>
    </w:p>
    <w:p w14:paraId="19D4F60B" w14:textId="77777777" w:rsidR="00D65D63" w:rsidRPr="007B563F" w:rsidRDefault="00D65D63" w:rsidP="00FA248F">
      <w:pPr>
        <w:numPr>
          <w:ilvl w:val="0"/>
          <w:numId w:val="34"/>
        </w:numPr>
        <w:spacing w:before="100" w:beforeAutospacing="1"/>
        <w:jc w:val="both"/>
        <w:rPr>
          <w:rFonts w:asciiTheme="minorHAnsi" w:hAnsiTheme="minorHAnsi" w:cstheme="minorHAnsi"/>
          <w:sz w:val="22"/>
          <w:szCs w:val="22"/>
        </w:rPr>
      </w:pPr>
      <w:r w:rsidRPr="007B563F">
        <w:rPr>
          <w:rFonts w:asciiTheme="minorHAnsi" w:hAnsiTheme="minorHAnsi" w:cstheme="minorHAnsi"/>
          <w:sz w:val="22"/>
          <w:szCs w:val="22"/>
        </w:rPr>
        <w:t>Validity Period of Proposal</w:t>
      </w:r>
    </w:p>
    <w:p w14:paraId="19EFCD21" w14:textId="77777777" w:rsidR="00D65D63" w:rsidRPr="007B563F" w:rsidRDefault="00D65D63" w:rsidP="00FA248F">
      <w:pPr>
        <w:numPr>
          <w:ilvl w:val="0"/>
          <w:numId w:val="34"/>
        </w:numPr>
        <w:spacing w:before="100" w:beforeAutospacing="1"/>
        <w:jc w:val="both"/>
        <w:rPr>
          <w:rFonts w:asciiTheme="minorHAnsi" w:hAnsiTheme="minorHAnsi" w:cstheme="minorHAnsi"/>
          <w:sz w:val="22"/>
          <w:szCs w:val="22"/>
        </w:rPr>
      </w:pPr>
      <w:r w:rsidRPr="007B563F">
        <w:rPr>
          <w:rFonts w:asciiTheme="minorHAnsi" w:hAnsiTheme="minorHAnsi" w:cstheme="minorHAnsi"/>
          <w:sz w:val="22"/>
          <w:szCs w:val="22"/>
        </w:rPr>
        <w:t>A valid Business License</w:t>
      </w:r>
    </w:p>
    <w:p w14:paraId="1F9D2942" w14:textId="77777777" w:rsidR="00D65D63" w:rsidRPr="007B563F" w:rsidRDefault="00D65D63" w:rsidP="00D65D63">
      <w:pPr>
        <w:jc w:val="both"/>
        <w:rPr>
          <w:rFonts w:asciiTheme="minorHAnsi" w:hAnsiTheme="minorHAnsi" w:cstheme="minorHAnsi"/>
          <w:sz w:val="22"/>
          <w:szCs w:val="22"/>
        </w:rPr>
      </w:pPr>
    </w:p>
    <w:p w14:paraId="6B447A47" w14:textId="77777777" w:rsidR="00D65D63" w:rsidRPr="007B563F" w:rsidRDefault="00D65D63" w:rsidP="00D65D63">
      <w:pPr>
        <w:jc w:val="both"/>
        <w:rPr>
          <w:rFonts w:asciiTheme="minorHAnsi" w:hAnsiTheme="minorHAnsi" w:cstheme="minorHAnsi"/>
          <w:sz w:val="22"/>
          <w:szCs w:val="22"/>
        </w:rPr>
      </w:pPr>
      <w:r w:rsidRPr="007B563F">
        <w:rPr>
          <w:rFonts w:asciiTheme="minorHAnsi" w:hAnsiTheme="minorHAnsi" w:cstheme="minorHAnsi"/>
          <w:sz w:val="22"/>
          <w:szCs w:val="22"/>
        </w:rPr>
        <w:t>Our proposal shall be binding upon us, subject to any modifications resulting from negotiation, up to expiration of the validity period of the proposal. We understand you are not bound to accept this or any Proposal you receive.</w:t>
      </w:r>
    </w:p>
    <w:p w14:paraId="3D13E390" w14:textId="77777777" w:rsidR="00D65D63" w:rsidRPr="007B563F" w:rsidRDefault="00D65D63" w:rsidP="00D65D63">
      <w:pPr>
        <w:spacing w:before="100" w:beforeAutospacing="1" w:after="120"/>
        <w:jc w:val="both"/>
        <w:rPr>
          <w:rFonts w:asciiTheme="minorHAnsi" w:hAnsiTheme="minorHAnsi" w:cstheme="minorHAnsi"/>
          <w:sz w:val="22"/>
          <w:szCs w:val="22"/>
        </w:rPr>
      </w:pPr>
      <w:r w:rsidRPr="007B563F">
        <w:rPr>
          <w:rFonts w:asciiTheme="minorHAnsi" w:hAnsiTheme="minorHAnsi" w:cstheme="minorHAnsi"/>
          <w:sz w:val="22"/>
          <w:szCs w:val="22"/>
        </w:rPr>
        <w:t>We also certify that our organization:</w:t>
      </w:r>
    </w:p>
    <w:p w14:paraId="3F0DE933" w14:textId="77777777" w:rsidR="00D65D63" w:rsidRPr="007B563F" w:rsidRDefault="00D65D63" w:rsidP="00FA248F">
      <w:pPr>
        <w:numPr>
          <w:ilvl w:val="0"/>
          <w:numId w:val="35"/>
        </w:numPr>
        <w:spacing w:after="120"/>
        <w:jc w:val="both"/>
        <w:rPr>
          <w:rFonts w:asciiTheme="minorHAnsi" w:hAnsiTheme="minorHAnsi" w:cstheme="minorHAnsi"/>
          <w:sz w:val="22"/>
          <w:szCs w:val="22"/>
        </w:rPr>
      </w:pPr>
      <w:r w:rsidRPr="007B563F">
        <w:rPr>
          <w:rFonts w:asciiTheme="minorHAnsi" w:hAnsiTheme="minorHAnsi" w:cstheme="minorHAnsi"/>
          <w:sz w:val="22"/>
          <w:szCs w:val="22"/>
        </w:rPr>
        <w:t xml:space="preserve">has adequate financial resources including appropriate insurance coverage to perform the work stated herein, or the ability to obtain them without delay; </w:t>
      </w:r>
    </w:p>
    <w:p w14:paraId="13B813DC" w14:textId="77777777" w:rsidR="00D65D63" w:rsidRPr="007B563F" w:rsidRDefault="00D65D63" w:rsidP="00FA248F">
      <w:pPr>
        <w:numPr>
          <w:ilvl w:val="0"/>
          <w:numId w:val="35"/>
        </w:numPr>
        <w:spacing w:before="100" w:beforeAutospacing="1" w:after="120"/>
        <w:jc w:val="both"/>
        <w:rPr>
          <w:rFonts w:asciiTheme="minorHAnsi" w:hAnsiTheme="minorHAnsi" w:cstheme="minorHAnsi"/>
          <w:sz w:val="22"/>
          <w:szCs w:val="22"/>
        </w:rPr>
      </w:pPr>
      <w:r w:rsidRPr="007B563F">
        <w:rPr>
          <w:rFonts w:asciiTheme="minorHAnsi" w:hAnsiTheme="minorHAnsi" w:cstheme="minorHAnsi"/>
          <w:sz w:val="22"/>
          <w:szCs w:val="22"/>
        </w:rPr>
        <w:t xml:space="preserve">is able to comply with the described delivery or performance schedule, taking into consideration all existing commitments and constraints; </w:t>
      </w:r>
    </w:p>
    <w:p w14:paraId="17DE9998" w14:textId="77777777" w:rsidR="00D65D63" w:rsidRPr="007B563F" w:rsidRDefault="00D65D63" w:rsidP="00FA248F">
      <w:pPr>
        <w:numPr>
          <w:ilvl w:val="0"/>
          <w:numId w:val="35"/>
        </w:numPr>
        <w:spacing w:before="100" w:beforeAutospacing="1" w:after="120"/>
        <w:jc w:val="both"/>
        <w:rPr>
          <w:rFonts w:asciiTheme="minorHAnsi" w:hAnsiTheme="minorHAnsi" w:cstheme="minorHAnsi"/>
          <w:sz w:val="22"/>
          <w:szCs w:val="22"/>
        </w:rPr>
      </w:pPr>
      <w:r w:rsidRPr="007B563F">
        <w:rPr>
          <w:rFonts w:asciiTheme="minorHAnsi" w:hAnsiTheme="minorHAnsi" w:cstheme="minorHAnsi"/>
          <w:sz w:val="22"/>
          <w:szCs w:val="22"/>
        </w:rPr>
        <w:t>has a satisfactory performance record;</w:t>
      </w:r>
    </w:p>
    <w:p w14:paraId="51B7184F" w14:textId="77777777" w:rsidR="00D65D63" w:rsidRPr="007B563F" w:rsidRDefault="00D65D63" w:rsidP="00FA248F">
      <w:pPr>
        <w:numPr>
          <w:ilvl w:val="0"/>
          <w:numId w:val="35"/>
        </w:numPr>
        <w:spacing w:before="100" w:beforeAutospacing="1" w:after="120"/>
        <w:jc w:val="both"/>
        <w:rPr>
          <w:rFonts w:asciiTheme="minorHAnsi" w:hAnsiTheme="minorHAnsi" w:cstheme="minorHAnsi"/>
          <w:sz w:val="22"/>
          <w:szCs w:val="22"/>
        </w:rPr>
      </w:pPr>
      <w:r w:rsidRPr="007B563F">
        <w:rPr>
          <w:rFonts w:asciiTheme="minorHAnsi" w:hAnsiTheme="minorHAnsi" w:cstheme="minorHAnsi"/>
          <w:sz w:val="22"/>
          <w:szCs w:val="22"/>
        </w:rPr>
        <w:t xml:space="preserve">has a satisfactory record of integrity and business ethics; </w:t>
      </w:r>
    </w:p>
    <w:p w14:paraId="782C8276" w14:textId="77777777" w:rsidR="00D65D63" w:rsidRPr="007B563F" w:rsidRDefault="00D65D63" w:rsidP="00FA248F">
      <w:pPr>
        <w:numPr>
          <w:ilvl w:val="0"/>
          <w:numId w:val="35"/>
        </w:numPr>
        <w:spacing w:before="100" w:beforeAutospacing="1" w:after="120"/>
        <w:jc w:val="both"/>
        <w:rPr>
          <w:rFonts w:asciiTheme="minorHAnsi" w:hAnsiTheme="minorHAnsi" w:cstheme="minorHAnsi"/>
          <w:sz w:val="22"/>
          <w:szCs w:val="22"/>
        </w:rPr>
      </w:pPr>
      <w:r w:rsidRPr="007B563F">
        <w:rPr>
          <w:rFonts w:asciiTheme="minorHAnsi" w:hAnsiTheme="minorHAnsi" w:cstheme="minorHAnsi"/>
          <w:sz w:val="22"/>
          <w:szCs w:val="22"/>
        </w:rPr>
        <w:t xml:space="preserve">has the necessary technical capacity, equipment and facilities, or the ability to obtain them; and </w:t>
      </w:r>
    </w:p>
    <w:p w14:paraId="5E95DB0E" w14:textId="77777777" w:rsidR="00D65D63" w:rsidRPr="007B563F" w:rsidRDefault="00D65D63" w:rsidP="00FA248F">
      <w:pPr>
        <w:numPr>
          <w:ilvl w:val="0"/>
          <w:numId w:val="35"/>
        </w:numPr>
        <w:spacing w:before="100" w:beforeAutospacing="1" w:after="120"/>
        <w:jc w:val="both"/>
        <w:rPr>
          <w:rFonts w:asciiTheme="minorHAnsi" w:hAnsiTheme="minorHAnsi" w:cstheme="minorHAnsi"/>
          <w:sz w:val="22"/>
          <w:szCs w:val="22"/>
        </w:rPr>
      </w:pPr>
      <w:r w:rsidRPr="007B563F">
        <w:rPr>
          <w:rFonts w:asciiTheme="minorHAnsi" w:hAnsiTheme="minorHAnsi" w:cstheme="minorHAnsi"/>
          <w:sz w:val="22"/>
          <w:szCs w:val="22"/>
        </w:rPr>
        <w:t xml:space="preserve">is otherwise qualified and eligible to receive an award under applicable laws and regulations. </w:t>
      </w:r>
    </w:p>
    <w:p w14:paraId="3601A165" w14:textId="77777777" w:rsidR="00D65D63" w:rsidRPr="007B563F" w:rsidRDefault="00D65D63" w:rsidP="00D65D63">
      <w:pPr>
        <w:rPr>
          <w:rFonts w:asciiTheme="minorHAnsi" w:hAnsiTheme="minorHAnsi" w:cstheme="minorHAnsi"/>
          <w:sz w:val="22"/>
          <w:szCs w:val="22"/>
        </w:rPr>
      </w:pPr>
    </w:p>
    <w:p w14:paraId="77997C73" w14:textId="77777777" w:rsidR="00D65D63" w:rsidRPr="007B563F" w:rsidRDefault="00D65D63" w:rsidP="00D65D63">
      <w:pPr>
        <w:rPr>
          <w:rFonts w:asciiTheme="minorHAnsi" w:hAnsiTheme="minorHAnsi" w:cstheme="minorHAnsi"/>
          <w:sz w:val="22"/>
          <w:szCs w:val="22"/>
        </w:rPr>
      </w:pPr>
      <w:r w:rsidRPr="007B563F">
        <w:rPr>
          <w:rFonts w:asciiTheme="minorHAnsi" w:hAnsiTheme="minorHAnsi" w:cstheme="minorHAnsi"/>
          <w:sz w:val="22"/>
          <w:szCs w:val="22"/>
        </w:rPr>
        <w:t xml:space="preserve">Sincerely, </w:t>
      </w:r>
    </w:p>
    <w:p w14:paraId="56484309" w14:textId="77777777" w:rsidR="00D65D63" w:rsidRPr="007B563F" w:rsidRDefault="00D65D63" w:rsidP="00D65D63">
      <w:pPr>
        <w:rPr>
          <w:rFonts w:asciiTheme="minorHAnsi" w:hAnsiTheme="minorHAnsi" w:cstheme="minorHAnsi"/>
          <w:sz w:val="22"/>
          <w:szCs w:val="22"/>
        </w:rPr>
      </w:pPr>
    </w:p>
    <w:p w14:paraId="2D408278" w14:textId="77777777" w:rsidR="00D65D63" w:rsidRPr="007B563F" w:rsidRDefault="00D65D63" w:rsidP="00D65D63">
      <w:pPr>
        <w:rPr>
          <w:rFonts w:asciiTheme="minorHAnsi" w:hAnsiTheme="minorHAnsi" w:cstheme="minorHAnsi"/>
          <w:sz w:val="22"/>
          <w:szCs w:val="22"/>
        </w:rPr>
      </w:pPr>
    </w:p>
    <w:p w14:paraId="1ED9F30A" w14:textId="77777777" w:rsidR="00D65D63" w:rsidRPr="007B563F" w:rsidRDefault="00D65D63" w:rsidP="00D65D63">
      <w:pPr>
        <w:rPr>
          <w:rFonts w:asciiTheme="minorHAnsi" w:hAnsiTheme="minorHAnsi" w:cstheme="minorHAnsi"/>
          <w:sz w:val="22"/>
          <w:szCs w:val="22"/>
        </w:rPr>
      </w:pPr>
    </w:p>
    <w:p w14:paraId="2A4D7803" w14:textId="77777777" w:rsidR="00D65D63" w:rsidRPr="007B563F" w:rsidRDefault="00D65D63" w:rsidP="00D65D63">
      <w:pPr>
        <w:rPr>
          <w:rFonts w:asciiTheme="minorHAnsi" w:hAnsiTheme="minorHAnsi" w:cstheme="minorHAnsi"/>
          <w:sz w:val="22"/>
          <w:szCs w:val="22"/>
        </w:rPr>
      </w:pPr>
      <w:r w:rsidRPr="007B563F">
        <w:rPr>
          <w:rFonts w:asciiTheme="minorHAnsi" w:hAnsiTheme="minorHAnsi" w:cstheme="minorHAnsi"/>
          <w:sz w:val="22"/>
          <w:szCs w:val="22"/>
        </w:rPr>
        <w:t>Authorized Signature:</w:t>
      </w:r>
      <w:r w:rsidRPr="007B563F">
        <w:rPr>
          <w:rFonts w:asciiTheme="minorHAnsi" w:hAnsiTheme="minorHAnsi" w:cstheme="minorHAnsi"/>
          <w:sz w:val="22"/>
          <w:szCs w:val="22"/>
        </w:rPr>
        <w:tab/>
      </w:r>
    </w:p>
    <w:p w14:paraId="7901D976" w14:textId="77777777" w:rsidR="00D65D63" w:rsidRPr="007B563F" w:rsidRDefault="00D65D63" w:rsidP="00D65D63">
      <w:pPr>
        <w:rPr>
          <w:rFonts w:asciiTheme="minorHAnsi" w:hAnsiTheme="minorHAnsi" w:cstheme="minorHAnsi"/>
          <w:sz w:val="22"/>
          <w:szCs w:val="22"/>
        </w:rPr>
      </w:pPr>
      <w:r w:rsidRPr="007B563F">
        <w:rPr>
          <w:rFonts w:asciiTheme="minorHAnsi" w:hAnsiTheme="minorHAnsi" w:cstheme="minorHAnsi"/>
          <w:sz w:val="22"/>
          <w:szCs w:val="22"/>
        </w:rPr>
        <w:t>Name and Title of Signatory:</w:t>
      </w:r>
      <w:r w:rsidRPr="007B563F">
        <w:rPr>
          <w:rFonts w:asciiTheme="minorHAnsi" w:hAnsiTheme="minorHAnsi" w:cstheme="minorHAnsi"/>
          <w:sz w:val="22"/>
          <w:szCs w:val="22"/>
        </w:rPr>
        <w:tab/>
      </w:r>
    </w:p>
    <w:p w14:paraId="570083EB" w14:textId="77777777" w:rsidR="00D65D63" w:rsidRPr="007B563F" w:rsidRDefault="00D65D63" w:rsidP="00D65D63">
      <w:pPr>
        <w:rPr>
          <w:rFonts w:asciiTheme="minorHAnsi" w:hAnsiTheme="minorHAnsi" w:cstheme="minorHAnsi"/>
          <w:sz w:val="22"/>
          <w:szCs w:val="22"/>
        </w:rPr>
      </w:pPr>
      <w:r w:rsidRPr="007B563F">
        <w:rPr>
          <w:rFonts w:asciiTheme="minorHAnsi" w:hAnsiTheme="minorHAnsi" w:cstheme="minorHAnsi"/>
          <w:sz w:val="22"/>
          <w:szCs w:val="22"/>
        </w:rPr>
        <w:t>Date:</w:t>
      </w:r>
    </w:p>
    <w:p w14:paraId="49D1B88B" w14:textId="77777777" w:rsidR="00D65D63" w:rsidRPr="007B563F" w:rsidRDefault="00D65D63" w:rsidP="00D65D63">
      <w:pPr>
        <w:rPr>
          <w:rFonts w:asciiTheme="minorHAnsi" w:hAnsiTheme="minorHAnsi" w:cstheme="minorHAnsi"/>
          <w:sz w:val="22"/>
          <w:szCs w:val="22"/>
        </w:rPr>
      </w:pPr>
      <w:r w:rsidRPr="007B563F">
        <w:rPr>
          <w:rFonts w:asciiTheme="minorHAnsi" w:hAnsiTheme="minorHAnsi" w:cstheme="minorHAnsi"/>
          <w:sz w:val="22"/>
          <w:szCs w:val="22"/>
        </w:rPr>
        <w:tab/>
      </w:r>
      <w:r w:rsidRPr="007B563F">
        <w:rPr>
          <w:rFonts w:asciiTheme="minorHAnsi" w:hAnsiTheme="minorHAnsi" w:cstheme="minorHAnsi"/>
          <w:sz w:val="22"/>
          <w:szCs w:val="22"/>
        </w:rPr>
        <w:tab/>
      </w:r>
      <w:r w:rsidRPr="007B563F">
        <w:rPr>
          <w:rFonts w:asciiTheme="minorHAnsi" w:hAnsiTheme="minorHAnsi" w:cstheme="minorHAnsi"/>
          <w:sz w:val="22"/>
          <w:szCs w:val="22"/>
        </w:rPr>
        <w:tab/>
      </w:r>
      <w:r w:rsidRPr="007B563F">
        <w:rPr>
          <w:rFonts w:asciiTheme="minorHAnsi" w:hAnsiTheme="minorHAnsi" w:cstheme="minorHAnsi"/>
          <w:sz w:val="22"/>
          <w:szCs w:val="22"/>
        </w:rPr>
        <w:tab/>
      </w:r>
    </w:p>
    <w:p w14:paraId="0DA19519" w14:textId="77777777" w:rsidR="00D65D63" w:rsidRPr="007B563F" w:rsidRDefault="00D65D63" w:rsidP="00D65D63">
      <w:pPr>
        <w:rPr>
          <w:rFonts w:asciiTheme="minorHAnsi" w:hAnsiTheme="minorHAnsi" w:cstheme="minorHAnsi"/>
          <w:sz w:val="22"/>
          <w:szCs w:val="22"/>
        </w:rPr>
      </w:pPr>
    </w:p>
    <w:p w14:paraId="17248222" w14:textId="4A3830ED" w:rsidR="00D55A41" w:rsidRPr="007B563F" w:rsidRDefault="0083017F" w:rsidP="00D55A41">
      <w:pPr>
        <w:rPr>
          <w:rFonts w:asciiTheme="minorHAnsi" w:hAnsiTheme="minorHAnsi" w:cstheme="minorHAnsi"/>
          <w:sz w:val="22"/>
          <w:szCs w:val="22"/>
        </w:rPr>
      </w:pPr>
      <w:r w:rsidRPr="007B563F">
        <w:rPr>
          <w:rFonts w:asciiTheme="minorHAnsi" w:hAnsiTheme="minorHAnsi" w:cstheme="minorHAnsi"/>
          <w:sz w:val="22"/>
          <w:szCs w:val="22"/>
        </w:rPr>
        <w:tab/>
      </w:r>
      <w:r w:rsidRPr="007B563F">
        <w:rPr>
          <w:rFonts w:asciiTheme="minorHAnsi" w:hAnsiTheme="minorHAnsi" w:cstheme="minorHAnsi"/>
          <w:sz w:val="22"/>
          <w:szCs w:val="22"/>
        </w:rPr>
        <w:tab/>
      </w:r>
      <w:r w:rsidR="00D55A41" w:rsidRPr="007B563F">
        <w:rPr>
          <w:rFonts w:asciiTheme="minorHAnsi" w:hAnsiTheme="minorHAnsi" w:cstheme="minorHAnsi"/>
          <w:sz w:val="22"/>
          <w:szCs w:val="22"/>
        </w:rPr>
        <w:tab/>
      </w:r>
    </w:p>
    <w:p w14:paraId="6BC6EF16" w14:textId="77777777" w:rsidR="002E5798" w:rsidRPr="007B563F" w:rsidRDefault="002E5798" w:rsidP="009C7CCB">
      <w:pPr>
        <w:rPr>
          <w:rFonts w:asciiTheme="minorHAnsi" w:hAnsiTheme="minorHAnsi" w:cstheme="minorHAnsi"/>
          <w:sz w:val="22"/>
          <w:szCs w:val="22"/>
        </w:rPr>
      </w:pPr>
    </w:p>
    <w:p w14:paraId="7E771F41" w14:textId="77777777" w:rsidR="002E5798" w:rsidRPr="007B563F" w:rsidRDefault="002E5798" w:rsidP="009C7CCB">
      <w:pPr>
        <w:rPr>
          <w:rFonts w:asciiTheme="minorHAnsi" w:hAnsiTheme="minorHAnsi" w:cstheme="minorHAnsi"/>
          <w:sz w:val="16"/>
          <w:szCs w:val="16"/>
        </w:rPr>
      </w:pPr>
    </w:p>
    <w:p w14:paraId="0718D8E3" w14:textId="77777777" w:rsidR="002E5798" w:rsidRPr="007B563F" w:rsidRDefault="002E5798" w:rsidP="009C7CCB">
      <w:pPr>
        <w:rPr>
          <w:rFonts w:asciiTheme="minorHAnsi" w:hAnsiTheme="minorHAnsi" w:cstheme="minorHAnsi"/>
          <w:sz w:val="16"/>
          <w:szCs w:val="16"/>
        </w:rPr>
      </w:pPr>
    </w:p>
    <w:p w14:paraId="1A988AD2" w14:textId="77777777" w:rsidR="002E5798" w:rsidRPr="007B563F" w:rsidRDefault="002E5798" w:rsidP="009C7CCB">
      <w:pPr>
        <w:rPr>
          <w:rFonts w:asciiTheme="minorHAnsi" w:hAnsiTheme="minorHAnsi" w:cstheme="minorHAnsi"/>
          <w:sz w:val="16"/>
          <w:szCs w:val="16"/>
        </w:rPr>
      </w:pPr>
    </w:p>
    <w:p w14:paraId="0E508922" w14:textId="77777777" w:rsidR="00CB7A86" w:rsidRPr="007B563F" w:rsidRDefault="00CB7A86" w:rsidP="009C7CCB">
      <w:pPr>
        <w:rPr>
          <w:rFonts w:asciiTheme="minorHAnsi" w:hAnsiTheme="minorHAnsi" w:cstheme="minorHAnsi"/>
          <w:sz w:val="16"/>
          <w:szCs w:val="16"/>
        </w:rPr>
      </w:pPr>
    </w:p>
    <w:p w14:paraId="50979293" w14:textId="77777777" w:rsidR="00FD1470" w:rsidRPr="007B563F" w:rsidRDefault="00FD1470" w:rsidP="00FD1470">
      <w:pPr>
        <w:rPr>
          <w:rFonts w:asciiTheme="minorHAnsi" w:hAnsiTheme="minorHAnsi" w:cstheme="minorHAnsi"/>
          <w:b/>
          <w:bCs/>
          <w:spacing w:val="2"/>
        </w:rPr>
      </w:pPr>
    </w:p>
    <w:sectPr w:rsidR="00FD1470" w:rsidRPr="007B563F" w:rsidSect="007C0041">
      <w:headerReference w:type="default" r:id="rId11"/>
      <w:footerReference w:type="default" r:id="rId12"/>
      <w:pgSz w:w="11909" w:h="16834" w:code="9"/>
      <w:pgMar w:top="720" w:right="720" w:bottom="720" w:left="72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F6930" w14:textId="77777777" w:rsidR="00346FA7" w:rsidRDefault="00346FA7" w:rsidP="00F331EC">
      <w:r>
        <w:separator/>
      </w:r>
    </w:p>
  </w:endnote>
  <w:endnote w:type="continuationSeparator" w:id="0">
    <w:p w14:paraId="6A347AC9" w14:textId="77777777" w:rsidR="00346FA7" w:rsidRDefault="00346FA7" w:rsidP="00F331EC">
      <w:r>
        <w:continuationSeparator/>
      </w:r>
    </w:p>
  </w:endnote>
  <w:endnote w:type="continuationNotice" w:id="1">
    <w:p w14:paraId="04F907E7" w14:textId="77777777" w:rsidR="00346FA7" w:rsidRDefault="00346F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1450392636"/>
      <w:docPartObj>
        <w:docPartGallery w:val="Page Numbers (Bottom of Page)"/>
        <w:docPartUnique/>
      </w:docPartObj>
    </w:sdtPr>
    <w:sdtEndPr>
      <w:rPr>
        <w:rFonts w:asciiTheme="minorHAnsi" w:hAnsiTheme="minorHAnsi" w:cstheme="minorHAnsi"/>
        <w:noProof/>
        <w:sz w:val="20"/>
        <w:szCs w:val="20"/>
      </w:rPr>
    </w:sdtEndPr>
    <w:sdtContent>
      <w:p w14:paraId="148F4F3A" w14:textId="77777777" w:rsidR="001D074A" w:rsidRPr="00053035" w:rsidRDefault="001D074A">
        <w:pPr>
          <w:pStyle w:val="Footer"/>
          <w:jc w:val="center"/>
          <w:rPr>
            <w:rFonts w:asciiTheme="minorHAnsi" w:hAnsiTheme="minorHAnsi" w:cstheme="minorHAnsi"/>
            <w:b/>
            <w:bCs/>
            <w:sz w:val="20"/>
            <w:szCs w:val="20"/>
          </w:rPr>
        </w:pPr>
        <w:r w:rsidRPr="00053035">
          <w:rPr>
            <w:rFonts w:asciiTheme="minorHAnsi" w:hAnsiTheme="minorHAnsi" w:cstheme="minorHAnsi"/>
            <w:b/>
            <w:bCs/>
            <w:sz w:val="20"/>
            <w:szCs w:val="20"/>
          </w:rPr>
          <w:fldChar w:fldCharType="begin"/>
        </w:r>
        <w:r w:rsidRPr="00053035">
          <w:rPr>
            <w:rFonts w:asciiTheme="minorHAnsi" w:hAnsiTheme="minorHAnsi" w:cstheme="minorHAnsi"/>
            <w:b/>
            <w:bCs/>
            <w:sz w:val="20"/>
            <w:szCs w:val="20"/>
          </w:rPr>
          <w:instrText xml:space="preserve"> PAGE   \* MERGEFORMAT </w:instrText>
        </w:r>
        <w:r w:rsidRPr="00053035">
          <w:rPr>
            <w:rFonts w:asciiTheme="minorHAnsi" w:hAnsiTheme="minorHAnsi" w:cstheme="minorHAnsi"/>
            <w:b/>
            <w:bCs/>
            <w:sz w:val="20"/>
            <w:szCs w:val="20"/>
          </w:rPr>
          <w:fldChar w:fldCharType="separate"/>
        </w:r>
        <w:r w:rsidRPr="00053035">
          <w:rPr>
            <w:rFonts w:asciiTheme="minorHAnsi" w:hAnsiTheme="minorHAnsi" w:cstheme="minorHAnsi"/>
            <w:b/>
            <w:bCs/>
            <w:noProof/>
            <w:sz w:val="20"/>
            <w:szCs w:val="20"/>
          </w:rPr>
          <w:t>2</w:t>
        </w:r>
        <w:r w:rsidRPr="00053035">
          <w:rPr>
            <w:rFonts w:asciiTheme="minorHAnsi" w:hAnsiTheme="minorHAnsi" w:cstheme="minorHAnsi"/>
            <w:b/>
            <w:bCs/>
            <w:noProof/>
            <w:sz w:val="20"/>
            <w:szCs w:val="20"/>
          </w:rPr>
          <w:fldChar w:fldCharType="end"/>
        </w:r>
      </w:p>
    </w:sdtContent>
  </w:sdt>
  <w:p w14:paraId="58DF1AC4" w14:textId="77777777" w:rsidR="001D074A" w:rsidRDefault="001D07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29925F" w14:textId="77777777" w:rsidR="00346FA7" w:rsidRDefault="00346FA7" w:rsidP="00F331EC">
      <w:r>
        <w:separator/>
      </w:r>
    </w:p>
  </w:footnote>
  <w:footnote w:type="continuationSeparator" w:id="0">
    <w:p w14:paraId="0C0D7518" w14:textId="77777777" w:rsidR="00346FA7" w:rsidRDefault="00346FA7" w:rsidP="00F331EC">
      <w:r>
        <w:continuationSeparator/>
      </w:r>
    </w:p>
  </w:footnote>
  <w:footnote w:type="continuationNotice" w:id="1">
    <w:p w14:paraId="0F86E2D1" w14:textId="77777777" w:rsidR="00346FA7" w:rsidRDefault="00346F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B6E25" w14:textId="75809E06" w:rsidR="001D074A" w:rsidRPr="00E438FE" w:rsidRDefault="001D074A">
    <w:pPr>
      <w:rPr>
        <w:sz w:val="16"/>
        <w:szCs w:val="16"/>
      </w:rPr>
    </w:pPr>
    <w:r w:rsidRPr="00754C2F">
      <w:rPr>
        <w:noProof/>
      </w:rPr>
      <w:drawing>
        <wp:inline distT="0" distB="0" distL="0" distR="0" wp14:anchorId="65741FDD" wp14:editId="32F746E4">
          <wp:extent cx="1247140" cy="518636"/>
          <wp:effectExtent l="0" t="0" r="0" b="0"/>
          <wp:docPr id="2" name="Picture 6">
            <a:extLst xmlns:a="http://schemas.openxmlformats.org/drawingml/2006/main">
              <a:ext uri="{FF2B5EF4-FFF2-40B4-BE49-F238E27FC236}">
                <a16:creationId xmlns:a16="http://schemas.microsoft.com/office/drawing/2014/main" id="{8EADD804-F195-40D9-A022-9AA4A181DC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 name="Picture 6">
                    <a:extLst>
                      <a:ext uri="{FF2B5EF4-FFF2-40B4-BE49-F238E27FC236}">
                        <a16:creationId xmlns:a16="http://schemas.microsoft.com/office/drawing/2014/main" id="{8EADD804-F195-40D9-A022-9AA4A181DC88}"/>
                      </a:ext>
                    </a:extLst>
                  </pic:cNvPr>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7140" cy="518636"/>
                  </a:xfrm>
                  <a:prstGeom prst="rect">
                    <a:avLst/>
                  </a:prstGeom>
                  <a:noFill/>
                  <a:ln>
                    <a:noFill/>
                  </a:ln>
                </pic:spPr>
              </pic:pic>
            </a:graphicData>
          </a:graphic>
        </wp:inline>
      </w:drawing>
    </w:r>
    <w:r>
      <w:t xml:space="preserve">  </w:t>
    </w:r>
    <w:r>
      <w:tab/>
    </w:r>
    <w:r>
      <w:tab/>
    </w:r>
    <w:r>
      <w:tab/>
    </w:r>
    <w:r>
      <w:tab/>
    </w:r>
    <w:r>
      <w:tab/>
      <w:t xml:space="preserve">   </w:t>
    </w:r>
    <w:r>
      <w:tab/>
    </w:r>
  </w:p>
  <w:p w14:paraId="1A795184" w14:textId="06F1B7D3" w:rsidR="001D074A" w:rsidRPr="004903BF" w:rsidRDefault="001D074A">
    <w:pPr>
      <w:jc w:val="center"/>
      <w:rPr>
        <w:b/>
        <w:bC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87191"/>
    <w:multiLevelType w:val="hybridMultilevel"/>
    <w:tmpl w:val="4C30396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70D2D3B"/>
    <w:multiLevelType w:val="hybridMultilevel"/>
    <w:tmpl w:val="EB18A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C7C08"/>
    <w:multiLevelType w:val="hybridMultilevel"/>
    <w:tmpl w:val="648015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3007E3"/>
    <w:multiLevelType w:val="hybridMultilevel"/>
    <w:tmpl w:val="767E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D6845"/>
    <w:multiLevelType w:val="hybridMultilevel"/>
    <w:tmpl w:val="A91C3C6A"/>
    <w:lvl w:ilvl="0" w:tplc="FFFFFFFF">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0EED4C42"/>
    <w:multiLevelType w:val="hybridMultilevel"/>
    <w:tmpl w:val="6A76B918"/>
    <w:lvl w:ilvl="0" w:tplc="04090019">
      <w:start w:val="1"/>
      <w:numFmt w:val="lowerLetter"/>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18065170"/>
    <w:multiLevelType w:val="hybridMultilevel"/>
    <w:tmpl w:val="FE9AFB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921B55"/>
    <w:multiLevelType w:val="hybridMultilevel"/>
    <w:tmpl w:val="97E843CE"/>
    <w:lvl w:ilvl="0" w:tplc="A68CEE50">
      <w:start w:val="1"/>
      <w:numFmt w:val="decimal"/>
      <w:lvlText w:val="%1."/>
      <w:lvlJc w:val="left"/>
      <w:pPr>
        <w:ind w:left="360" w:hanging="360"/>
      </w:pPr>
      <w:rPr>
        <w:rFonts w:asciiTheme="minorHAnsi" w:hAnsiTheme="minorHAnsi" w:cstheme="minorHAnsi" w:hint="default"/>
        <w:b/>
        <w:bCs/>
        <w:sz w:val="20"/>
        <w:szCs w:val="20"/>
      </w:rPr>
    </w:lvl>
    <w:lvl w:ilvl="1" w:tplc="04090019">
      <w:start w:val="1"/>
      <w:numFmt w:val="lowerLetter"/>
      <w:lvlText w:val="%2."/>
      <w:lvlJc w:val="left"/>
      <w:pPr>
        <w:ind w:left="270" w:hanging="360"/>
      </w:pPr>
    </w:lvl>
    <w:lvl w:ilvl="2" w:tplc="6F8CD246">
      <w:start w:val="1"/>
      <w:numFmt w:val="lowerRoman"/>
      <w:lvlText w:val="%3."/>
      <w:lvlJc w:val="right"/>
      <w:pPr>
        <w:ind w:left="540" w:hanging="180"/>
      </w:pPr>
      <w:rPr>
        <w:b w:val="0"/>
        <w:bCs w:val="0"/>
        <w:sz w:val="16"/>
        <w:szCs w:val="16"/>
      </w:rPr>
    </w:lvl>
    <w:lvl w:ilvl="3" w:tplc="0409000F">
      <w:start w:val="1"/>
      <w:numFmt w:val="decimal"/>
      <w:lvlText w:val="%4."/>
      <w:lvlJc w:val="left"/>
      <w:pPr>
        <w:ind w:left="630" w:hanging="360"/>
      </w:pPr>
    </w:lvl>
    <w:lvl w:ilvl="4" w:tplc="04090019">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8" w15:restartNumberingAfterBreak="0">
    <w:nsid w:val="22F415AB"/>
    <w:multiLevelType w:val="hybridMultilevel"/>
    <w:tmpl w:val="E1FE91AE"/>
    <w:lvl w:ilvl="0" w:tplc="0409001B">
      <w:start w:val="1"/>
      <w:numFmt w:val="lowerRoman"/>
      <w:lvlText w:val="%1."/>
      <w:lvlJc w:val="right"/>
      <w:pPr>
        <w:ind w:left="1368" w:hanging="360"/>
      </w:p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9" w15:restartNumberingAfterBreak="0">
    <w:nsid w:val="256D0A9C"/>
    <w:multiLevelType w:val="hybridMultilevel"/>
    <w:tmpl w:val="209680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BC1D5C"/>
    <w:multiLevelType w:val="hybridMultilevel"/>
    <w:tmpl w:val="1DBAE86E"/>
    <w:lvl w:ilvl="0" w:tplc="0409001B">
      <w:start w:val="1"/>
      <w:numFmt w:val="lowerRoman"/>
      <w:lvlText w:val="%1."/>
      <w:lvlJc w:val="right"/>
      <w:pPr>
        <w:ind w:left="1080" w:hanging="360"/>
      </w:pPr>
      <w:rPr>
        <w:b w:val="0"/>
        <w:bCs/>
      </w:rPr>
    </w:lvl>
    <w:lvl w:ilvl="1" w:tplc="04090001">
      <w:start w:val="1"/>
      <w:numFmt w:val="bullet"/>
      <w:lvlText w:val=""/>
      <w:lvlJc w:val="left"/>
      <w:pPr>
        <w:ind w:left="2160" w:hanging="720"/>
      </w:pPr>
      <w:rPr>
        <w:rFonts w:ascii="Symbol" w:hAnsi="Symbol"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2C9923D7"/>
    <w:multiLevelType w:val="hybridMultilevel"/>
    <w:tmpl w:val="67F80EA8"/>
    <w:lvl w:ilvl="0" w:tplc="7F28B53E">
      <w:start w:val="1"/>
      <w:numFmt w:val="decimal"/>
      <w:lvlText w:val="%1."/>
      <w:lvlJc w:val="left"/>
      <w:pPr>
        <w:ind w:left="360" w:hanging="360"/>
      </w:pPr>
      <w:rPr>
        <w:rFonts w:asciiTheme="minorHAnsi" w:hAnsiTheme="minorHAnsi" w:cstheme="minorHAnsi" w:hint="default"/>
        <w:b/>
        <w:bCs/>
        <w:sz w:val="16"/>
        <w:szCs w:val="16"/>
      </w:rPr>
    </w:lvl>
    <w:lvl w:ilvl="1" w:tplc="04090019">
      <w:start w:val="1"/>
      <w:numFmt w:val="lowerLetter"/>
      <w:lvlText w:val="%2."/>
      <w:lvlJc w:val="left"/>
      <w:pPr>
        <w:ind w:left="270" w:hanging="360"/>
      </w:pPr>
    </w:lvl>
    <w:lvl w:ilvl="2" w:tplc="B798B752">
      <w:start w:val="1"/>
      <w:numFmt w:val="lowerRoman"/>
      <w:lvlText w:val="%3."/>
      <w:lvlJc w:val="right"/>
      <w:pPr>
        <w:ind w:left="540" w:hanging="180"/>
      </w:pPr>
      <w:rPr>
        <w:b/>
        <w:bCs/>
        <w:sz w:val="16"/>
        <w:szCs w:val="16"/>
      </w:rPr>
    </w:lvl>
    <w:lvl w:ilvl="3" w:tplc="0409001B">
      <w:start w:val="1"/>
      <w:numFmt w:val="lowerRoman"/>
      <w:lvlText w:val="%4."/>
      <w:lvlJc w:val="right"/>
      <w:pPr>
        <w:ind w:left="630" w:hanging="360"/>
      </w:pPr>
    </w:lvl>
    <w:lvl w:ilvl="4" w:tplc="04090019">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12" w15:restartNumberingAfterBreak="0">
    <w:nsid w:val="31000C8C"/>
    <w:multiLevelType w:val="hybridMultilevel"/>
    <w:tmpl w:val="506464C2"/>
    <w:lvl w:ilvl="0" w:tplc="04090003">
      <w:start w:val="1"/>
      <w:numFmt w:val="bullet"/>
      <w:lvlText w:val="o"/>
      <w:lvlJc w:val="left"/>
      <w:pPr>
        <w:ind w:left="1080" w:hanging="360"/>
      </w:pPr>
      <w:rPr>
        <w:rFonts w:ascii="Courier New" w:hAnsi="Courier New" w:cs="Courier New"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33516162"/>
    <w:multiLevelType w:val="hybridMultilevel"/>
    <w:tmpl w:val="B6126E24"/>
    <w:lvl w:ilvl="0" w:tplc="04090019">
      <w:start w:val="1"/>
      <w:numFmt w:val="lowerLetter"/>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34BA79D5"/>
    <w:multiLevelType w:val="hybridMultilevel"/>
    <w:tmpl w:val="7AE4FE70"/>
    <w:lvl w:ilvl="0" w:tplc="04090001">
      <w:start w:val="1"/>
      <w:numFmt w:val="bullet"/>
      <w:lvlText w:val=""/>
      <w:lvlJc w:val="left"/>
      <w:pPr>
        <w:ind w:left="886" w:hanging="360"/>
      </w:pPr>
      <w:rPr>
        <w:rFonts w:ascii="Symbol" w:hAnsi="Symbol" w:hint="default"/>
      </w:rPr>
    </w:lvl>
    <w:lvl w:ilvl="1" w:tplc="04090003" w:tentative="1">
      <w:start w:val="1"/>
      <w:numFmt w:val="bullet"/>
      <w:lvlText w:val="o"/>
      <w:lvlJc w:val="left"/>
      <w:pPr>
        <w:ind w:left="1606" w:hanging="360"/>
      </w:pPr>
      <w:rPr>
        <w:rFonts w:ascii="Courier New" w:hAnsi="Courier New" w:cs="Courier New" w:hint="default"/>
      </w:rPr>
    </w:lvl>
    <w:lvl w:ilvl="2" w:tplc="04090005" w:tentative="1">
      <w:start w:val="1"/>
      <w:numFmt w:val="bullet"/>
      <w:lvlText w:val=""/>
      <w:lvlJc w:val="left"/>
      <w:pPr>
        <w:ind w:left="2326" w:hanging="360"/>
      </w:pPr>
      <w:rPr>
        <w:rFonts w:ascii="Wingdings" w:hAnsi="Wingdings" w:hint="default"/>
      </w:rPr>
    </w:lvl>
    <w:lvl w:ilvl="3" w:tplc="04090001" w:tentative="1">
      <w:start w:val="1"/>
      <w:numFmt w:val="bullet"/>
      <w:lvlText w:val=""/>
      <w:lvlJc w:val="left"/>
      <w:pPr>
        <w:ind w:left="3046" w:hanging="360"/>
      </w:pPr>
      <w:rPr>
        <w:rFonts w:ascii="Symbol" w:hAnsi="Symbol" w:hint="default"/>
      </w:rPr>
    </w:lvl>
    <w:lvl w:ilvl="4" w:tplc="04090003" w:tentative="1">
      <w:start w:val="1"/>
      <w:numFmt w:val="bullet"/>
      <w:lvlText w:val="o"/>
      <w:lvlJc w:val="left"/>
      <w:pPr>
        <w:ind w:left="3766" w:hanging="360"/>
      </w:pPr>
      <w:rPr>
        <w:rFonts w:ascii="Courier New" w:hAnsi="Courier New" w:cs="Courier New" w:hint="default"/>
      </w:rPr>
    </w:lvl>
    <w:lvl w:ilvl="5" w:tplc="04090005" w:tentative="1">
      <w:start w:val="1"/>
      <w:numFmt w:val="bullet"/>
      <w:lvlText w:val=""/>
      <w:lvlJc w:val="left"/>
      <w:pPr>
        <w:ind w:left="4486" w:hanging="360"/>
      </w:pPr>
      <w:rPr>
        <w:rFonts w:ascii="Wingdings" w:hAnsi="Wingdings" w:hint="default"/>
      </w:rPr>
    </w:lvl>
    <w:lvl w:ilvl="6" w:tplc="04090001" w:tentative="1">
      <w:start w:val="1"/>
      <w:numFmt w:val="bullet"/>
      <w:lvlText w:val=""/>
      <w:lvlJc w:val="left"/>
      <w:pPr>
        <w:ind w:left="5206" w:hanging="360"/>
      </w:pPr>
      <w:rPr>
        <w:rFonts w:ascii="Symbol" w:hAnsi="Symbol" w:hint="default"/>
      </w:rPr>
    </w:lvl>
    <w:lvl w:ilvl="7" w:tplc="04090003" w:tentative="1">
      <w:start w:val="1"/>
      <w:numFmt w:val="bullet"/>
      <w:lvlText w:val="o"/>
      <w:lvlJc w:val="left"/>
      <w:pPr>
        <w:ind w:left="5926" w:hanging="360"/>
      </w:pPr>
      <w:rPr>
        <w:rFonts w:ascii="Courier New" w:hAnsi="Courier New" w:cs="Courier New" w:hint="default"/>
      </w:rPr>
    </w:lvl>
    <w:lvl w:ilvl="8" w:tplc="04090005" w:tentative="1">
      <w:start w:val="1"/>
      <w:numFmt w:val="bullet"/>
      <w:lvlText w:val=""/>
      <w:lvlJc w:val="left"/>
      <w:pPr>
        <w:ind w:left="6646" w:hanging="360"/>
      </w:pPr>
      <w:rPr>
        <w:rFonts w:ascii="Wingdings" w:hAnsi="Wingdings" w:hint="default"/>
      </w:rPr>
    </w:lvl>
  </w:abstractNum>
  <w:abstractNum w:abstractNumId="15" w15:restartNumberingAfterBreak="0">
    <w:nsid w:val="369815CB"/>
    <w:multiLevelType w:val="hybridMultilevel"/>
    <w:tmpl w:val="21503BC2"/>
    <w:lvl w:ilvl="0" w:tplc="FFFFFFFF">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89F6DDA"/>
    <w:multiLevelType w:val="hybridMultilevel"/>
    <w:tmpl w:val="2982BE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C902FFB"/>
    <w:multiLevelType w:val="multilevel"/>
    <w:tmpl w:val="7C9CF146"/>
    <w:lvl w:ilvl="0">
      <w:start w:val="1"/>
      <w:numFmt w:val="decimal"/>
      <w:pStyle w:val="Kama0"/>
      <w:lvlText w:val="ARTICLE %1"/>
      <w:lvlJc w:val="left"/>
      <w:pPr>
        <w:tabs>
          <w:tab w:val="num" w:pos="720"/>
        </w:tabs>
        <w:ind w:left="720" w:hanging="720"/>
      </w:pPr>
      <w:rPr>
        <w:rFonts w:hint="default"/>
        <w:b/>
      </w:rPr>
    </w:lvl>
    <w:lvl w:ilvl="1">
      <w:start w:val="1"/>
      <w:numFmt w:val="decimal"/>
      <w:pStyle w:val="Kama1"/>
      <w:lvlText w:val="F.%2"/>
      <w:lvlJc w:val="left"/>
      <w:pPr>
        <w:tabs>
          <w:tab w:val="num" w:pos="720"/>
        </w:tabs>
        <w:ind w:left="720" w:hanging="72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8" w15:restartNumberingAfterBreak="0">
    <w:nsid w:val="3EC84611"/>
    <w:multiLevelType w:val="hybridMultilevel"/>
    <w:tmpl w:val="9DBE0430"/>
    <w:lvl w:ilvl="0" w:tplc="F2C875B0">
      <w:start w:val="2"/>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8766F1"/>
    <w:multiLevelType w:val="hybridMultilevel"/>
    <w:tmpl w:val="DE6EA14C"/>
    <w:lvl w:ilvl="0" w:tplc="04090001">
      <w:start w:val="1"/>
      <w:numFmt w:val="bullet"/>
      <w:lvlText w:val=""/>
      <w:lvlJc w:val="left"/>
      <w:pPr>
        <w:ind w:left="1512" w:hanging="360"/>
      </w:pPr>
      <w:rPr>
        <w:rFonts w:ascii="Symbol" w:hAnsi="Symbol" w:hint="default"/>
        <w:sz w:val="22"/>
      </w:rPr>
    </w:lvl>
    <w:lvl w:ilvl="1" w:tplc="FFFFFFFF">
      <w:start w:val="1"/>
      <w:numFmt w:val="lowerLetter"/>
      <w:lvlText w:val="%2."/>
      <w:lvlJc w:val="left"/>
      <w:pPr>
        <w:ind w:left="2232" w:hanging="360"/>
      </w:pPr>
    </w:lvl>
    <w:lvl w:ilvl="2" w:tplc="FFFFFFFF">
      <w:start w:val="1"/>
      <w:numFmt w:val="lowerRoman"/>
      <w:lvlText w:val="%3."/>
      <w:lvlJc w:val="right"/>
      <w:pPr>
        <w:ind w:left="2952" w:hanging="180"/>
      </w:pPr>
    </w:lvl>
    <w:lvl w:ilvl="3" w:tplc="04090009">
      <w:start w:val="1"/>
      <w:numFmt w:val="bullet"/>
      <w:lvlText w:val=""/>
      <w:lvlJc w:val="left"/>
      <w:pPr>
        <w:ind w:left="3690" w:hanging="360"/>
      </w:pPr>
      <w:rPr>
        <w:rFonts w:ascii="Wingdings" w:hAnsi="Wingdings" w:hint="default"/>
      </w:rPr>
    </w:lvl>
    <w:lvl w:ilvl="4" w:tplc="04090009">
      <w:start w:val="1"/>
      <w:numFmt w:val="bullet"/>
      <w:lvlText w:val=""/>
      <w:lvlJc w:val="left"/>
      <w:pPr>
        <w:ind w:left="4500" w:hanging="360"/>
      </w:pPr>
      <w:rPr>
        <w:rFonts w:ascii="Wingdings" w:hAnsi="Wingdings" w:hint="default"/>
      </w:rPr>
    </w:lvl>
    <w:lvl w:ilvl="5" w:tplc="90F0B346">
      <w:start w:val="1"/>
      <w:numFmt w:val="decimal"/>
      <w:lvlText w:val="%6."/>
      <w:lvlJc w:val="left"/>
      <w:pPr>
        <w:ind w:left="5292" w:hanging="360"/>
      </w:pPr>
      <w:rPr>
        <w:rFonts w:eastAsia="Times New Roman" w:hint="default"/>
        <w:b/>
        <w:u w:val="single"/>
      </w:rPr>
    </w:lvl>
    <w:lvl w:ilvl="6" w:tplc="FFFFFFFF" w:tentative="1">
      <w:start w:val="1"/>
      <w:numFmt w:val="decimal"/>
      <w:lvlText w:val="%7."/>
      <w:lvlJc w:val="left"/>
      <w:pPr>
        <w:ind w:left="5832" w:hanging="360"/>
      </w:pPr>
    </w:lvl>
    <w:lvl w:ilvl="7" w:tplc="FFFFFFFF" w:tentative="1">
      <w:start w:val="1"/>
      <w:numFmt w:val="lowerLetter"/>
      <w:lvlText w:val="%8."/>
      <w:lvlJc w:val="left"/>
      <w:pPr>
        <w:ind w:left="6552" w:hanging="360"/>
      </w:pPr>
    </w:lvl>
    <w:lvl w:ilvl="8" w:tplc="FFFFFFFF" w:tentative="1">
      <w:start w:val="1"/>
      <w:numFmt w:val="lowerRoman"/>
      <w:lvlText w:val="%9."/>
      <w:lvlJc w:val="right"/>
      <w:pPr>
        <w:ind w:left="7272" w:hanging="180"/>
      </w:pPr>
    </w:lvl>
  </w:abstractNum>
  <w:abstractNum w:abstractNumId="20" w15:restartNumberingAfterBreak="0">
    <w:nsid w:val="3FCE7CB8"/>
    <w:multiLevelType w:val="hybridMultilevel"/>
    <w:tmpl w:val="2982BE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40A6607"/>
    <w:multiLevelType w:val="hybridMultilevel"/>
    <w:tmpl w:val="AABC5EB8"/>
    <w:lvl w:ilvl="0" w:tplc="0409001B">
      <w:start w:val="1"/>
      <w:numFmt w:val="lowerRoman"/>
      <w:lvlText w:val="%1."/>
      <w:lvlJc w:val="righ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2" w15:restartNumberingAfterBreak="0">
    <w:nsid w:val="444C64F6"/>
    <w:multiLevelType w:val="hybridMultilevel"/>
    <w:tmpl w:val="2982BE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621325E"/>
    <w:multiLevelType w:val="hybridMultilevel"/>
    <w:tmpl w:val="80DE3EA8"/>
    <w:lvl w:ilvl="0" w:tplc="1978540E">
      <w:start w:val="1"/>
      <w:numFmt w:val="decimal"/>
      <w:pStyle w:val="Shareefsnumberslevel1"/>
      <w:lvlText w:val="%1."/>
      <w:lvlJc w:val="left"/>
      <w:pPr>
        <w:ind w:left="360" w:hanging="360"/>
      </w:pPr>
      <w:rPr>
        <w:rFonts w:ascii="Arial" w:hAnsi="Arial" w:cs="Arial"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CF0583C"/>
    <w:multiLevelType w:val="hybridMultilevel"/>
    <w:tmpl w:val="334A1CA2"/>
    <w:lvl w:ilvl="0" w:tplc="C48603C2">
      <w:start w:val="1"/>
      <w:numFmt w:val="decimal"/>
      <w:lvlText w:val="%1."/>
      <w:lvlJc w:val="left"/>
      <w:pPr>
        <w:ind w:left="2160" w:hanging="360"/>
      </w:pPr>
      <w:rPr>
        <w:rFonts w:hint="default"/>
        <w:b w:val="0"/>
        <w:bCs/>
      </w:rPr>
    </w:lvl>
    <w:lvl w:ilvl="1" w:tplc="04090001">
      <w:start w:val="1"/>
      <w:numFmt w:val="bullet"/>
      <w:lvlText w:val=""/>
      <w:lvlJc w:val="left"/>
      <w:pPr>
        <w:ind w:left="3240" w:hanging="720"/>
      </w:pPr>
      <w:rPr>
        <w:rFonts w:ascii="Symbol" w:hAnsi="Symbol"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56460058"/>
    <w:multiLevelType w:val="hybridMultilevel"/>
    <w:tmpl w:val="ACE8D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A44452"/>
    <w:multiLevelType w:val="hybridMultilevel"/>
    <w:tmpl w:val="AD7E6994"/>
    <w:lvl w:ilvl="0" w:tplc="E534BAC6">
      <w:start w:val="1"/>
      <w:numFmt w:val="bullet"/>
      <w:pStyle w:val="ShareefsBulletslevel1"/>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CC1E3C"/>
    <w:multiLevelType w:val="hybridMultilevel"/>
    <w:tmpl w:val="8C94A318"/>
    <w:lvl w:ilvl="0" w:tplc="04090001">
      <w:start w:val="1"/>
      <w:numFmt w:val="bullet"/>
      <w:lvlText w:val=""/>
      <w:lvlJc w:val="left"/>
      <w:pPr>
        <w:tabs>
          <w:tab w:val="num" w:pos="1845"/>
        </w:tabs>
        <w:ind w:left="1845" w:hanging="405"/>
      </w:pPr>
      <w:rPr>
        <w:rFonts w:ascii="Symbol" w:hAnsi="Symbol" w:hint="default"/>
        <w:b w:val="0"/>
        <w:bCs w:val="0"/>
      </w:rPr>
    </w:lvl>
    <w:lvl w:ilvl="1" w:tplc="FFFFFFFF">
      <w:start w:val="1"/>
      <w:numFmt w:val="lowerLetter"/>
      <w:lvlText w:val="%2."/>
      <w:lvlJc w:val="left"/>
      <w:pPr>
        <w:tabs>
          <w:tab w:val="num" w:pos="2520"/>
        </w:tabs>
        <w:ind w:left="2520" w:hanging="360"/>
      </w:pPr>
    </w:lvl>
    <w:lvl w:ilvl="2" w:tplc="FFFFFFFF">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28" w15:restartNumberingAfterBreak="0">
    <w:nsid w:val="5A5696FE"/>
    <w:multiLevelType w:val="hybridMultilevel"/>
    <w:tmpl w:val="FFFFFFFF"/>
    <w:lvl w:ilvl="0" w:tplc="795C3F26">
      <w:start w:val="1"/>
      <w:numFmt w:val="decimal"/>
      <w:lvlText w:val="%1."/>
      <w:lvlJc w:val="left"/>
      <w:pPr>
        <w:ind w:left="720" w:hanging="360"/>
      </w:pPr>
    </w:lvl>
    <w:lvl w:ilvl="1" w:tplc="2512802C">
      <w:start w:val="1"/>
      <w:numFmt w:val="lowerLetter"/>
      <w:lvlText w:val="%2."/>
      <w:lvlJc w:val="left"/>
      <w:pPr>
        <w:ind w:left="1440" w:hanging="360"/>
      </w:pPr>
    </w:lvl>
    <w:lvl w:ilvl="2" w:tplc="8A3CA498">
      <w:start w:val="1"/>
      <w:numFmt w:val="lowerRoman"/>
      <w:lvlText w:val="%3."/>
      <w:lvlJc w:val="right"/>
      <w:pPr>
        <w:ind w:left="2160" w:hanging="180"/>
      </w:pPr>
    </w:lvl>
    <w:lvl w:ilvl="3" w:tplc="D6B69844">
      <w:start w:val="1"/>
      <w:numFmt w:val="decimal"/>
      <w:lvlText w:val="%4."/>
      <w:lvlJc w:val="left"/>
      <w:pPr>
        <w:ind w:left="2880" w:hanging="360"/>
      </w:pPr>
    </w:lvl>
    <w:lvl w:ilvl="4" w:tplc="0E900256">
      <w:start w:val="1"/>
      <w:numFmt w:val="lowerLetter"/>
      <w:lvlText w:val="%5."/>
      <w:lvlJc w:val="left"/>
      <w:pPr>
        <w:ind w:left="3600" w:hanging="360"/>
      </w:pPr>
    </w:lvl>
    <w:lvl w:ilvl="5" w:tplc="F8AEB7B6">
      <w:start w:val="1"/>
      <w:numFmt w:val="lowerRoman"/>
      <w:lvlText w:val="%6."/>
      <w:lvlJc w:val="right"/>
      <w:pPr>
        <w:ind w:left="4320" w:hanging="180"/>
      </w:pPr>
    </w:lvl>
    <w:lvl w:ilvl="6" w:tplc="3B50D94E">
      <w:start w:val="1"/>
      <w:numFmt w:val="decimal"/>
      <w:lvlText w:val="%7."/>
      <w:lvlJc w:val="left"/>
      <w:pPr>
        <w:ind w:left="5040" w:hanging="360"/>
      </w:pPr>
    </w:lvl>
    <w:lvl w:ilvl="7" w:tplc="49247E2A">
      <w:start w:val="1"/>
      <w:numFmt w:val="lowerLetter"/>
      <w:lvlText w:val="%8."/>
      <w:lvlJc w:val="left"/>
      <w:pPr>
        <w:ind w:left="5760" w:hanging="360"/>
      </w:pPr>
    </w:lvl>
    <w:lvl w:ilvl="8" w:tplc="B270F3FE">
      <w:start w:val="1"/>
      <w:numFmt w:val="lowerRoman"/>
      <w:lvlText w:val="%9."/>
      <w:lvlJc w:val="right"/>
      <w:pPr>
        <w:ind w:left="6480" w:hanging="180"/>
      </w:pPr>
    </w:lvl>
  </w:abstractNum>
  <w:abstractNum w:abstractNumId="29" w15:restartNumberingAfterBreak="0">
    <w:nsid w:val="5C0F00B1"/>
    <w:multiLevelType w:val="hybridMultilevel"/>
    <w:tmpl w:val="F452842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01717E5"/>
    <w:multiLevelType w:val="hybridMultilevel"/>
    <w:tmpl w:val="01241924"/>
    <w:lvl w:ilvl="0" w:tplc="46EE9B66">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06669D8"/>
    <w:multiLevelType w:val="hybridMultilevel"/>
    <w:tmpl w:val="8388929E"/>
    <w:lvl w:ilvl="0" w:tplc="B8C032DC">
      <w:numFmt w:val="bullet"/>
      <w:lvlText w:val=""/>
      <w:lvlJc w:val="left"/>
      <w:pPr>
        <w:ind w:left="405" w:hanging="360"/>
      </w:pPr>
      <w:rPr>
        <w:rFonts w:ascii="Symbol" w:eastAsiaTheme="minorHAnsi"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32" w15:restartNumberingAfterBreak="0">
    <w:nsid w:val="63DA5E65"/>
    <w:multiLevelType w:val="hybridMultilevel"/>
    <w:tmpl w:val="60A07400"/>
    <w:lvl w:ilvl="0" w:tplc="EE68A41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E184AF7"/>
    <w:multiLevelType w:val="hybridMultilevel"/>
    <w:tmpl w:val="C340E59A"/>
    <w:lvl w:ilvl="0" w:tplc="D39E05D2">
      <w:start w:val="1"/>
      <w:numFmt w:val="lowerLetter"/>
      <w:lvlText w:val="%1."/>
      <w:lvlJc w:val="left"/>
      <w:pPr>
        <w:ind w:left="1260" w:hanging="360"/>
      </w:pPr>
      <w:rPr>
        <w:color w:val="auto"/>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4" w15:restartNumberingAfterBreak="0">
    <w:nsid w:val="71860480"/>
    <w:multiLevelType w:val="hybridMultilevel"/>
    <w:tmpl w:val="F8BCDC10"/>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DA200DC"/>
    <w:multiLevelType w:val="hybridMultilevel"/>
    <w:tmpl w:val="776CF45C"/>
    <w:lvl w:ilvl="0" w:tplc="EB7E082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F1B14A1"/>
    <w:multiLevelType w:val="hybridMultilevel"/>
    <w:tmpl w:val="A3661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6"/>
  </w:num>
  <w:num w:numId="3">
    <w:abstractNumId w:val="23"/>
  </w:num>
  <w:num w:numId="4">
    <w:abstractNumId w:val="34"/>
  </w:num>
  <w:num w:numId="5">
    <w:abstractNumId w:val="17"/>
  </w:num>
  <w:num w:numId="6">
    <w:abstractNumId w:val="29"/>
  </w:num>
  <w:num w:numId="7">
    <w:abstractNumId w:val="36"/>
  </w:num>
  <w:num w:numId="8">
    <w:abstractNumId w:val="1"/>
  </w:num>
  <w:num w:numId="9">
    <w:abstractNumId w:val="28"/>
  </w:num>
  <w:num w:numId="10">
    <w:abstractNumId w:val="27"/>
  </w:num>
  <w:num w:numId="11">
    <w:abstractNumId w:val="3"/>
  </w:num>
  <w:num w:numId="12">
    <w:abstractNumId w:val="19"/>
  </w:num>
  <w:num w:numId="13">
    <w:abstractNumId w:val="32"/>
  </w:num>
  <w:num w:numId="14">
    <w:abstractNumId w:val="7"/>
  </w:num>
  <w:num w:numId="15">
    <w:abstractNumId w:val="8"/>
  </w:num>
  <w:num w:numId="16">
    <w:abstractNumId w:val="5"/>
  </w:num>
  <w:num w:numId="17">
    <w:abstractNumId w:val="33"/>
  </w:num>
  <w:num w:numId="18">
    <w:abstractNumId w:val="11"/>
  </w:num>
  <w:num w:numId="19">
    <w:abstractNumId w:val="9"/>
  </w:num>
  <w:num w:numId="20">
    <w:abstractNumId w:val="4"/>
  </w:num>
  <w:num w:numId="21">
    <w:abstractNumId w:val="6"/>
  </w:num>
  <w:num w:numId="22">
    <w:abstractNumId w:val="18"/>
  </w:num>
  <w:num w:numId="23">
    <w:abstractNumId w:val="2"/>
  </w:num>
  <w:num w:numId="24">
    <w:abstractNumId w:val="14"/>
  </w:num>
  <w:num w:numId="25">
    <w:abstractNumId w:val="25"/>
  </w:num>
  <w:num w:numId="26">
    <w:abstractNumId w:val="0"/>
  </w:num>
  <w:num w:numId="27">
    <w:abstractNumId w:val="12"/>
  </w:num>
  <w:num w:numId="28">
    <w:abstractNumId w:val="15"/>
  </w:num>
  <w:num w:numId="29">
    <w:abstractNumId w:val="22"/>
  </w:num>
  <w:num w:numId="3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lvlOverride w:ilvl="0">
      <w:startOverride w:val="1"/>
    </w:lvlOverride>
    <w:lvlOverride w:ilvl="1"/>
    <w:lvlOverride w:ilvl="2"/>
    <w:lvlOverride w:ilvl="3"/>
    <w:lvlOverride w:ilvl="4"/>
    <w:lvlOverride w:ilvl="5"/>
    <w:lvlOverride w:ilvl="6"/>
    <w:lvlOverride w:ilvl="7"/>
    <w:lvlOverride w:ilvl="8"/>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num>
  <w:num w:numId="37">
    <w:abstractNumId w:val="31"/>
  </w:num>
  <w:num w:numId="38">
    <w:abstractNumId w:val="16"/>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70"/>
  <w:revisionView w:inkAnnotation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jU0NDIxMzS0MDZR0lEKTi0uzszPAykwqgUAk+wkMSwAAAA="/>
  </w:docVars>
  <w:rsids>
    <w:rsidRoot w:val="00FB6226"/>
    <w:rsid w:val="000001A4"/>
    <w:rsid w:val="000016AA"/>
    <w:rsid w:val="000024FF"/>
    <w:rsid w:val="00002CE3"/>
    <w:rsid w:val="00002D34"/>
    <w:rsid w:val="000036C6"/>
    <w:rsid w:val="00004B88"/>
    <w:rsid w:val="00007369"/>
    <w:rsid w:val="00014DFD"/>
    <w:rsid w:val="00014FA0"/>
    <w:rsid w:val="00015BE4"/>
    <w:rsid w:val="00016786"/>
    <w:rsid w:val="00020550"/>
    <w:rsid w:val="000206F8"/>
    <w:rsid w:val="00021959"/>
    <w:rsid w:val="0002274A"/>
    <w:rsid w:val="00022C95"/>
    <w:rsid w:val="00024095"/>
    <w:rsid w:val="00024E0B"/>
    <w:rsid w:val="00025711"/>
    <w:rsid w:val="0002653C"/>
    <w:rsid w:val="00030AEF"/>
    <w:rsid w:val="00030E89"/>
    <w:rsid w:val="0003115B"/>
    <w:rsid w:val="00031DC8"/>
    <w:rsid w:val="00033D8C"/>
    <w:rsid w:val="0003627B"/>
    <w:rsid w:val="0004159B"/>
    <w:rsid w:val="00041B13"/>
    <w:rsid w:val="00044176"/>
    <w:rsid w:val="00047328"/>
    <w:rsid w:val="00047EB8"/>
    <w:rsid w:val="000514D3"/>
    <w:rsid w:val="00053035"/>
    <w:rsid w:val="00055BA9"/>
    <w:rsid w:val="000616B0"/>
    <w:rsid w:val="00061D54"/>
    <w:rsid w:val="00062420"/>
    <w:rsid w:val="0006555B"/>
    <w:rsid w:val="00066C24"/>
    <w:rsid w:val="000679D3"/>
    <w:rsid w:val="000716C6"/>
    <w:rsid w:val="000728A2"/>
    <w:rsid w:val="00072BF6"/>
    <w:rsid w:val="000744FA"/>
    <w:rsid w:val="00077812"/>
    <w:rsid w:val="00077EBF"/>
    <w:rsid w:val="00080940"/>
    <w:rsid w:val="00081560"/>
    <w:rsid w:val="00082404"/>
    <w:rsid w:val="00082431"/>
    <w:rsid w:val="00082C18"/>
    <w:rsid w:val="00083939"/>
    <w:rsid w:val="0008403C"/>
    <w:rsid w:val="00084825"/>
    <w:rsid w:val="00086A1A"/>
    <w:rsid w:val="00086FEF"/>
    <w:rsid w:val="00087513"/>
    <w:rsid w:val="00090ABF"/>
    <w:rsid w:val="00092747"/>
    <w:rsid w:val="00096A13"/>
    <w:rsid w:val="000A0BDD"/>
    <w:rsid w:val="000A1890"/>
    <w:rsid w:val="000A23A1"/>
    <w:rsid w:val="000A2D1B"/>
    <w:rsid w:val="000A2F0D"/>
    <w:rsid w:val="000A4470"/>
    <w:rsid w:val="000A7C8F"/>
    <w:rsid w:val="000B0176"/>
    <w:rsid w:val="000B0AD3"/>
    <w:rsid w:val="000B0C8C"/>
    <w:rsid w:val="000B13B3"/>
    <w:rsid w:val="000B1BB0"/>
    <w:rsid w:val="000B4196"/>
    <w:rsid w:val="000B44BC"/>
    <w:rsid w:val="000B6FB5"/>
    <w:rsid w:val="000C05AF"/>
    <w:rsid w:val="000C0ADA"/>
    <w:rsid w:val="000C5943"/>
    <w:rsid w:val="000C7E8E"/>
    <w:rsid w:val="000D0E1C"/>
    <w:rsid w:val="000D0EDE"/>
    <w:rsid w:val="000D108C"/>
    <w:rsid w:val="000D262C"/>
    <w:rsid w:val="000D3DBC"/>
    <w:rsid w:val="000D453A"/>
    <w:rsid w:val="000D59F6"/>
    <w:rsid w:val="000D705A"/>
    <w:rsid w:val="000E051B"/>
    <w:rsid w:val="000E16EB"/>
    <w:rsid w:val="000E18A7"/>
    <w:rsid w:val="000E1FC5"/>
    <w:rsid w:val="000E44E2"/>
    <w:rsid w:val="000E4A76"/>
    <w:rsid w:val="000E4CAF"/>
    <w:rsid w:val="000E4F31"/>
    <w:rsid w:val="000E532D"/>
    <w:rsid w:val="000E532F"/>
    <w:rsid w:val="000E5C32"/>
    <w:rsid w:val="000E7B68"/>
    <w:rsid w:val="000F1333"/>
    <w:rsid w:val="000F3645"/>
    <w:rsid w:val="000F4E5B"/>
    <w:rsid w:val="000F5CAF"/>
    <w:rsid w:val="000F6A28"/>
    <w:rsid w:val="000F6F73"/>
    <w:rsid w:val="00101888"/>
    <w:rsid w:val="00103DA4"/>
    <w:rsid w:val="001043CD"/>
    <w:rsid w:val="0010599A"/>
    <w:rsid w:val="00112276"/>
    <w:rsid w:val="001123D2"/>
    <w:rsid w:val="00113182"/>
    <w:rsid w:val="00113FB1"/>
    <w:rsid w:val="00114225"/>
    <w:rsid w:val="00115D18"/>
    <w:rsid w:val="00117F51"/>
    <w:rsid w:val="00121781"/>
    <w:rsid w:val="001231BC"/>
    <w:rsid w:val="001233BF"/>
    <w:rsid w:val="00124582"/>
    <w:rsid w:val="00130AAF"/>
    <w:rsid w:val="00132C9E"/>
    <w:rsid w:val="00133826"/>
    <w:rsid w:val="00133969"/>
    <w:rsid w:val="00134A55"/>
    <w:rsid w:val="0013604B"/>
    <w:rsid w:val="00137957"/>
    <w:rsid w:val="00137AD8"/>
    <w:rsid w:val="00137BCD"/>
    <w:rsid w:val="00140A4D"/>
    <w:rsid w:val="00141CA2"/>
    <w:rsid w:val="001424D3"/>
    <w:rsid w:val="00143E51"/>
    <w:rsid w:val="001456C1"/>
    <w:rsid w:val="00146E7C"/>
    <w:rsid w:val="00146EE4"/>
    <w:rsid w:val="00151EBD"/>
    <w:rsid w:val="001530A8"/>
    <w:rsid w:val="0015375E"/>
    <w:rsid w:val="0015389B"/>
    <w:rsid w:val="00155BC2"/>
    <w:rsid w:val="001561E3"/>
    <w:rsid w:val="00157043"/>
    <w:rsid w:val="0015713A"/>
    <w:rsid w:val="0016052E"/>
    <w:rsid w:val="00171AF9"/>
    <w:rsid w:val="00172F86"/>
    <w:rsid w:val="00173800"/>
    <w:rsid w:val="00173ED9"/>
    <w:rsid w:val="00174B07"/>
    <w:rsid w:val="0018362F"/>
    <w:rsid w:val="001838C4"/>
    <w:rsid w:val="0018535C"/>
    <w:rsid w:val="001858C0"/>
    <w:rsid w:val="00186215"/>
    <w:rsid w:val="001868CB"/>
    <w:rsid w:val="00186C02"/>
    <w:rsid w:val="0018759C"/>
    <w:rsid w:val="00187BC6"/>
    <w:rsid w:val="001904C0"/>
    <w:rsid w:val="00190CDC"/>
    <w:rsid w:val="00193B8C"/>
    <w:rsid w:val="00197D86"/>
    <w:rsid w:val="001A006C"/>
    <w:rsid w:val="001A0E18"/>
    <w:rsid w:val="001A4FE7"/>
    <w:rsid w:val="001B00CD"/>
    <w:rsid w:val="001B0661"/>
    <w:rsid w:val="001B3524"/>
    <w:rsid w:val="001B3665"/>
    <w:rsid w:val="001B5C29"/>
    <w:rsid w:val="001B5C8D"/>
    <w:rsid w:val="001B70AB"/>
    <w:rsid w:val="001B725D"/>
    <w:rsid w:val="001B7AB3"/>
    <w:rsid w:val="001C0031"/>
    <w:rsid w:val="001C0A5C"/>
    <w:rsid w:val="001C1B22"/>
    <w:rsid w:val="001C2C27"/>
    <w:rsid w:val="001C324E"/>
    <w:rsid w:val="001C4286"/>
    <w:rsid w:val="001C4635"/>
    <w:rsid w:val="001C6ACA"/>
    <w:rsid w:val="001D074A"/>
    <w:rsid w:val="001D0A7F"/>
    <w:rsid w:val="001D13A7"/>
    <w:rsid w:val="001D51A5"/>
    <w:rsid w:val="001D567B"/>
    <w:rsid w:val="001D5C84"/>
    <w:rsid w:val="001E1EE9"/>
    <w:rsid w:val="001E25A3"/>
    <w:rsid w:val="001E312A"/>
    <w:rsid w:val="001E35D6"/>
    <w:rsid w:val="001E4928"/>
    <w:rsid w:val="001E5E8C"/>
    <w:rsid w:val="001F0233"/>
    <w:rsid w:val="001F0ED6"/>
    <w:rsid w:val="001F18AA"/>
    <w:rsid w:val="001F2F17"/>
    <w:rsid w:val="001F3A02"/>
    <w:rsid w:val="001F47AC"/>
    <w:rsid w:val="001F4F7E"/>
    <w:rsid w:val="001F5605"/>
    <w:rsid w:val="001F60D2"/>
    <w:rsid w:val="001F6B72"/>
    <w:rsid w:val="001F7007"/>
    <w:rsid w:val="001F74E4"/>
    <w:rsid w:val="001F751D"/>
    <w:rsid w:val="001F7BAC"/>
    <w:rsid w:val="002001A4"/>
    <w:rsid w:val="00201F2D"/>
    <w:rsid w:val="002052FF"/>
    <w:rsid w:val="0020552F"/>
    <w:rsid w:val="002059A0"/>
    <w:rsid w:val="00207577"/>
    <w:rsid w:val="00210BD5"/>
    <w:rsid w:val="0021126B"/>
    <w:rsid w:val="002118B5"/>
    <w:rsid w:val="00211AAF"/>
    <w:rsid w:val="00216178"/>
    <w:rsid w:val="00220702"/>
    <w:rsid w:val="00223571"/>
    <w:rsid w:val="0022472B"/>
    <w:rsid w:val="00224901"/>
    <w:rsid w:val="00224F46"/>
    <w:rsid w:val="0022635C"/>
    <w:rsid w:val="00227CA9"/>
    <w:rsid w:val="00230895"/>
    <w:rsid w:val="002312DF"/>
    <w:rsid w:val="002325AC"/>
    <w:rsid w:val="00233177"/>
    <w:rsid w:val="00236468"/>
    <w:rsid w:val="00236577"/>
    <w:rsid w:val="00237D2B"/>
    <w:rsid w:val="002429AF"/>
    <w:rsid w:val="00244CF2"/>
    <w:rsid w:val="0024629C"/>
    <w:rsid w:val="00247EEB"/>
    <w:rsid w:val="0025291D"/>
    <w:rsid w:val="00252EB7"/>
    <w:rsid w:val="00253142"/>
    <w:rsid w:val="0025508D"/>
    <w:rsid w:val="0025673E"/>
    <w:rsid w:val="00256DCC"/>
    <w:rsid w:val="002607A5"/>
    <w:rsid w:val="00260E56"/>
    <w:rsid w:val="00263556"/>
    <w:rsid w:val="00264A64"/>
    <w:rsid w:val="0026517B"/>
    <w:rsid w:val="00265A5A"/>
    <w:rsid w:val="002670C7"/>
    <w:rsid w:val="00267A1B"/>
    <w:rsid w:val="00267A6E"/>
    <w:rsid w:val="00267BA4"/>
    <w:rsid w:val="00267E5D"/>
    <w:rsid w:val="002700AB"/>
    <w:rsid w:val="00270207"/>
    <w:rsid w:val="00270DDB"/>
    <w:rsid w:val="002711BF"/>
    <w:rsid w:val="00274E50"/>
    <w:rsid w:val="00274EB0"/>
    <w:rsid w:val="00274EDD"/>
    <w:rsid w:val="00275C78"/>
    <w:rsid w:val="00275F33"/>
    <w:rsid w:val="002766CC"/>
    <w:rsid w:val="00276F42"/>
    <w:rsid w:val="00282AE1"/>
    <w:rsid w:val="00283331"/>
    <w:rsid w:val="002839A3"/>
    <w:rsid w:val="00284ABA"/>
    <w:rsid w:val="00285BD7"/>
    <w:rsid w:val="00286ACE"/>
    <w:rsid w:val="0029371F"/>
    <w:rsid w:val="00293F6C"/>
    <w:rsid w:val="00296AF2"/>
    <w:rsid w:val="002A0C52"/>
    <w:rsid w:val="002A286D"/>
    <w:rsid w:val="002A43D4"/>
    <w:rsid w:val="002A4458"/>
    <w:rsid w:val="002A4483"/>
    <w:rsid w:val="002A60A6"/>
    <w:rsid w:val="002A7089"/>
    <w:rsid w:val="002A77FD"/>
    <w:rsid w:val="002A7B85"/>
    <w:rsid w:val="002B2500"/>
    <w:rsid w:val="002B4C04"/>
    <w:rsid w:val="002B6362"/>
    <w:rsid w:val="002B64EA"/>
    <w:rsid w:val="002B7DF8"/>
    <w:rsid w:val="002C1F67"/>
    <w:rsid w:val="002C2294"/>
    <w:rsid w:val="002C3062"/>
    <w:rsid w:val="002C441D"/>
    <w:rsid w:val="002C483C"/>
    <w:rsid w:val="002C63F3"/>
    <w:rsid w:val="002C792C"/>
    <w:rsid w:val="002C7992"/>
    <w:rsid w:val="002D14F9"/>
    <w:rsid w:val="002D25E4"/>
    <w:rsid w:val="002D2F42"/>
    <w:rsid w:val="002D3B9C"/>
    <w:rsid w:val="002D5F5C"/>
    <w:rsid w:val="002D7912"/>
    <w:rsid w:val="002D7EC9"/>
    <w:rsid w:val="002E06B5"/>
    <w:rsid w:val="002E50AF"/>
    <w:rsid w:val="002E5798"/>
    <w:rsid w:val="002E7291"/>
    <w:rsid w:val="002F011D"/>
    <w:rsid w:val="002F06D6"/>
    <w:rsid w:val="002F10D2"/>
    <w:rsid w:val="002F1F64"/>
    <w:rsid w:val="002F2229"/>
    <w:rsid w:val="002F46A2"/>
    <w:rsid w:val="002F49F9"/>
    <w:rsid w:val="002F5008"/>
    <w:rsid w:val="0030223F"/>
    <w:rsid w:val="00302F2A"/>
    <w:rsid w:val="00303B68"/>
    <w:rsid w:val="00313BAE"/>
    <w:rsid w:val="0031494B"/>
    <w:rsid w:val="00320176"/>
    <w:rsid w:val="003202E9"/>
    <w:rsid w:val="00320436"/>
    <w:rsid w:val="003237A8"/>
    <w:rsid w:val="0032744E"/>
    <w:rsid w:val="00331041"/>
    <w:rsid w:val="00331ABA"/>
    <w:rsid w:val="0033307D"/>
    <w:rsid w:val="0033370E"/>
    <w:rsid w:val="00333AE8"/>
    <w:rsid w:val="00333BA0"/>
    <w:rsid w:val="00333C57"/>
    <w:rsid w:val="00335959"/>
    <w:rsid w:val="00335994"/>
    <w:rsid w:val="00336A82"/>
    <w:rsid w:val="003377DD"/>
    <w:rsid w:val="00337A41"/>
    <w:rsid w:val="00337B19"/>
    <w:rsid w:val="003410ED"/>
    <w:rsid w:val="003419D0"/>
    <w:rsid w:val="00344008"/>
    <w:rsid w:val="00346459"/>
    <w:rsid w:val="00346FA7"/>
    <w:rsid w:val="00347174"/>
    <w:rsid w:val="00350318"/>
    <w:rsid w:val="003506C3"/>
    <w:rsid w:val="00350F1A"/>
    <w:rsid w:val="00353565"/>
    <w:rsid w:val="0035556F"/>
    <w:rsid w:val="00357919"/>
    <w:rsid w:val="00357C31"/>
    <w:rsid w:val="00360E7C"/>
    <w:rsid w:val="003615E8"/>
    <w:rsid w:val="00361949"/>
    <w:rsid w:val="00362078"/>
    <w:rsid w:val="0036305C"/>
    <w:rsid w:val="00363DB3"/>
    <w:rsid w:val="00367B79"/>
    <w:rsid w:val="00367C40"/>
    <w:rsid w:val="0037081B"/>
    <w:rsid w:val="00371380"/>
    <w:rsid w:val="00372ED7"/>
    <w:rsid w:val="00374705"/>
    <w:rsid w:val="00375C89"/>
    <w:rsid w:val="00376E50"/>
    <w:rsid w:val="00377B1C"/>
    <w:rsid w:val="00383611"/>
    <w:rsid w:val="00384143"/>
    <w:rsid w:val="00385927"/>
    <w:rsid w:val="003907BE"/>
    <w:rsid w:val="00390B26"/>
    <w:rsid w:val="003915AF"/>
    <w:rsid w:val="003917BD"/>
    <w:rsid w:val="003918C2"/>
    <w:rsid w:val="00391C61"/>
    <w:rsid w:val="00392ECB"/>
    <w:rsid w:val="003938AB"/>
    <w:rsid w:val="00393C08"/>
    <w:rsid w:val="00394C67"/>
    <w:rsid w:val="00395AEE"/>
    <w:rsid w:val="003A0939"/>
    <w:rsid w:val="003A1EE7"/>
    <w:rsid w:val="003A26F4"/>
    <w:rsid w:val="003A5770"/>
    <w:rsid w:val="003A7036"/>
    <w:rsid w:val="003B0C13"/>
    <w:rsid w:val="003B0E97"/>
    <w:rsid w:val="003B10B4"/>
    <w:rsid w:val="003B4DFA"/>
    <w:rsid w:val="003B5803"/>
    <w:rsid w:val="003B653B"/>
    <w:rsid w:val="003C0BF7"/>
    <w:rsid w:val="003C1DE1"/>
    <w:rsid w:val="003C2791"/>
    <w:rsid w:val="003C375B"/>
    <w:rsid w:val="003C39A3"/>
    <w:rsid w:val="003C407D"/>
    <w:rsid w:val="003C7B76"/>
    <w:rsid w:val="003D07EE"/>
    <w:rsid w:val="003D1455"/>
    <w:rsid w:val="003D316E"/>
    <w:rsid w:val="003D560C"/>
    <w:rsid w:val="003D70EE"/>
    <w:rsid w:val="003E028D"/>
    <w:rsid w:val="003E1549"/>
    <w:rsid w:val="003E3686"/>
    <w:rsid w:val="003E3E92"/>
    <w:rsid w:val="003E42A2"/>
    <w:rsid w:val="003E7ACC"/>
    <w:rsid w:val="003F2E86"/>
    <w:rsid w:val="003F3BE9"/>
    <w:rsid w:val="003F4292"/>
    <w:rsid w:val="003F5229"/>
    <w:rsid w:val="003F62EF"/>
    <w:rsid w:val="003F6331"/>
    <w:rsid w:val="003F699F"/>
    <w:rsid w:val="003F6BC7"/>
    <w:rsid w:val="0040073B"/>
    <w:rsid w:val="004032B3"/>
    <w:rsid w:val="004033ED"/>
    <w:rsid w:val="00404A02"/>
    <w:rsid w:val="00404E3A"/>
    <w:rsid w:val="00405689"/>
    <w:rsid w:val="00406D57"/>
    <w:rsid w:val="00410ED9"/>
    <w:rsid w:val="00411826"/>
    <w:rsid w:val="00412D6A"/>
    <w:rsid w:val="00415119"/>
    <w:rsid w:val="004155BD"/>
    <w:rsid w:val="0041741B"/>
    <w:rsid w:val="00417EB4"/>
    <w:rsid w:val="00417F44"/>
    <w:rsid w:val="004226E8"/>
    <w:rsid w:val="00422CAA"/>
    <w:rsid w:val="00424DBB"/>
    <w:rsid w:val="004252DE"/>
    <w:rsid w:val="004264A2"/>
    <w:rsid w:val="00431F69"/>
    <w:rsid w:val="0043223B"/>
    <w:rsid w:val="004323F7"/>
    <w:rsid w:val="0043270B"/>
    <w:rsid w:val="004349CD"/>
    <w:rsid w:val="00434EAA"/>
    <w:rsid w:val="00435FC2"/>
    <w:rsid w:val="0043642C"/>
    <w:rsid w:val="00440270"/>
    <w:rsid w:val="004425D1"/>
    <w:rsid w:val="0044484D"/>
    <w:rsid w:val="00444F3F"/>
    <w:rsid w:val="0044726B"/>
    <w:rsid w:val="004516E9"/>
    <w:rsid w:val="00452D66"/>
    <w:rsid w:val="00453716"/>
    <w:rsid w:val="0045374B"/>
    <w:rsid w:val="004555F5"/>
    <w:rsid w:val="00457DCF"/>
    <w:rsid w:val="004608CE"/>
    <w:rsid w:val="0046136C"/>
    <w:rsid w:val="0046208F"/>
    <w:rsid w:val="00462F0F"/>
    <w:rsid w:val="00463DFF"/>
    <w:rsid w:val="00464001"/>
    <w:rsid w:val="00464A75"/>
    <w:rsid w:val="004650D1"/>
    <w:rsid w:val="004654A4"/>
    <w:rsid w:val="0046636D"/>
    <w:rsid w:val="00470AEC"/>
    <w:rsid w:val="0047335F"/>
    <w:rsid w:val="00474213"/>
    <w:rsid w:val="00475FA2"/>
    <w:rsid w:val="00476208"/>
    <w:rsid w:val="00480A2A"/>
    <w:rsid w:val="00481036"/>
    <w:rsid w:val="00484547"/>
    <w:rsid w:val="004876CB"/>
    <w:rsid w:val="00487D14"/>
    <w:rsid w:val="00490A78"/>
    <w:rsid w:val="004913F6"/>
    <w:rsid w:val="0049216B"/>
    <w:rsid w:val="00495193"/>
    <w:rsid w:val="00496B30"/>
    <w:rsid w:val="00497BAA"/>
    <w:rsid w:val="004A199B"/>
    <w:rsid w:val="004A1C4E"/>
    <w:rsid w:val="004A5D89"/>
    <w:rsid w:val="004A68C9"/>
    <w:rsid w:val="004A7DAB"/>
    <w:rsid w:val="004B026A"/>
    <w:rsid w:val="004B1395"/>
    <w:rsid w:val="004B7135"/>
    <w:rsid w:val="004B7239"/>
    <w:rsid w:val="004C226A"/>
    <w:rsid w:val="004C2873"/>
    <w:rsid w:val="004C3BF9"/>
    <w:rsid w:val="004C3F4E"/>
    <w:rsid w:val="004C469B"/>
    <w:rsid w:val="004C51F4"/>
    <w:rsid w:val="004C5B80"/>
    <w:rsid w:val="004C628F"/>
    <w:rsid w:val="004C63C5"/>
    <w:rsid w:val="004D02D7"/>
    <w:rsid w:val="004D05A4"/>
    <w:rsid w:val="004D4412"/>
    <w:rsid w:val="004D4F58"/>
    <w:rsid w:val="004D50FD"/>
    <w:rsid w:val="004D52B9"/>
    <w:rsid w:val="004D55C0"/>
    <w:rsid w:val="004D6F1A"/>
    <w:rsid w:val="004D6FEC"/>
    <w:rsid w:val="004E2319"/>
    <w:rsid w:val="004E3CDA"/>
    <w:rsid w:val="004E55D4"/>
    <w:rsid w:val="004E5B8B"/>
    <w:rsid w:val="004E7CD8"/>
    <w:rsid w:val="004F028D"/>
    <w:rsid w:val="004F303C"/>
    <w:rsid w:val="004F6F27"/>
    <w:rsid w:val="004F7807"/>
    <w:rsid w:val="004F7CC3"/>
    <w:rsid w:val="00500A21"/>
    <w:rsid w:val="00500ACE"/>
    <w:rsid w:val="00500B32"/>
    <w:rsid w:val="00502EB0"/>
    <w:rsid w:val="00503374"/>
    <w:rsid w:val="00505437"/>
    <w:rsid w:val="005056E0"/>
    <w:rsid w:val="00510F1F"/>
    <w:rsid w:val="00511215"/>
    <w:rsid w:val="00512823"/>
    <w:rsid w:val="005141ED"/>
    <w:rsid w:val="00515A87"/>
    <w:rsid w:val="00515E36"/>
    <w:rsid w:val="00515FE7"/>
    <w:rsid w:val="00516AEC"/>
    <w:rsid w:val="00517B28"/>
    <w:rsid w:val="005213B5"/>
    <w:rsid w:val="00521461"/>
    <w:rsid w:val="005226CE"/>
    <w:rsid w:val="005232B8"/>
    <w:rsid w:val="00526C72"/>
    <w:rsid w:val="0053062D"/>
    <w:rsid w:val="00531A85"/>
    <w:rsid w:val="00533E6A"/>
    <w:rsid w:val="005348D6"/>
    <w:rsid w:val="00535F56"/>
    <w:rsid w:val="00536E0C"/>
    <w:rsid w:val="00537567"/>
    <w:rsid w:val="00537C8E"/>
    <w:rsid w:val="00541479"/>
    <w:rsid w:val="005437A2"/>
    <w:rsid w:val="005437D4"/>
    <w:rsid w:val="00544900"/>
    <w:rsid w:val="00547351"/>
    <w:rsid w:val="0055050A"/>
    <w:rsid w:val="00552735"/>
    <w:rsid w:val="00553111"/>
    <w:rsid w:val="00553CC7"/>
    <w:rsid w:val="00555450"/>
    <w:rsid w:val="00555DCF"/>
    <w:rsid w:val="00556F4B"/>
    <w:rsid w:val="00561485"/>
    <w:rsid w:val="00562302"/>
    <w:rsid w:val="005629AF"/>
    <w:rsid w:val="00566533"/>
    <w:rsid w:val="0057024F"/>
    <w:rsid w:val="005703CC"/>
    <w:rsid w:val="00571471"/>
    <w:rsid w:val="0057188C"/>
    <w:rsid w:val="00573724"/>
    <w:rsid w:val="00576775"/>
    <w:rsid w:val="005774D0"/>
    <w:rsid w:val="0058369C"/>
    <w:rsid w:val="005849E1"/>
    <w:rsid w:val="00585E6F"/>
    <w:rsid w:val="005861A1"/>
    <w:rsid w:val="00586EAE"/>
    <w:rsid w:val="00591342"/>
    <w:rsid w:val="00591354"/>
    <w:rsid w:val="005933A7"/>
    <w:rsid w:val="00593C15"/>
    <w:rsid w:val="00593F7C"/>
    <w:rsid w:val="005943EB"/>
    <w:rsid w:val="00597408"/>
    <w:rsid w:val="00597D7F"/>
    <w:rsid w:val="005A18F7"/>
    <w:rsid w:val="005A302C"/>
    <w:rsid w:val="005A3959"/>
    <w:rsid w:val="005A5DF3"/>
    <w:rsid w:val="005A62B8"/>
    <w:rsid w:val="005A6E31"/>
    <w:rsid w:val="005A73C2"/>
    <w:rsid w:val="005B09AA"/>
    <w:rsid w:val="005B0E03"/>
    <w:rsid w:val="005B1BED"/>
    <w:rsid w:val="005B3E9C"/>
    <w:rsid w:val="005B5AE5"/>
    <w:rsid w:val="005B60FD"/>
    <w:rsid w:val="005B64BE"/>
    <w:rsid w:val="005B662A"/>
    <w:rsid w:val="005B6AA5"/>
    <w:rsid w:val="005B7155"/>
    <w:rsid w:val="005B781B"/>
    <w:rsid w:val="005B7BF5"/>
    <w:rsid w:val="005C15DA"/>
    <w:rsid w:val="005C1D10"/>
    <w:rsid w:val="005C259B"/>
    <w:rsid w:val="005C310B"/>
    <w:rsid w:val="005C3BF2"/>
    <w:rsid w:val="005C3CD5"/>
    <w:rsid w:val="005C45B8"/>
    <w:rsid w:val="005C4664"/>
    <w:rsid w:val="005C523C"/>
    <w:rsid w:val="005C56B2"/>
    <w:rsid w:val="005D01CA"/>
    <w:rsid w:val="005D0E63"/>
    <w:rsid w:val="005D115F"/>
    <w:rsid w:val="005D1897"/>
    <w:rsid w:val="005D4A94"/>
    <w:rsid w:val="005D4BBF"/>
    <w:rsid w:val="005D4F3B"/>
    <w:rsid w:val="005D5EE7"/>
    <w:rsid w:val="005D7196"/>
    <w:rsid w:val="005E05C1"/>
    <w:rsid w:val="005E0D30"/>
    <w:rsid w:val="005E0E08"/>
    <w:rsid w:val="005E0FD3"/>
    <w:rsid w:val="005E3313"/>
    <w:rsid w:val="005E4238"/>
    <w:rsid w:val="005E461B"/>
    <w:rsid w:val="005E4DFE"/>
    <w:rsid w:val="005E6C71"/>
    <w:rsid w:val="005E718D"/>
    <w:rsid w:val="005E7794"/>
    <w:rsid w:val="005E7FE3"/>
    <w:rsid w:val="005F1BE8"/>
    <w:rsid w:val="005F5073"/>
    <w:rsid w:val="005F5C54"/>
    <w:rsid w:val="0060047B"/>
    <w:rsid w:val="006013C9"/>
    <w:rsid w:val="006015C7"/>
    <w:rsid w:val="00601807"/>
    <w:rsid w:val="006020D8"/>
    <w:rsid w:val="00602726"/>
    <w:rsid w:val="00603E21"/>
    <w:rsid w:val="0060441D"/>
    <w:rsid w:val="00606024"/>
    <w:rsid w:val="00607061"/>
    <w:rsid w:val="00612271"/>
    <w:rsid w:val="006125F0"/>
    <w:rsid w:val="0061343A"/>
    <w:rsid w:val="0061353C"/>
    <w:rsid w:val="00614E33"/>
    <w:rsid w:val="0061587E"/>
    <w:rsid w:val="00615BE4"/>
    <w:rsid w:val="006160A8"/>
    <w:rsid w:val="00616DC7"/>
    <w:rsid w:val="00616F5A"/>
    <w:rsid w:val="00621500"/>
    <w:rsid w:val="00624EEB"/>
    <w:rsid w:val="0063036E"/>
    <w:rsid w:val="00634262"/>
    <w:rsid w:val="00634FBE"/>
    <w:rsid w:val="00635EE1"/>
    <w:rsid w:val="0063719A"/>
    <w:rsid w:val="006371B6"/>
    <w:rsid w:val="00637335"/>
    <w:rsid w:val="00640F7D"/>
    <w:rsid w:val="00641E95"/>
    <w:rsid w:val="006421D3"/>
    <w:rsid w:val="006449BE"/>
    <w:rsid w:val="00644FF8"/>
    <w:rsid w:val="00645744"/>
    <w:rsid w:val="006457CC"/>
    <w:rsid w:val="0064599E"/>
    <w:rsid w:val="006466B6"/>
    <w:rsid w:val="006524F1"/>
    <w:rsid w:val="006541A4"/>
    <w:rsid w:val="0065441F"/>
    <w:rsid w:val="00654A41"/>
    <w:rsid w:val="00654F8C"/>
    <w:rsid w:val="00656332"/>
    <w:rsid w:val="00657953"/>
    <w:rsid w:val="00661C6D"/>
    <w:rsid w:val="0066324B"/>
    <w:rsid w:val="0066478B"/>
    <w:rsid w:val="006652B7"/>
    <w:rsid w:val="00665418"/>
    <w:rsid w:val="0066582D"/>
    <w:rsid w:val="00666961"/>
    <w:rsid w:val="0066796B"/>
    <w:rsid w:val="00672584"/>
    <w:rsid w:val="00674B26"/>
    <w:rsid w:val="006755D6"/>
    <w:rsid w:val="00675AF2"/>
    <w:rsid w:val="00677334"/>
    <w:rsid w:val="006776E5"/>
    <w:rsid w:val="00677F66"/>
    <w:rsid w:val="00680815"/>
    <w:rsid w:val="00680A91"/>
    <w:rsid w:val="00682FFC"/>
    <w:rsid w:val="00683EBF"/>
    <w:rsid w:val="00684FA9"/>
    <w:rsid w:val="006856F4"/>
    <w:rsid w:val="006859FA"/>
    <w:rsid w:val="00686B23"/>
    <w:rsid w:val="00686E29"/>
    <w:rsid w:val="006917F5"/>
    <w:rsid w:val="00691822"/>
    <w:rsid w:val="00693D30"/>
    <w:rsid w:val="00694EB2"/>
    <w:rsid w:val="00695C46"/>
    <w:rsid w:val="00697784"/>
    <w:rsid w:val="006A0228"/>
    <w:rsid w:val="006A0C5D"/>
    <w:rsid w:val="006A4EEC"/>
    <w:rsid w:val="006A5205"/>
    <w:rsid w:val="006A5FB7"/>
    <w:rsid w:val="006A7E4F"/>
    <w:rsid w:val="006B1408"/>
    <w:rsid w:val="006B192C"/>
    <w:rsid w:val="006B3346"/>
    <w:rsid w:val="006B371F"/>
    <w:rsid w:val="006B4AF3"/>
    <w:rsid w:val="006B5B06"/>
    <w:rsid w:val="006B64C4"/>
    <w:rsid w:val="006C4E70"/>
    <w:rsid w:val="006C5448"/>
    <w:rsid w:val="006C5E7E"/>
    <w:rsid w:val="006C6A9D"/>
    <w:rsid w:val="006C6BDF"/>
    <w:rsid w:val="006D1B1D"/>
    <w:rsid w:val="006D3620"/>
    <w:rsid w:val="006E0308"/>
    <w:rsid w:val="006E2E5C"/>
    <w:rsid w:val="006E3259"/>
    <w:rsid w:val="006E3333"/>
    <w:rsid w:val="006E3365"/>
    <w:rsid w:val="006E3969"/>
    <w:rsid w:val="006E5ADB"/>
    <w:rsid w:val="006E6A71"/>
    <w:rsid w:val="006E7CD0"/>
    <w:rsid w:val="006F0EF8"/>
    <w:rsid w:val="006F12DB"/>
    <w:rsid w:val="006F1B9B"/>
    <w:rsid w:val="006F2DCF"/>
    <w:rsid w:val="006F37BB"/>
    <w:rsid w:val="006F4543"/>
    <w:rsid w:val="006F5672"/>
    <w:rsid w:val="006F7168"/>
    <w:rsid w:val="007003A8"/>
    <w:rsid w:val="0070042F"/>
    <w:rsid w:val="00701EF0"/>
    <w:rsid w:val="007021C8"/>
    <w:rsid w:val="007053C3"/>
    <w:rsid w:val="00706641"/>
    <w:rsid w:val="007067FB"/>
    <w:rsid w:val="007068DD"/>
    <w:rsid w:val="00707123"/>
    <w:rsid w:val="00707346"/>
    <w:rsid w:val="0070794E"/>
    <w:rsid w:val="0071179C"/>
    <w:rsid w:val="00711E79"/>
    <w:rsid w:val="007132B3"/>
    <w:rsid w:val="00713607"/>
    <w:rsid w:val="007136A7"/>
    <w:rsid w:val="007154E2"/>
    <w:rsid w:val="007173D4"/>
    <w:rsid w:val="00717856"/>
    <w:rsid w:val="00717C1A"/>
    <w:rsid w:val="00720988"/>
    <w:rsid w:val="00720D78"/>
    <w:rsid w:val="007224B1"/>
    <w:rsid w:val="00723376"/>
    <w:rsid w:val="007233D0"/>
    <w:rsid w:val="007245F2"/>
    <w:rsid w:val="007274CA"/>
    <w:rsid w:val="007312CE"/>
    <w:rsid w:val="007319C0"/>
    <w:rsid w:val="00732427"/>
    <w:rsid w:val="00733015"/>
    <w:rsid w:val="0073457B"/>
    <w:rsid w:val="00737504"/>
    <w:rsid w:val="00737B83"/>
    <w:rsid w:val="00741571"/>
    <w:rsid w:val="007418D7"/>
    <w:rsid w:val="00741E38"/>
    <w:rsid w:val="007425C1"/>
    <w:rsid w:val="007427E2"/>
    <w:rsid w:val="00745858"/>
    <w:rsid w:val="0074634C"/>
    <w:rsid w:val="007479F4"/>
    <w:rsid w:val="007505A2"/>
    <w:rsid w:val="007505BE"/>
    <w:rsid w:val="00750926"/>
    <w:rsid w:val="00750E12"/>
    <w:rsid w:val="00753530"/>
    <w:rsid w:val="00753FF4"/>
    <w:rsid w:val="00754762"/>
    <w:rsid w:val="00755CBB"/>
    <w:rsid w:val="00756EFC"/>
    <w:rsid w:val="007579AE"/>
    <w:rsid w:val="00757B83"/>
    <w:rsid w:val="007609A6"/>
    <w:rsid w:val="007624D2"/>
    <w:rsid w:val="00762A81"/>
    <w:rsid w:val="00765279"/>
    <w:rsid w:val="00766D72"/>
    <w:rsid w:val="00767911"/>
    <w:rsid w:val="00767FB0"/>
    <w:rsid w:val="0077100E"/>
    <w:rsid w:val="00773156"/>
    <w:rsid w:val="007742B6"/>
    <w:rsid w:val="00774F5B"/>
    <w:rsid w:val="00775740"/>
    <w:rsid w:val="00775A83"/>
    <w:rsid w:val="00775B51"/>
    <w:rsid w:val="00775DF3"/>
    <w:rsid w:val="00775F04"/>
    <w:rsid w:val="00776755"/>
    <w:rsid w:val="007778AC"/>
    <w:rsid w:val="00780BAF"/>
    <w:rsid w:val="0078116A"/>
    <w:rsid w:val="00781DEC"/>
    <w:rsid w:val="007828CE"/>
    <w:rsid w:val="0078409B"/>
    <w:rsid w:val="0078445C"/>
    <w:rsid w:val="0078523F"/>
    <w:rsid w:val="007856B2"/>
    <w:rsid w:val="0078651B"/>
    <w:rsid w:val="007866BE"/>
    <w:rsid w:val="00786D23"/>
    <w:rsid w:val="00787712"/>
    <w:rsid w:val="0079112A"/>
    <w:rsid w:val="007912B9"/>
    <w:rsid w:val="00791FA1"/>
    <w:rsid w:val="007923A4"/>
    <w:rsid w:val="00793C4F"/>
    <w:rsid w:val="00793F07"/>
    <w:rsid w:val="007960B7"/>
    <w:rsid w:val="00796300"/>
    <w:rsid w:val="00796844"/>
    <w:rsid w:val="007A2E97"/>
    <w:rsid w:val="007A2F12"/>
    <w:rsid w:val="007A3B16"/>
    <w:rsid w:val="007A3D65"/>
    <w:rsid w:val="007A4200"/>
    <w:rsid w:val="007A487E"/>
    <w:rsid w:val="007A5047"/>
    <w:rsid w:val="007B0850"/>
    <w:rsid w:val="007B0CBD"/>
    <w:rsid w:val="007B0FD1"/>
    <w:rsid w:val="007B161C"/>
    <w:rsid w:val="007B47AD"/>
    <w:rsid w:val="007B563F"/>
    <w:rsid w:val="007B571B"/>
    <w:rsid w:val="007B5A79"/>
    <w:rsid w:val="007B6DF6"/>
    <w:rsid w:val="007B711D"/>
    <w:rsid w:val="007B7728"/>
    <w:rsid w:val="007B7B12"/>
    <w:rsid w:val="007C0041"/>
    <w:rsid w:val="007C02F3"/>
    <w:rsid w:val="007C0429"/>
    <w:rsid w:val="007C04A8"/>
    <w:rsid w:val="007C1661"/>
    <w:rsid w:val="007C5870"/>
    <w:rsid w:val="007C7C61"/>
    <w:rsid w:val="007D236F"/>
    <w:rsid w:val="007D26D7"/>
    <w:rsid w:val="007D27A2"/>
    <w:rsid w:val="007D3224"/>
    <w:rsid w:val="007D452B"/>
    <w:rsid w:val="007D6368"/>
    <w:rsid w:val="007D6FEB"/>
    <w:rsid w:val="007D7899"/>
    <w:rsid w:val="007E0653"/>
    <w:rsid w:val="007E256F"/>
    <w:rsid w:val="007E44BA"/>
    <w:rsid w:val="007E7B57"/>
    <w:rsid w:val="007F0E0C"/>
    <w:rsid w:val="007F2152"/>
    <w:rsid w:val="007F3B8E"/>
    <w:rsid w:val="007F6B57"/>
    <w:rsid w:val="008002A7"/>
    <w:rsid w:val="00803E95"/>
    <w:rsid w:val="008050FA"/>
    <w:rsid w:val="00805BC5"/>
    <w:rsid w:val="00807F1B"/>
    <w:rsid w:val="00810C60"/>
    <w:rsid w:val="00813867"/>
    <w:rsid w:val="00813EB6"/>
    <w:rsid w:val="008141EC"/>
    <w:rsid w:val="00814D02"/>
    <w:rsid w:val="0081598E"/>
    <w:rsid w:val="00815CCF"/>
    <w:rsid w:val="008170EE"/>
    <w:rsid w:val="008175C5"/>
    <w:rsid w:val="008176C5"/>
    <w:rsid w:val="00820D00"/>
    <w:rsid w:val="00821B94"/>
    <w:rsid w:val="00822ED0"/>
    <w:rsid w:val="00826A3A"/>
    <w:rsid w:val="0082793A"/>
    <w:rsid w:val="0083017F"/>
    <w:rsid w:val="00834FE5"/>
    <w:rsid w:val="00835457"/>
    <w:rsid w:val="0084024B"/>
    <w:rsid w:val="00840696"/>
    <w:rsid w:val="00840BC6"/>
    <w:rsid w:val="00842492"/>
    <w:rsid w:val="008426F7"/>
    <w:rsid w:val="00845E75"/>
    <w:rsid w:val="00846812"/>
    <w:rsid w:val="00847449"/>
    <w:rsid w:val="00850FD6"/>
    <w:rsid w:val="00851F8F"/>
    <w:rsid w:val="0085383A"/>
    <w:rsid w:val="008552C9"/>
    <w:rsid w:val="00855F78"/>
    <w:rsid w:val="00856B19"/>
    <w:rsid w:val="00861595"/>
    <w:rsid w:val="008615EA"/>
    <w:rsid w:val="00864A75"/>
    <w:rsid w:val="00865E89"/>
    <w:rsid w:val="008668DA"/>
    <w:rsid w:val="00866E65"/>
    <w:rsid w:val="00870C30"/>
    <w:rsid w:val="00870FCB"/>
    <w:rsid w:val="008716BB"/>
    <w:rsid w:val="00874958"/>
    <w:rsid w:val="00875D73"/>
    <w:rsid w:val="00877303"/>
    <w:rsid w:val="00877A77"/>
    <w:rsid w:val="008818CB"/>
    <w:rsid w:val="00881DF4"/>
    <w:rsid w:val="00882768"/>
    <w:rsid w:val="00883E97"/>
    <w:rsid w:val="00884F54"/>
    <w:rsid w:val="00886DE8"/>
    <w:rsid w:val="00886FEC"/>
    <w:rsid w:val="00887B7A"/>
    <w:rsid w:val="00887FF8"/>
    <w:rsid w:val="00892B96"/>
    <w:rsid w:val="00893333"/>
    <w:rsid w:val="00893A76"/>
    <w:rsid w:val="008A26B1"/>
    <w:rsid w:val="008A2C09"/>
    <w:rsid w:val="008A2CD0"/>
    <w:rsid w:val="008A2CF0"/>
    <w:rsid w:val="008A3F78"/>
    <w:rsid w:val="008A41AD"/>
    <w:rsid w:val="008A48D1"/>
    <w:rsid w:val="008A5E43"/>
    <w:rsid w:val="008A5F9D"/>
    <w:rsid w:val="008B0CE9"/>
    <w:rsid w:val="008B3BA1"/>
    <w:rsid w:val="008B3DB7"/>
    <w:rsid w:val="008B4E5D"/>
    <w:rsid w:val="008B574E"/>
    <w:rsid w:val="008B6781"/>
    <w:rsid w:val="008C15C8"/>
    <w:rsid w:val="008C2433"/>
    <w:rsid w:val="008C5267"/>
    <w:rsid w:val="008C55CD"/>
    <w:rsid w:val="008C5762"/>
    <w:rsid w:val="008C5F6C"/>
    <w:rsid w:val="008C6766"/>
    <w:rsid w:val="008C6AF1"/>
    <w:rsid w:val="008C6E5E"/>
    <w:rsid w:val="008D0A2C"/>
    <w:rsid w:val="008D4076"/>
    <w:rsid w:val="008D4B3B"/>
    <w:rsid w:val="008D5D2F"/>
    <w:rsid w:val="008D5E5E"/>
    <w:rsid w:val="008E03D9"/>
    <w:rsid w:val="008E0AB8"/>
    <w:rsid w:val="008E168D"/>
    <w:rsid w:val="008E325D"/>
    <w:rsid w:val="008E50A9"/>
    <w:rsid w:val="008E596E"/>
    <w:rsid w:val="008F01E1"/>
    <w:rsid w:val="008F1B2E"/>
    <w:rsid w:val="008F2831"/>
    <w:rsid w:val="008F2D2B"/>
    <w:rsid w:val="008F304C"/>
    <w:rsid w:val="008F502C"/>
    <w:rsid w:val="008F5408"/>
    <w:rsid w:val="008F5435"/>
    <w:rsid w:val="008F580D"/>
    <w:rsid w:val="00900E8B"/>
    <w:rsid w:val="0090109D"/>
    <w:rsid w:val="009027DE"/>
    <w:rsid w:val="00903171"/>
    <w:rsid w:val="0090371C"/>
    <w:rsid w:val="00903A6E"/>
    <w:rsid w:val="00904351"/>
    <w:rsid w:val="009043D7"/>
    <w:rsid w:val="00904B79"/>
    <w:rsid w:val="00906CC7"/>
    <w:rsid w:val="00907280"/>
    <w:rsid w:val="009101DC"/>
    <w:rsid w:val="0091377C"/>
    <w:rsid w:val="00914498"/>
    <w:rsid w:val="00917B9E"/>
    <w:rsid w:val="009203CB"/>
    <w:rsid w:val="00921885"/>
    <w:rsid w:val="0092220C"/>
    <w:rsid w:val="00922990"/>
    <w:rsid w:val="00922CEF"/>
    <w:rsid w:val="00923E50"/>
    <w:rsid w:val="0092556D"/>
    <w:rsid w:val="00930182"/>
    <w:rsid w:val="00940DD1"/>
    <w:rsid w:val="009411B8"/>
    <w:rsid w:val="009418D9"/>
    <w:rsid w:val="00945573"/>
    <w:rsid w:val="009468DB"/>
    <w:rsid w:val="00946CD3"/>
    <w:rsid w:val="009470B8"/>
    <w:rsid w:val="00951132"/>
    <w:rsid w:val="009530C4"/>
    <w:rsid w:val="009532C0"/>
    <w:rsid w:val="00953F37"/>
    <w:rsid w:val="00955751"/>
    <w:rsid w:val="00955C2A"/>
    <w:rsid w:val="00957D13"/>
    <w:rsid w:val="00960560"/>
    <w:rsid w:val="00961597"/>
    <w:rsid w:val="0096203A"/>
    <w:rsid w:val="00962C0B"/>
    <w:rsid w:val="009639B5"/>
    <w:rsid w:val="009639DF"/>
    <w:rsid w:val="00966084"/>
    <w:rsid w:val="00966A12"/>
    <w:rsid w:val="00970390"/>
    <w:rsid w:val="00970ED3"/>
    <w:rsid w:val="0097375F"/>
    <w:rsid w:val="0097565C"/>
    <w:rsid w:val="0097577F"/>
    <w:rsid w:val="00975890"/>
    <w:rsid w:val="00981776"/>
    <w:rsid w:val="00981B11"/>
    <w:rsid w:val="00982816"/>
    <w:rsid w:val="009873A7"/>
    <w:rsid w:val="00987511"/>
    <w:rsid w:val="0098779F"/>
    <w:rsid w:val="00991160"/>
    <w:rsid w:val="00992045"/>
    <w:rsid w:val="00992773"/>
    <w:rsid w:val="009932BE"/>
    <w:rsid w:val="00994B31"/>
    <w:rsid w:val="00994CC0"/>
    <w:rsid w:val="00995B90"/>
    <w:rsid w:val="009960E7"/>
    <w:rsid w:val="00996533"/>
    <w:rsid w:val="00996CB7"/>
    <w:rsid w:val="009A25C9"/>
    <w:rsid w:val="009A4420"/>
    <w:rsid w:val="009A44AD"/>
    <w:rsid w:val="009A55EC"/>
    <w:rsid w:val="009B1218"/>
    <w:rsid w:val="009B4EC7"/>
    <w:rsid w:val="009B6CCA"/>
    <w:rsid w:val="009C4129"/>
    <w:rsid w:val="009C4D26"/>
    <w:rsid w:val="009C5F83"/>
    <w:rsid w:val="009C6033"/>
    <w:rsid w:val="009C6BDC"/>
    <w:rsid w:val="009C703B"/>
    <w:rsid w:val="009C753E"/>
    <w:rsid w:val="009C7569"/>
    <w:rsid w:val="009C75F1"/>
    <w:rsid w:val="009C7CCB"/>
    <w:rsid w:val="009D233B"/>
    <w:rsid w:val="009D511B"/>
    <w:rsid w:val="009D61B3"/>
    <w:rsid w:val="009D6382"/>
    <w:rsid w:val="009D63C0"/>
    <w:rsid w:val="009D6B23"/>
    <w:rsid w:val="009D724B"/>
    <w:rsid w:val="009D734E"/>
    <w:rsid w:val="009E3573"/>
    <w:rsid w:val="009E7CE8"/>
    <w:rsid w:val="009E7F45"/>
    <w:rsid w:val="009F0A5E"/>
    <w:rsid w:val="009F0B12"/>
    <w:rsid w:val="009F10FA"/>
    <w:rsid w:val="009F2808"/>
    <w:rsid w:val="009F2C53"/>
    <w:rsid w:val="009F52CD"/>
    <w:rsid w:val="009F53BC"/>
    <w:rsid w:val="009F5529"/>
    <w:rsid w:val="009F5C81"/>
    <w:rsid w:val="00A013F0"/>
    <w:rsid w:val="00A01B67"/>
    <w:rsid w:val="00A01D4E"/>
    <w:rsid w:val="00A02951"/>
    <w:rsid w:val="00A0314E"/>
    <w:rsid w:val="00A0317C"/>
    <w:rsid w:val="00A0402C"/>
    <w:rsid w:val="00A05E4A"/>
    <w:rsid w:val="00A06B23"/>
    <w:rsid w:val="00A06B69"/>
    <w:rsid w:val="00A0779B"/>
    <w:rsid w:val="00A07962"/>
    <w:rsid w:val="00A12AFF"/>
    <w:rsid w:val="00A14E9B"/>
    <w:rsid w:val="00A16120"/>
    <w:rsid w:val="00A17D8B"/>
    <w:rsid w:val="00A17F1A"/>
    <w:rsid w:val="00A22D0A"/>
    <w:rsid w:val="00A23E39"/>
    <w:rsid w:val="00A268A4"/>
    <w:rsid w:val="00A3060E"/>
    <w:rsid w:val="00A30B09"/>
    <w:rsid w:val="00A341E6"/>
    <w:rsid w:val="00A34483"/>
    <w:rsid w:val="00A34960"/>
    <w:rsid w:val="00A34C98"/>
    <w:rsid w:val="00A35230"/>
    <w:rsid w:val="00A40C8E"/>
    <w:rsid w:val="00A40CB2"/>
    <w:rsid w:val="00A41398"/>
    <w:rsid w:val="00A41D52"/>
    <w:rsid w:val="00A4273D"/>
    <w:rsid w:val="00A42B75"/>
    <w:rsid w:val="00A4387C"/>
    <w:rsid w:val="00A4604A"/>
    <w:rsid w:val="00A470FD"/>
    <w:rsid w:val="00A476CF"/>
    <w:rsid w:val="00A50BEA"/>
    <w:rsid w:val="00A50EC2"/>
    <w:rsid w:val="00A51012"/>
    <w:rsid w:val="00A51E2A"/>
    <w:rsid w:val="00A51FB9"/>
    <w:rsid w:val="00A529BB"/>
    <w:rsid w:val="00A52A67"/>
    <w:rsid w:val="00A5345A"/>
    <w:rsid w:val="00A53A85"/>
    <w:rsid w:val="00A54FE9"/>
    <w:rsid w:val="00A57256"/>
    <w:rsid w:val="00A60713"/>
    <w:rsid w:val="00A6206D"/>
    <w:rsid w:val="00A64F76"/>
    <w:rsid w:val="00A719EE"/>
    <w:rsid w:val="00A724DC"/>
    <w:rsid w:val="00A74895"/>
    <w:rsid w:val="00A760FF"/>
    <w:rsid w:val="00A77075"/>
    <w:rsid w:val="00A771FC"/>
    <w:rsid w:val="00A773F2"/>
    <w:rsid w:val="00A77BC2"/>
    <w:rsid w:val="00A780B7"/>
    <w:rsid w:val="00A8297F"/>
    <w:rsid w:val="00A84A29"/>
    <w:rsid w:val="00A85FB6"/>
    <w:rsid w:val="00A869A1"/>
    <w:rsid w:val="00A86B7B"/>
    <w:rsid w:val="00A878E0"/>
    <w:rsid w:val="00A92383"/>
    <w:rsid w:val="00A928BA"/>
    <w:rsid w:val="00A93E35"/>
    <w:rsid w:val="00A963F1"/>
    <w:rsid w:val="00A97122"/>
    <w:rsid w:val="00A971DD"/>
    <w:rsid w:val="00AA2B29"/>
    <w:rsid w:val="00AA5790"/>
    <w:rsid w:val="00AA6BEC"/>
    <w:rsid w:val="00AA7970"/>
    <w:rsid w:val="00AA7A72"/>
    <w:rsid w:val="00AB0F75"/>
    <w:rsid w:val="00AB18B6"/>
    <w:rsid w:val="00AB2EF6"/>
    <w:rsid w:val="00AB5788"/>
    <w:rsid w:val="00AB6589"/>
    <w:rsid w:val="00AB6658"/>
    <w:rsid w:val="00AB6EBA"/>
    <w:rsid w:val="00AC0C4A"/>
    <w:rsid w:val="00AC2401"/>
    <w:rsid w:val="00AC35E5"/>
    <w:rsid w:val="00AC3B11"/>
    <w:rsid w:val="00AC3B7D"/>
    <w:rsid w:val="00AC544C"/>
    <w:rsid w:val="00AC6787"/>
    <w:rsid w:val="00AC7240"/>
    <w:rsid w:val="00AD0719"/>
    <w:rsid w:val="00AD27D8"/>
    <w:rsid w:val="00AD2F7A"/>
    <w:rsid w:val="00AD3C32"/>
    <w:rsid w:val="00AD5489"/>
    <w:rsid w:val="00AD558D"/>
    <w:rsid w:val="00AD63E6"/>
    <w:rsid w:val="00AD73DF"/>
    <w:rsid w:val="00AD7448"/>
    <w:rsid w:val="00AE0227"/>
    <w:rsid w:val="00AE200B"/>
    <w:rsid w:val="00AE3E0F"/>
    <w:rsid w:val="00AE3EB5"/>
    <w:rsid w:val="00AE4A9C"/>
    <w:rsid w:val="00AE4F0C"/>
    <w:rsid w:val="00AE5EE5"/>
    <w:rsid w:val="00AE64C1"/>
    <w:rsid w:val="00AF0535"/>
    <w:rsid w:val="00AF05E2"/>
    <w:rsid w:val="00AF0D83"/>
    <w:rsid w:val="00AF200C"/>
    <w:rsid w:val="00AF27D5"/>
    <w:rsid w:val="00AF2C97"/>
    <w:rsid w:val="00AF460D"/>
    <w:rsid w:val="00AF4BCE"/>
    <w:rsid w:val="00AF4D82"/>
    <w:rsid w:val="00AF645C"/>
    <w:rsid w:val="00AF6C32"/>
    <w:rsid w:val="00B016BC"/>
    <w:rsid w:val="00B025D2"/>
    <w:rsid w:val="00B02A23"/>
    <w:rsid w:val="00B03728"/>
    <w:rsid w:val="00B048AB"/>
    <w:rsid w:val="00B07978"/>
    <w:rsid w:val="00B10C47"/>
    <w:rsid w:val="00B125E6"/>
    <w:rsid w:val="00B12A1D"/>
    <w:rsid w:val="00B140D2"/>
    <w:rsid w:val="00B16815"/>
    <w:rsid w:val="00B16DF7"/>
    <w:rsid w:val="00B16E1D"/>
    <w:rsid w:val="00B204C2"/>
    <w:rsid w:val="00B20D8C"/>
    <w:rsid w:val="00B20DC2"/>
    <w:rsid w:val="00B21750"/>
    <w:rsid w:val="00B22F5A"/>
    <w:rsid w:val="00B26310"/>
    <w:rsid w:val="00B26EC5"/>
    <w:rsid w:val="00B3041C"/>
    <w:rsid w:val="00B3055B"/>
    <w:rsid w:val="00B32441"/>
    <w:rsid w:val="00B32C2F"/>
    <w:rsid w:val="00B33FDF"/>
    <w:rsid w:val="00B346D4"/>
    <w:rsid w:val="00B35A6A"/>
    <w:rsid w:val="00B36977"/>
    <w:rsid w:val="00B37418"/>
    <w:rsid w:val="00B37479"/>
    <w:rsid w:val="00B40080"/>
    <w:rsid w:val="00B4062B"/>
    <w:rsid w:val="00B40980"/>
    <w:rsid w:val="00B40E88"/>
    <w:rsid w:val="00B438AD"/>
    <w:rsid w:val="00B43BF0"/>
    <w:rsid w:val="00B449E0"/>
    <w:rsid w:val="00B47533"/>
    <w:rsid w:val="00B47C91"/>
    <w:rsid w:val="00B53FA5"/>
    <w:rsid w:val="00B54DE8"/>
    <w:rsid w:val="00B55FE6"/>
    <w:rsid w:val="00B57C10"/>
    <w:rsid w:val="00B57F36"/>
    <w:rsid w:val="00B60297"/>
    <w:rsid w:val="00B6092A"/>
    <w:rsid w:val="00B6108F"/>
    <w:rsid w:val="00B6391B"/>
    <w:rsid w:val="00B63A80"/>
    <w:rsid w:val="00B63C71"/>
    <w:rsid w:val="00B646F0"/>
    <w:rsid w:val="00B64B07"/>
    <w:rsid w:val="00B662CC"/>
    <w:rsid w:val="00B6646B"/>
    <w:rsid w:val="00B66486"/>
    <w:rsid w:val="00B66D03"/>
    <w:rsid w:val="00B70B59"/>
    <w:rsid w:val="00B71AD5"/>
    <w:rsid w:val="00B71B9E"/>
    <w:rsid w:val="00B71BD0"/>
    <w:rsid w:val="00B71F9A"/>
    <w:rsid w:val="00B729E4"/>
    <w:rsid w:val="00B72A5B"/>
    <w:rsid w:val="00B72D6D"/>
    <w:rsid w:val="00B73687"/>
    <w:rsid w:val="00B73B8E"/>
    <w:rsid w:val="00B74D82"/>
    <w:rsid w:val="00B75AB4"/>
    <w:rsid w:val="00B76290"/>
    <w:rsid w:val="00B810DB"/>
    <w:rsid w:val="00B813C5"/>
    <w:rsid w:val="00B83AF0"/>
    <w:rsid w:val="00B842EC"/>
    <w:rsid w:val="00B8537B"/>
    <w:rsid w:val="00B85BFB"/>
    <w:rsid w:val="00B86683"/>
    <w:rsid w:val="00B86B32"/>
    <w:rsid w:val="00B872A9"/>
    <w:rsid w:val="00B87B40"/>
    <w:rsid w:val="00B913E5"/>
    <w:rsid w:val="00B9325C"/>
    <w:rsid w:val="00B93B2F"/>
    <w:rsid w:val="00B94BD7"/>
    <w:rsid w:val="00BA1FC9"/>
    <w:rsid w:val="00BA2506"/>
    <w:rsid w:val="00BA6BB6"/>
    <w:rsid w:val="00BB06A0"/>
    <w:rsid w:val="00BB20A3"/>
    <w:rsid w:val="00BB2DC1"/>
    <w:rsid w:val="00BB331E"/>
    <w:rsid w:val="00BB4CD4"/>
    <w:rsid w:val="00BB504D"/>
    <w:rsid w:val="00BB5280"/>
    <w:rsid w:val="00BB5B16"/>
    <w:rsid w:val="00BB6C08"/>
    <w:rsid w:val="00BB739D"/>
    <w:rsid w:val="00BC37B3"/>
    <w:rsid w:val="00BC55AA"/>
    <w:rsid w:val="00BC586B"/>
    <w:rsid w:val="00BC6CDA"/>
    <w:rsid w:val="00BC7669"/>
    <w:rsid w:val="00BC785C"/>
    <w:rsid w:val="00BC78D4"/>
    <w:rsid w:val="00BD0A66"/>
    <w:rsid w:val="00BD1663"/>
    <w:rsid w:val="00BD5BD5"/>
    <w:rsid w:val="00BD6429"/>
    <w:rsid w:val="00BD794E"/>
    <w:rsid w:val="00BF0057"/>
    <w:rsid w:val="00BF025F"/>
    <w:rsid w:val="00BF21D9"/>
    <w:rsid w:val="00BF2518"/>
    <w:rsid w:val="00BF3ED4"/>
    <w:rsid w:val="00BF5726"/>
    <w:rsid w:val="00C007D0"/>
    <w:rsid w:val="00C01B7A"/>
    <w:rsid w:val="00C02855"/>
    <w:rsid w:val="00C063CD"/>
    <w:rsid w:val="00C06B91"/>
    <w:rsid w:val="00C07EE9"/>
    <w:rsid w:val="00C1075E"/>
    <w:rsid w:val="00C11474"/>
    <w:rsid w:val="00C11C1F"/>
    <w:rsid w:val="00C150E3"/>
    <w:rsid w:val="00C15CCE"/>
    <w:rsid w:val="00C23BF1"/>
    <w:rsid w:val="00C25308"/>
    <w:rsid w:val="00C25DB0"/>
    <w:rsid w:val="00C26BF5"/>
    <w:rsid w:val="00C27D4A"/>
    <w:rsid w:val="00C31015"/>
    <w:rsid w:val="00C31601"/>
    <w:rsid w:val="00C32117"/>
    <w:rsid w:val="00C321E3"/>
    <w:rsid w:val="00C3265F"/>
    <w:rsid w:val="00C32F34"/>
    <w:rsid w:val="00C3313A"/>
    <w:rsid w:val="00C33215"/>
    <w:rsid w:val="00C36379"/>
    <w:rsid w:val="00C40AA1"/>
    <w:rsid w:val="00C435F1"/>
    <w:rsid w:val="00C43766"/>
    <w:rsid w:val="00C43F15"/>
    <w:rsid w:val="00C45041"/>
    <w:rsid w:val="00C45846"/>
    <w:rsid w:val="00C50D8C"/>
    <w:rsid w:val="00C5140F"/>
    <w:rsid w:val="00C52B91"/>
    <w:rsid w:val="00C52FD9"/>
    <w:rsid w:val="00C54419"/>
    <w:rsid w:val="00C547C5"/>
    <w:rsid w:val="00C55D0B"/>
    <w:rsid w:val="00C56271"/>
    <w:rsid w:val="00C640F2"/>
    <w:rsid w:val="00C641C3"/>
    <w:rsid w:val="00C64B9D"/>
    <w:rsid w:val="00C67AC7"/>
    <w:rsid w:val="00C7247E"/>
    <w:rsid w:val="00C74658"/>
    <w:rsid w:val="00C777AA"/>
    <w:rsid w:val="00C803CD"/>
    <w:rsid w:val="00C82540"/>
    <w:rsid w:val="00C82E9F"/>
    <w:rsid w:val="00C83547"/>
    <w:rsid w:val="00C86A1F"/>
    <w:rsid w:val="00C8724F"/>
    <w:rsid w:val="00C878A0"/>
    <w:rsid w:val="00C90F02"/>
    <w:rsid w:val="00C919C8"/>
    <w:rsid w:val="00C91ADA"/>
    <w:rsid w:val="00C91BC1"/>
    <w:rsid w:val="00C93E83"/>
    <w:rsid w:val="00C9421F"/>
    <w:rsid w:val="00C9498E"/>
    <w:rsid w:val="00C9566D"/>
    <w:rsid w:val="00C962AA"/>
    <w:rsid w:val="00C97A12"/>
    <w:rsid w:val="00CA0C95"/>
    <w:rsid w:val="00CA3FA5"/>
    <w:rsid w:val="00CA495C"/>
    <w:rsid w:val="00CA5FDD"/>
    <w:rsid w:val="00CA79E0"/>
    <w:rsid w:val="00CB0668"/>
    <w:rsid w:val="00CB0845"/>
    <w:rsid w:val="00CB4A5F"/>
    <w:rsid w:val="00CB5741"/>
    <w:rsid w:val="00CB5C80"/>
    <w:rsid w:val="00CB7A86"/>
    <w:rsid w:val="00CB7DFF"/>
    <w:rsid w:val="00CB7EEB"/>
    <w:rsid w:val="00CC1037"/>
    <w:rsid w:val="00CC44EE"/>
    <w:rsid w:val="00CC4A80"/>
    <w:rsid w:val="00CC5414"/>
    <w:rsid w:val="00CC5F03"/>
    <w:rsid w:val="00CC6444"/>
    <w:rsid w:val="00CC7C37"/>
    <w:rsid w:val="00CD0587"/>
    <w:rsid w:val="00CD07EA"/>
    <w:rsid w:val="00CD611E"/>
    <w:rsid w:val="00CD70CB"/>
    <w:rsid w:val="00CE01B7"/>
    <w:rsid w:val="00CE0D71"/>
    <w:rsid w:val="00CE0F21"/>
    <w:rsid w:val="00CE1740"/>
    <w:rsid w:val="00CE2C73"/>
    <w:rsid w:val="00CE33EC"/>
    <w:rsid w:val="00CE3838"/>
    <w:rsid w:val="00CE67EF"/>
    <w:rsid w:val="00CE7996"/>
    <w:rsid w:val="00CF160C"/>
    <w:rsid w:val="00CF3213"/>
    <w:rsid w:val="00CF5FAB"/>
    <w:rsid w:val="00CF62E1"/>
    <w:rsid w:val="00CF6753"/>
    <w:rsid w:val="00CF6891"/>
    <w:rsid w:val="00D01A1C"/>
    <w:rsid w:val="00D01A21"/>
    <w:rsid w:val="00D01A41"/>
    <w:rsid w:val="00D0284A"/>
    <w:rsid w:val="00D02B7C"/>
    <w:rsid w:val="00D02F74"/>
    <w:rsid w:val="00D04D92"/>
    <w:rsid w:val="00D050C0"/>
    <w:rsid w:val="00D05400"/>
    <w:rsid w:val="00D05B60"/>
    <w:rsid w:val="00D06257"/>
    <w:rsid w:val="00D06C92"/>
    <w:rsid w:val="00D0729F"/>
    <w:rsid w:val="00D10499"/>
    <w:rsid w:val="00D120B1"/>
    <w:rsid w:val="00D12F72"/>
    <w:rsid w:val="00D130C3"/>
    <w:rsid w:val="00D1496D"/>
    <w:rsid w:val="00D14B0A"/>
    <w:rsid w:val="00D24C18"/>
    <w:rsid w:val="00D24E22"/>
    <w:rsid w:val="00D26FC8"/>
    <w:rsid w:val="00D32B4E"/>
    <w:rsid w:val="00D3356C"/>
    <w:rsid w:val="00D3363C"/>
    <w:rsid w:val="00D33A2B"/>
    <w:rsid w:val="00D40862"/>
    <w:rsid w:val="00D442C9"/>
    <w:rsid w:val="00D4474D"/>
    <w:rsid w:val="00D44C9D"/>
    <w:rsid w:val="00D462CA"/>
    <w:rsid w:val="00D46B03"/>
    <w:rsid w:val="00D4726A"/>
    <w:rsid w:val="00D51382"/>
    <w:rsid w:val="00D51DA0"/>
    <w:rsid w:val="00D5249F"/>
    <w:rsid w:val="00D544B3"/>
    <w:rsid w:val="00D55859"/>
    <w:rsid w:val="00D55A41"/>
    <w:rsid w:val="00D57BD4"/>
    <w:rsid w:val="00D600D6"/>
    <w:rsid w:val="00D60C2A"/>
    <w:rsid w:val="00D65D63"/>
    <w:rsid w:val="00D661A0"/>
    <w:rsid w:val="00D6707E"/>
    <w:rsid w:val="00D674BB"/>
    <w:rsid w:val="00D674CE"/>
    <w:rsid w:val="00D67A7E"/>
    <w:rsid w:val="00D70AA1"/>
    <w:rsid w:val="00D71454"/>
    <w:rsid w:val="00D71C29"/>
    <w:rsid w:val="00D721C8"/>
    <w:rsid w:val="00D818A6"/>
    <w:rsid w:val="00D831D5"/>
    <w:rsid w:val="00D86501"/>
    <w:rsid w:val="00D86CF7"/>
    <w:rsid w:val="00D87836"/>
    <w:rsid w:val="00D90F5F"/>
    <w:rsid w:val="00D92896"/>
    <w:rsid w:val="00D93DFE"/>
    <w:rsid w:val="00DA0C68"/>
    <w:rsid w:val="00DA1F53"/>
    <w:rsid w:val="00DA2397"/>
    <w:rsid w:val="00DA3084"/>
    <w:rsid w:val="00DA439A"/>
    <w:rsid w:val="00DA5BB1"/>
    <w:rsid w:val="00DA6B6A"/>
    <w:rsid w:val="00DA71FE"/>
    <w:rsid w:val="00DA7613"/>
    <w:rsid w:val="00DA779D"/>
    <w:rsid w:val="00DB1555"/>
    <w:rsid w:val="00DB16D0"/>
    <w:rsid w:val="00DB2B45"/>
    <w:rsid w:val="00DB771E"/>
    <w:rsid w:val="00DB7FC6"/>
    <w:rsid w:val="00DC00C1"/>
    <w:rsid w:val="00DC093D"/>
    <w:rsid w:val="00DC122C"/>
    <w:rsid w:val="00DC20DB"/>
    <w:rsid w:val="00DC2451"/>
    <w:rsid w:val="00DC676B"/>
    <w:rsid w:val="00DD030A"/>
    <w:rsid w:val="00DD1482"/>
    <w:rsid w:val="00DD2BED"/>
    <w:rsid w:val="00DD3149"/>
    <w:rsid w:val="00DD3C61"/>
    <w:rsid w:val="00DD3E27"/>
    <w:rsid w:val="00DD3F23"/>
    <w:rsid w:val="00DD3FAD"/>
    <w:rsid w:val="00DD6065"/>
    <w:rsid w:val="00DE37CB"/>
    <w:rsid w:val="00DE41E8"/>
    <w:rsid w:val="00DE44B8"/>
    <w:rsid w:val="00DE4614"/>
    <w:rsid w:val="00DE4E54"/>
    <w:rsid w:val="00DE4F8F"/>
    <w:rsid w:val="00DE7FD3"/>
    <w:rsid w:val="00DF054B"/>
    <w:rsid w:val="00DF1539"/>
    <w:rsid w:val="00DF2A02"/>
    <w:rsid w:val="00DF3017"/>
    <w:rsid w:val="00DF369A"/>
    <w:rsid w:val="00DF3A80"/>
    <w:rsid w:val="00DF40FE"/>
    <w:rsid w:val="00DF5B92"/>
    <w:rsid w:val="00DF71A7"/>
    <w:rsid w:val="00E0223E"/>
    <w:rsid w:val="00E03BB0"/>
    <w:rsid w:val="00E04152"/>
    <w:rsid w:val="00E04B6E"/>
    <w:rsid w:val="00E11970"/>
    <w:rsid w:val="00E1380B"/>
    <w:rsid w:val="00E14449"/>
    <w:rsid w:val="00E14AC7"/>
    <w:rsid w:val="00E15DE3"/>
    <w:rsid w:val="00E15ED9"/>
    <w:rsid w:val="00E16DD9"/>
    <w:rsid w:val="00E179CD"/>
    <w:rsid w:val="00E228B1"/>
    <w:rsid w:val="00E2638B"/>
    <w:rsid w:val="00E2660C"/>
    <w:rsid w:val="00E26DF9"/>
    <w:rsid w:val="00E26E7E"/>
    <w:rsid w:val="00E30744"/>
    <w:rsid w:val="00E3171D"/>
    <w:rsid w:val="00E31E3E"/>
    <w:rsid w:val="00E323F6"/>
    <w:rsid w:val="00E33BB7"/>
    <w:rsid w:val="00E34C6B"/>
    <w:rsid w:val="00E379EF"/>
    <w:rsid w:val="00E40605"/>
    <w:rsid w:val="00E408E7"/>
    <w:rsid w:val="00E41138"/>
    <w:rsid w:val="00E41B8E"/>
    <w:rsid w:val="00E422BC"/>
    <w:rsid w:val="00E43E9F"/>
    <w:rsid w:val="00E4416C"/>
    <w:rsid w:val="00E4465E"/>
    <w:rsid w:val="00E45719"/>
    <w:rsid w:val="00E53D87"/>
    <w:rsid w:val="00E562AA"/>
    <w:rsid w:val="00E56D79"/>
    <w:rsid w:val="00E600C8"/>
    <w:rsid w:val="00E610AE"/>
    <w:rsid w:val="00E628DF"/>
    <w:rsid w:val="00E638BC"/>
    <w:rsid w:val="00E659E3"/>
    <w:rsid w:val="00E67B1D"/>
    <w:rsid w:val="00E738EF"/>
    <w:rsid w:val="00E74275"/>
    <w:rsid w:val="00E74805"/>
    <w:rsid w:val="00E7501F"/>
    <w:rsid w:val="00E75073"/>
    <w:rsid w:val="00E76BB0"/>
    <w:rsid w:val="00E76BDC"/>
    <w:rsid w:val="00E77A21"/>
    <w:rsid w:val="00E77DFF"/>
    <w:rsid w:val="00E77FDA"/>
    <w:rsid w:val="00E81D6B"/>
    <w:rsid w:val="00E82269"/>
    <w:rsid w:val="00E83EBA"/>
    <w:rsid w:val="00E853F2"/>
    <w:rsid w:val="00E85EEF"/>
    <w:rsid w:val="00E861DC"/>
    <w:rsid w:val="00E878E7"/>
    <w:rsid w:val="00E913AA"/>
    <w:rsid w:val="00E9190E"/>
    <w:rsid w:val="00E92726"/>
    <w:rsid w:val="00E92B63"/>
    <w:rsid w:val="00E94378"/>
    <w:rsid w:val="00E97747"/>
    <w:rsid w:val="00EA0D53"/>
    <w:rsid w:val="00EA0E0D"/>
    <w:rsid w:val="00EA16AD"/>
    <w:rsid w:val="00EA5473"/>
    <w:rsid w:val="00EB093C"/>
    <w:rsid w:val="00EB0C53"/>
    <w:rsid w:val="00EB0E55"/>
    <w:rsid w:val="00EB15EA"/>
    <w:rsid w:val="00EB15EB"/>
    <w:rsid w:val="00EB27E3"/>
    <w:rsid w:val="00EB5ABA"/>
    <w:rsid w:val="00EB6367"/>
    <w:rsid w:val="00EB64C9"/>
    <w:rsid w:val="00EC1810"/>
    <w:rsid w:val="00EC1838"/>
    <w:rsid w:val="00EC2328"/>
    <w:rsid w:val="00EC2671"/>
    <w:rsid w:val="00EC422F"/>
    <w:rsid w:val="00EC4B73"/>
    <w:rsid w:val="00EC5591"/>
    <w:rsid w:val="00EC5D75"/>
    <w:rsid w:val="00EC6F7A"/>
    <w:rsid w:val="00ED0FF7"/>
    <w:rsid w:val="00ED15E5"/>
    <w:rsid w:val="00ED2A3B"/>
    <w:rsid w:val="00ED3C47"/>
    <w:rsid w:val="00ED5714"/>
    <w:rsid w:val="00ED5EB9"/>
    <w:rsid w:val="00ED73E0"/>
    <w:rsid w:val="00EE05E3"/>
    <w:rsid w:val="00EE11BF"/>
    <w:rsid w:val="00EE2D0A"/>
    <w:rsid w:val="00EE3576"/>
    <w:rsid w:val="00EE38A6"/>
    <w:rsid w:val="00EE39E4"/>
    <w:rsid w:val="00EE50F8"/>
    <w:rsid w:val="00EE6740"/>
    <w:rsid w:val="00EE6BF4"/>
    <w:rsid w:val="00EE7104"/>
    <w:rsid w:val="00EF0194"/>
    <w:rsid w:val="00EF426A"/>
    <w:rsid w:val="00EF63F2"/>
    <w:rsid w:val="00F03949"/>
    <w:rsid w:val="00F04084"/>
    <w:rsid w:val="00F04EC9"/>
    <w:rsid w:val="00F04F03"/>
    <w:rsid w:val="00F04F96"/>
    <w:rsid w:val="00F05969"/>
    <w:rsid w:val="00F10767"/>
    <w:rsid w:val="00F10798"/>
    <w:rsid w:val="00F143CD"/>
    <w:rsid w:val="00F17BCE"/>
    <w:rsid w:val="00F21AAF"/>
    <w:rsid w:val="00F222D0"/>
    <w:rsid w:val="00F22A01"/>
    <w:rsid w:val="00F22FB7"/>
    <w:rsid w:val="00F24079"/>
    <w:rsid w:val="00F243B4"/>
    <w:rsid w:val="00F2475C"/>
    <w:rsid w:val="00F2646E"/>
    <w:rsid w:val="00F268B4"/>
    <w:rsid w:val="00F30C06"/>
    <w:rsid w:val="00F331EC"/>
    <w:rsid w:val="00F34D9E"/>
    <w:rsid w:val="00F3586C"/>
    <w:rsid w:val="00F35B4F"/>
    <w:rsid w:val="00F36522"/>
    <w:rsid w:val="00F36682"/>
    <w:rsid w:val="00F40673"/>
    <w:rsid w:val="00F4180A"/>
    <w:rsid w:val="00F453E1"/>
    <w:rsid w:val="00F47877"/>
    <w:rsid w:val="00F522EE"/>
    <w:rsid w:val="00F539DA"/>
    <w:rsid w:val="00F6107D"/>
    <w:rsid w:val="00F6153E"/>
    <w:rsid w:val="00F61E47"/>
    <w:rsid w:val="00F63F25"/>
    <w:rsid w:val="00F71ABA"/>
    <w:rsid w:val="00F72EB8"/>
    <w:rsid w:val="00F731CB"/>
    <w:rsid w:val="00F73CE3"/>
    <w:rsid w:val="00F73DBC"/>
    <w:rsid w:val="00F7609E"/>
    <w:rsid w:val="00F77649"/>
    <w:rsid w:val="00F804CA"/>
    <w:rsid w:val="00F83573"/>
    <w:rsid w:val="00F83F6A"/>
    <w:rsid w:val="00F85728"/>
    <w:rsid w:val="00F85755"/>
    <w:rsid w:val="00F85DB8"/>
    <w:rsid w:val="00F860CC"/>
    <w:rsid w:val="00F8640B"/>
    <w:rsid w:val="00F870A5"/>
    <w:rsid w:val="00F8767C"/>
    <w:rsid w:val="00F87693"/>
    <w:rsid w:val="00F908DE"/>
    <w:rsid w:val="00F9200C"/>
    <w:rsid w:val="00F928A9"/>
    <w:rsid w:val="00F93341"/>
    <w:rsid w:val="00F93477"/>
    <w:rsid w:val="00F93ACC"/>
    <w:rsid w:val="00F948B2"/>
    <w:rsid w:val="00F94BC4"/>
    <w:rsid w:val="00F95FDF"/>
    <w:rsid w:val="00F974D5"/>
    <w:rsid w:val="00F97CC5"/>
    <w:rsid w:val="00FA09C8"/>
    <w:rsid w:val="00FA1748"/>
    <w:rsid w:val="00FA248F"/>
    <w:rsid w:val="00FA3707"/>
    <w:rsid w:val="00FA3FD6"/>
    <w:rsid w:val="00FA4757"/>
    <w:rsid w:val="00FA697F"/>
    <w:rsid w:val="00FB4C66"/>
    <w:rsid w:val="00FB5080"/>
    <w:rsid w:val="00FB6226"/>
    <w:rsid w:val="00FB6F30"/>
    <w:rsid w:val="00FC1B2F"/>
    <w:rsid w:val="00FC29AF"/>
    <w:rsid w:val="00FC430F"/>
    <w:rsid w:val="00FC4CB1"/>
    <w:rsid w:val="00FC7BCF"/>
    <w:rsid w:val="00FD1470"/>
    <w:rsid w:val="00FD1594"/>
    <w:rsid w:val="00FD2B9C"/>
    <w:rsid w:val="00FD3078"/>
    <w:rsid w:val="00FD54FD"/>
    <w:rsid w:val="00FD6592"/>
    <w:rsid w:val="00FD7A85"/>
    <w:rsid w:val="00FD7C70"/>
    <w:rsid w:val="00FE04EB"/>
    <w:rsid w:val="00FE0642"/>
    <w:rsid w:val="00FE3B2F"/>
    <w:rsid w:val="00FE5343"/>
    <w:rsid w:val="00FE5825"/>
    <w:rsid w:val="00FE5AA8"/>
    <w:rsid w:val="00FE7CD4"/>
    <w:rsid w:val="00FF38B7"/>
    <w:rsid w:val="00FF4444"/>
    <w:rsid w:val="00FF5167"/>
    <w:rsid w:val="00FF55CE"/>
    <w:rsid w:val="02004029"/>
    <w:rsid w:val="03864445"/>
    <w:rsid w:val="03B477C4"/>
    <w:rsid w:val="055578FB"/>
    <w:rsid w:val="076B45DF"/>
    <w:rsid w:val="0CA8AFC2"/>
    <w:rsid w:val="1083538C"/>
    <w:rsid w:val="137565E7"/>
    <w:rsid w:val="1390D990"/>
    <w:rsid w:val="154F3CCB"/>
    <w:rsid w:val="1C7ADD26"/>
    <w:rsid w:val="1E3AAC88"/>
    <w:rsid w:val="1F69F44F"/>
    <w:rsid w:val="1F713182"/>
    <w:rsid w:val="213E2AC5"/>
    <w:rsid w:val="229794E8"/>
    <w:rsid w:val="2397D6F2"/>
    <w:rsid w:val="24A142EC"/>
    <w:rsid w:val="26154193"/>
    <w:rsid w:val="282B0E77"/>
    <w:rsid w:val="291E96B7"/>
    <w:rsid w:val="2BD2770A"/>
    <w:rsid w:val="2D24A4DC"/>
    <w:rsid w:val="2DA19DE1"/>
    <w:rsid w:val="2F367DD6"/>
    <w:rsid w:val="2FC7F398"/>
    <w:rsid w:val="339134B7"/>
    <w:rsid w:val="33D56993"/>
    <w:rsid w:val="341DF2AC"/>
    <w:rsid w:val="3446FCD9"/>
    <w:rsid w:val="34D48677"/>
    <w:rsid w:val="34E3E4B2"/>
    <w:rsid w:val="36ABE5C3"/>
    <w:rsid w:val="36C77BEE"/>
    <w:rsid w:val="3740F843"/>
    <w:rsid w:val="39D1BA87"/>
    <w:rsid w:val="3A330A9E"/>
    <w:rsid w:val="3A522748"/>
    <w:rsid w:val="3AA4FF0F"/>
    <w:rsid w:val="3B4E6E3E"/>
    <w:rsid w:val="3BF1DE3E"/>
    <w:rsid w:val="3CA73BD1"/>
    <w:rsid w:val="3D104BB5"/>
    <w:rsid w:val="3ED664EC"/>
    <w:rsid w:val="4080AEF8"/>
    <w:rsid w:val="41DC34F4"/>
    <w:rsid w:val="43216DED"/>
    <w:rsid w:val="443B6376"/>
    <w:rsid w:val="4616A871"/>
    <w:rsid w:val="46CB64DC"/>
    <w:rsid w:val="46D50A2B"/>
    <w:rsid w:val="4868A7F0"/>
    <w:rsid w:val="4B70DF49"/>
    <w:rsid w:val="4D1630C7"/>
    <w:rsid w:val="4EAB10BC"/>
    <w:rsid w:val="511711DD"/>
    <w:rsid w:val="528893DD"/>
    <w:rsid w:val="531A099F"/>
    <w:rsid w:val="53BDB434"/>
    <w:rsid w:val="53F34380"/>
    <w:rsid w:val="53FDBFB0"/>
    <w:rsid w:val="5714AC14"/>
    <w:rsid w:val="57E5F2DE"/>
    <w:rsid w:val="5A019888"/>
    <w:rsid w:val="5A1991F5"/>
    <w:rsid w:val="5C4540D2"/>
    <w:rsid w:val="5CB1DC1D"/>
    <w:rsid w:val="5F86882E"/>
    <w:rsid w:val="5FB45AE9"/>
    <w:rsid w:val="600E8EF6"/>
    <w:rsid w:val="60A758AB"/>
    <w:rsid w:val="617A9D33"/>
    <w:rsid w:val="6495B062"/>
    <w:rsid w:val="649B3607"/>
    <w:rsid w:val="66A3A99F"/>
    <w:rsid w:val="693DDC7C"/>
    <w:rsid w:val="6C8BB97B"/>
    <w:rsid w:val="6D931785"/>
    <w:rsid w:val="6E1CAE4A"/>
    <w:rsid w:val="709CCC34"/>
    <w:rsid w:val="7195C71C"/>
    <w:rsid w:val="738EDE8F"/>
    <w:rsid w:val="75DAA9E4"/>
    <w:rsid w:val="76498D0B"/>
    <w:rsid w:val="77200521"/>
    <w:rsid w:val="779C548A"/>
    <w:rsid w:val="78267539"/>
    <w:rsid w:val="798B2F83"/>
    <w:rsid w:val="7D29B074"/>
    <w:rsid w:val="7D6BA7FC"/>
    <w:rsid w:val="7F6F10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FC7F4B"/>
  <w15:docId w15:val="{F3E4D3E2-1756-4CB9-A906-A09E4B6AA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6226"/>
    <w:rPr>
      <w:rFonts w:ascii="Times New Roman" w:eastAsia="Times New Roman" w:hAnsi="Times New Roman"/>
      <w:sz w:val="24"/>
      <w:szCs w:val="24"/>
    </w:rPr>
  </w:style>
  <w:style w:type="paragraph" w:styleId="Heading1">
    <w:name w:val="heading 1"/>
    <w:basedOn w:val="Normal"/>
    <w:next w:val="Normal"/>
    <w:link w:val="Heading1Char"/>
    <w:uiPriority w:val="9"/>
    <w:qFormat/>
    <w:rsid w:val="000D108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D074A"/>
    <w:pPr>
      <w:keepNext/>
      <w:keepLines/>
      <w:spacing w:before="40" w:line="259" w:lineRule="auto"/>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unhideWhenUsed/>
    <w:qFormat/>
    <w:rsid w:val="00DE7FD3"/>
    <w:pPr>
      <w:keepNext/>
      <w:keepLines/>
      <w:spacing w:before="40" w:line="259" w:lineRule="auto"/>
      <w:outlineLvl w:val="3"/>
    </w:pPr>
    <w:rPr>
      <w:rFonts w:asciiTheme="majorHAnsi" w:eastAsiaTheme="majorEastAsia" w:hAnsiTheme="majorHAnsi" w:cstheme="majorBidi"/>
      <w:i/>
      <w:iCs/>
      <w:color w:val="365F91"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FB6226"/>
    <w:rPr>
      <w:color w:val="0000FF"/>
      <w:u w:val="single"/>
    </w:rPr>
  </w:style>
  <w:style w:type="character" w:styleId="CommentReference">
    <w:name w:val="annotation reference"/>
    <w:basedOn w:val="DefaultParagraphFont"/>
    <w:uiPriority w:val="99"/>
    <w:semiHidden/>
    <w:unhideWhenUsed/>
    <w:rsid w:val="00BB06A0"/>
    <w:rPr>
      <w:sz w:val="16"/>
      <w:szCs w:val="16"/>
    </w:rPr>
  </w:style>
  <w:style w:type="paragraph" w:styleId="CommentText">
    <w:name w:val="annotation text"/>
    <w:basedOn w:val="Normal"/>
    <w:link w:val="CommentTextChar"/>
    <w:uiPriority w:val="99"/>
    <w:unhideWhenUsed/>
    <w:rsid w:val="00BB06A0"/>
    <w:rPr>
      <w:sz w:val="20"/>
      <w:szCs w:val="20"/>
    </w:rPr>
  </w:style>
  <w:style w:type="character" w:customStyle="1" w:styleId="CommentTextChar">
    <w:name w:val="Comment Text Char"/>
    <w:basedOn w:val="DefaultParagraphFont"/>
    <w:link w:val="CommentText"/>
    <w:uiPriority w:val="99"/>
    <w:rsid w:val="00BB06A0"/>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BB06A0"/>
    <w:rPr>
      <w:b/>
      <w:bCs/>
    </w:rPr>
  </w:style>
  <w:style w:type="character" w:customStyle="1" w:styleId="CommentSubjectChar">
    <w:name w:val="Comment Subject Char"/>
    <w:basedOn w:val="CommentTextChar"/>
    <w:link w:val="CommentSubject"/>
    <w:uiPriority w:val="99"/>
    <w:semiHidden/>
    <w:rsid w:val="00BB06A0"/>
    <w:rPr>
      <w:rFonts w:ascii="Times New Roman" w:eastAsia="Times New Roman" w:hAnsi="Times New Roman"/>
      <w:b/>
      <w:bCs/>
    </w:rPr>
  </w:style>
  <w:style w:type="paragraph" w:styleId="BalloonText">
    <w:name w:val="Balloon Text"/>
    <w:basedOn w:val="Normal"/>
    <w:link w:val="BalloonTextChar"/>
    <w:uiPriority w:val="99"/>
    <w:semiHidden/>
    <w:unhideWhenUsed/>
    <w:rsid w:val="00BB06A0"/>
    <w:rPr>
      <w:rFonts w:ascii="Tahoma" w:hAnsi="Tahoma" w:cs="Tahoma"/>
      <w:sz w:val="16"/>
      <w:szCs w:val="16"/>
    </w:rPr>
  </w:style>
  <w:style w:type="character" w:customStyle="1" w:styleId="BalloonTextChar">
    <w:name w:val="Balloon Text Char"/>
    <w:basedOn w:val="DefaultParagraphFont"/>
    <w:link w:val="BalloonText"/>
    <w:uiPriority w:val="99"/>
    <w:semiHidden/>
    <w:rsid w:val="00BB06A0"/>
    <w:rPr>
      <w:rFonts w:ascii="Tahoma" w:eastAsia="Times New Roman" w:hAnsi="Tahoma" w:cs="Tahoma"/>
      <w:sz w:val="16"/>
      <w:szCs w:val="16"/>
    </w:rPr>
  </w:style>
  <w:style w:type="paragraph" w:styleId="ListParagraph">
    <w:name w:val="List Paragraph"/>
    <w:aliases w:val="MCHIP_list paragraph,List Paragraph1,Recommendation,Table bullet,Colorful List Accent 1,List Paragraph (numbered (a)),Bullets,Parrafo de lista numeros romanos,Akapit z listą BS,Bullet1,Citation List,Ha,List_Paragraph,Liste 1"/>
    <w:basedOn w:val="Normal"/>
    <w:link w:val="ListParagraphChar"/>
    <w:uiPriority w:val="34"/>
    <w:qFormat/>
    <w:rsid w:val="00F331EC"/>
    <w:pPr>
      <w:ind w:left="720"/>
      <w:contextualSpacing/>
    </w:pPr>
  </w:style>
  <w:style w:type="paragraph" w:styleId="Header">
    <w:name w:val="header"/>
    <w:basedOn w:val="Normal"/>
    <w:link w:val="HeaderChar"/>
    <w:uiPriority w:val="99"/>
    <w:unhideWhenUsed/>
    <w:rsid w:val="00F331EC"/>
    <w:pPr>
      <w:tabs>
        <w:tab w:val="center" w:pos="4680"/>
        <w:tab w:val="right" w:pos="9360"/>
      </w:tabs>
    </w:pPr>
  </w:style>
  <w:style w:type="character" w:customStyle="1" w:styleId="HeaderChar">
    <w:name w:val="Header Char"/>
    <w:basedOn w:val="DefaultParagraphFont"/>
    <w:link w:val="Header"/>
    <w:uiPriority w:val="99"/>
    <w:rsid w:val="00F331EC"/>
    <w:rPr>
      <w:rFonts w:ascii="Times New Roman" w:eastAsia="Times New Roman" w:hAnsi="Times New Roman"/>
      <w:sz w:val="24"/>
      <w:szCs w:val="24"/>
    </w:rPr>
  </w:style>
  <w:style w:type="paragraph" w:styleId="Footer">
    <w:name w:val="footer"/>
    <w:basedOn w:val="Normal"/>
    <w:link w:val="FooterChar"/>
    <w:uiPriority w:val="99"/>
    <w:unhideWhenUsed/>
    <w:rsid w:val="00F331EC"/>
    <w:pPr>
      <w:tabs>
        <w:tab w:val="center" w:pos="4680"/>
        <w:tab w:val="right" w:pos="9360"/>
      </w:tabs>
    </w:pPr>
  </w:style>
  <w:style w:type="character" w:customStyle="1" w:styleId="FooterChar">
    <w:name w:val="Footer Char"/>
    <w:basedOn w:val="DefaultParagraphFont"/>
    <w:link w:val="Footer"/>
    <w:uiPriority w:val="99"/>
    <w:rsid w:val="00F331EC"/>
    <w:rPr>
      <w:rFonts w:ascii="Times New Roman" w:eastAsia="Times New Roman" w:hAnsi="Times New Roman"/>
      <w:sz w:val="24"/>
      <w:szCs w:val="24"/>
    </w:rPr>
  </w:style>
  <w:style w:type="character" w:customStyle="1" w:styleId="ListParagraphChar">
    <w:name w:val="List Paragraph Char"/>
    <w:aliases w:val="MCHIP_list paragraph Char,List Paragraph1 Char,Recommendation Char,Table bullet Char,Colorful List Accent 1 Char,List Paragraph (numbered (a)) Char,Bullets Char,Parrafo de lista numeros romanos Char,Akapit z listą BS Char,Ha Char"/>
    <w:basedOn w:val="DefaultParagraphFont"/>
    <w:link w:val="ListParagraph"/>
    <w:uiPriority w:val="34"/>
    <w:qFormat/>
    <w:rsid w:val="00C878A0"/>
    <w:rPr>
      <w:rFonts w:ascii="Times New Roman" w:eastAsia="Times New Roman" w:hAnsi="Times New Roman"/>
      <w:sz w:val="24"/>
      <w:szCs w:val="24"/>
    </w:rPr>
  </w:style>
  <w:style w:type="paragraph" w:styleId="NoSpacing">
    <w:name w:val="No Spacing"/>
    <w:uiPriority w:val="1"/>
    <w:qFormat/>
    <w:rsid w:val="00C878A0"/>
    <w:rPr>
      <w:rFonts w:asciiTheme="minorHAnsi" w:eastAsiaTheme="minorHAnsi" w:hAnsiTheme="minorHAnsi" w:cstheme="minorBidi"/>
      <w:sz w:val="22"/>
      <w:szCs w:val="22"/>
    </w:rPr>
  </w:style>
  <w:style w:type="paragraph" w:customStyle="1" w:styleId="ShareefsBulletslevel1">
    <w:name w:val="Shareef's Bullets level 1"/>
    <w:basedOn w:val="ListParagraph"/>
    <w:link w:val="ShareefsBulletslevel1Char"/>
    <w:qFormat/>
    <w:rsid w:val="005703CC"/>
    <w:pPr>
      <w:numPr>
        <w:numId w:val="2"/>
      </w:numPr>
      <w:autoSpaceDE w:val="0"/>
      <w:autoSpaceDN w:val="0"/>
      <w:adjustRightInd w:val="0"/>
      <w:spacing w:before="240" w:after="120"/>
      <w:contextualSpacing w:val="0"/>
      <w:jc w:val="both"/>
    </w:pPr>
    <w:rPr>
      <w:rFonts w:ascii="Calibri" w:eastAsia="Calibri" w:hAnsi="Calibri" w:cs="Calibri"/>
      <w:color w:val="000000"/>
      <w:sz w:val="22"/>
      <w:szCs w:val="22"/>
    </w:rPr>
  </w:style>
  <w:style w:type="paragraph" w:customStyle="1" w:styleId="Shareefsnumberslevel1">
    <w:name w:val="Shareef's numbers level 1"/>
    <w:basedOn w:val="ListParagraph"/>
    <w:link w:val="Shareefsnumberslevel1Char"/>
    <w:qFormat/>
    <w:rsid w:val="005703CC"/>
    <w:pPr>
      <w:numPr>
        <w:numId w:val="3"/>
      </w:numPr>
      <w:autoSpaceDE w:val="0"/>
      <w:autoSpaceDN w:val="0"/>
      <w:adjustRightInd w:val="0"/>
      <w:spacing w:before="240" w:after="120"/>
      <w:contextualSpacing w:val="0"/>
    </w:pPr>
    <w:rPr>
      <w:rFonts w:ascii="Calibri" w:eastAsia="Calibri" w:hAnsi="Calibri" w:cs="Calibri"/>
      <w:color w:val="000000"/>
      <w:sz w:val="22"/>
      <w:szCs w:val="22"/>
    </w:rPr>
  </w:style>
  <w:style w:type="character" w:customStyle="1" w:styleId="ShareefsBulletslevel1Char">
    <w:name w:val="Shareef's Bullets level 1 Char"/>
    <w:basedOn w:val="ListParagraphChar"/>
    <w:link w:val="ShareefsBulletslevel1"/>
    <w:rsid w:val="005703CC"/>
    <w:rPr>
      <w:rFonts w:ascii="Times New Roman" w:eastAsia="Times New Roman" w:hAnsi="Times New Roman" w:cs="Calibri"/>
      <w:color w:val="000000"/>
      <w:sz w:val="22"/>
      <w:szCs w:val="22"/>
    </w:rPr>
  </w:style>
  <w:style w:type="character" w:customStyle="1" w:styleId="Shareefsnumberslevel1Char">
    <w:name w:val="Shareef's numbers level 1 Char"/>
    <w:basedOn w:val="ListParagraphChar"/>
    <w:link w:val="Shareefsnumberslevel1"/>
    <w:rsid w:val="005703CC"/>
    <w:rPr>
      <w:rFonts w:ascii="Times New Roman" w:eastAsia="Times New Roman" w:hAnsi="Times New Roman" w:cs="Calibri"/>
      <w:color w:val="000000"/>
      <w:sz w:val="22"/>
      <w:szCs w:val="22"/>
    </w:rPr>
  </w:style>
  <w:style w:type="paragraph" w:customStyle="1" w:styleId="Shareefsparagraphs">
    <w:name w:val="Shareef's paragraphs"/>
    <w:basedOn w:val="Normal"/>
    <w:link w:val="ShareefsparagraphsChar"/>
    <w:qFormat/>
    <w:rsid w:val="005703CC"/>
    <w:pPr>
      <w:autoSpaceDE w:val="0"/>
      <w:autoSpaceDN w:val="0"/>
      <w:adjustRightInd w:val="0"/>
      <w:spacing w:before="240" w:after="240"/>
    </w:pPr>
    <w:rPr>
      <w:rFonts w:ascii="Calibri" w:eastAsia="Calibri" w:hAnsi="Calibri" w:cs="Calibri"/>
      <w:color w:val="000000"/>
      <w:sz w:val="22"/>
      <w:szCs w:val="22"/>
    </w:rPr>
  </w:style>
  <w:style w:type="character" w:customStyle="1" w:styleId="ShareefsparagraphsChar">
    <w:name w:val="Shareef's paragraphs Char"/>
    <w:basedOn w:val="DefaultParagraphFont"/>
    <w:link w:val="Shareefsparagraphs"/>
    <w:rsid w:val="005703CC"/>
    <w:rPr>
      <w:rFonts w:cs="Calibri"/>
      <w:color w:val="000000"/>
      <w:sz w:val="22"/>
      <w:szCs w:val="22"/>
    </w:rPr>
  </w:style>
  <w:style w:type="table" w:styleId="TableGrid">
    <w:name w:val="Table Grid"/>
    <w:basedOn w:val="TableNormal"/>
    <w:uiPriority w:val="39"/>
    <w:rsid w:val="007132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uiPriority w:val="61"/>
    <w:rsid w:val="00F35B4F"/>
    <w:rPr>
      <w:rFonts w:asciiTheme="minorHAnsi" w:eastAsiaTheme="minorHAnsi" w:hAnsiTheme="minorHAnsi" w:cstheme="minorBidi"/>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hareefsHeading1">
    <w:name w:val="Shareef's Heading 1"/>
    <w:basedOn w:val="Heading1"/>
    <w:link w:val="ShareefsHeading1Char"/>
    <w:qFormat/>
    <w:rsid w:val="000D108C"/>
    <w:pPr>
      <w:keepLines w:val="0"/>
      <w:autoSpaceDE w:val="0"/>
      <w:autoSpaceDN w:val="0"/>
      <w:adjustRightInd w:val="0"/>
      <w:spacing w:before="360" w:after="240"/>
    </w:pPr>
    <w:rPr>
      <w:rFonts w:asciiTheme="minorHAnsi" w:eastAsia="Calibri" w:hAnsiTheme="minorHAnsi"/>
      <w:color w:val="000000"/>
    </w:rPr>
  </w:style>
  <w:style w:type="character" w:customStyle="1" w:styleId="ShareefsHeading1Char">
    <w:name w:val="Shareef's Heading 1 Char"/>
    <w:basedOn w:val="Heading1Char"/>
    <w:link w:val="ShareefsHeading1"/>
    <w:rsid w:val="000D108C"/>
    <w:rPr>
      <w:rFonts w:asciiTheme="minorHAnsi" w:eastAsiaTheme="majorEastAsia" w:hAnsiTheme="minorHAnsi" w:cstheme="majorBidi"/>
      <w:b/>
      <w:bCs/>
      <w:color w:val="000000"/>
      <w:sz w:val="28"/>
      <w:szCs w:val="28"/>
    </w:rPr>
  </w:style>
  <w:style w:type="character" w:customStyle="1" w:styleId="Heading1Char">
    <w:name w:val="Heading 1 Char"/>
    <w:basedOn w:val="DefaultParagraphFont"/>
    <w:link w:val="Heading1"/>
    <w:uiPriority w:val="9"/>
    <w:rsid w:val="000D108C"/>
    <w:rPr>
      <w:rFonts w:asciiTheme="majorHAnsi" w:eastAsiaTheme="majorEastAsia" w:hAnsiTheme="majorHAnsi" w:cstheme="majorBidi"/>
      <w:b/>
      <w:bCs/>
      <w:color w:val="365F91" w:themeColor="accent1" w:themeShade="BF"/>
      <w:sz w:val="28"/>
      <w:szCs w:val="28"/>
    </w:rPr>
  </w:style>
  <w:style w:type="paragraph" w:styleId="Revision">
    <w:name w:val="Revision"/>
    <w:hidden/>
    <w:uiPriority w:val="99"/>
    <w:semiHidden/>
    <w:rsid w:val="009932BE"/>
    <w:rPr>
      <w:rFonts w:ascii="Times New Roman" w:eastAsia="Times New Roman" w:hAnsi="Times New Roman"/>
      <w:sz w:val="24"/>
      <w:szCs w:val="24"/>
    </w:rPr>
  </w:style>
  <w:style w:type="paragraph" w:customStyle="1" w:styleId="NoSpacing1">
    <w:name w:val="No Spacing1"/>
    <w:uiPriority w:val="1"/>
    <w:qFormat/>
    <w:rsid w:val="008668DA"/>
    <w:rPr>
      <w:rFonts w:cs="Times New Roman"/>
      <w:sz w:val="22"/>
      <w:szCs w:val="22"/>
    </w:rPr>
  </w:style>
  <w:style w:type="paragraph" w:customStyle="1" w:styleId="Default">
    <w:name w:val="Default"/>
    <w:rsid w:val="008668DA"/>
    <w:pPr>
      <w:autoSpaceDE w:val="0"/>
      <w:autoSpaceDN w:val="0"/>
      <w:adjustRightInd w:val="0"/>
    </w:pPr>
    <w:rPr>
      <w:rFonts w:ascii="Arial" w:hAnsi="Arial"/>
      <w:color w:val="000000"/>
      <w:sz w:val="24"/>
      <w:szCs w:val="24"/>
    </w:rPr>
  </w:style>
  <w:style w:type="paragraph" w:styleId="BodyText">
    <w:name w:val="Body Text"/>
    <w:basedOn w:val="Normal"/>
    <w:link w:val="BodyTextChar"/>
    <w:rsid w:val="00CC6444"/>
    <w:pPr>
      <w:jc w:val="both"/>
    </w:pPr>
    <w:rPr>
      <w:rFonts w:cs="Times New Roman"/>
      <w:color w:val="000000"/>
      <w:szCs w:val="20"/>
    </w:rPr>
  </w:style>
  <w:style w:type="character" w:customStyle="1" w:styleId="BodyTextChar">
    <w:name w:val="Body Text Char"/>
    <w:basedOn w:val="DefaultParagraphFont"/>
    <w:link w:val="BodyText"/>
    <w:rsid w:val="00CC6444"/>
    <w:rPr>
      <w:rFonts w:ascii="Times New Roman" w:eastAsia="Times New Roman" w:hAnsi="Times New Roman" w:cs="Times New Roman"/>
      <w:color w:val="000000"/>
      <w:sz w:val="24"/>
    </w:rPr>
  </w:style>
  <w:style w:type="paragraph" w:customStyle="1" w:styleId="Kama1">
    <w:name w:val="Kama 1"/>
    <w:basedOn w:val="Normal"/>
    <w:autoRedefine/>
    <w:rsid w:val="00B57C10"/>
    <w:pPr>
      <w:keepNext/>
      <w:numPr>
        <w:ilvl w:val="1"/>
        <w:numId w:val="5"/>
      </w:numPr>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spacing w:before="120" w:after="120"/>
      <w:jc w:val="both"/>
    </w:pPr>
    <w:rPr>
      <w:rFonts w:cs="Times New Roman"/>
      <w:b/>
      <w:snapToGrid w:val="0"/>
      <w:sz w:val="22"/>
      <w:szCs w:val="22"/>
    </w:rPr>
  </w:style>
  <w:style w:type="paragraph" w:customStyle="1" w:styleId="Kama0">
    <w:name w:val="Kama 0"/>
    <w:basedOn w:val="Normal"/>
    <w:rsid w:val="00B57C10"/>
    <w:pPr>
      <w:keepNext/>
      <w:numPr>
        <w:numId w:val="5"/>
      </w:numPr>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spacing w:before="360" w:after="120"/>
      <w:jc w:val="both"/>
    </w:pPr>
    <w:rPr>
      <w:rFonts w:cs="Times New Roman"/>
      <w:b/>
      <w:snapToGrid w:val="0"/>
      <w:sz w:val="22"/>
      <w:szCs w:val="22"/>
    </w:rPr>
  </w:style>
  <w:style w:type="paragraph" w:customStyle="1" w:styleId="explanatorynotes">
    <w:name w:val="explanatory_notes"/>
    <w:basedOn w:val="Normal"/>
    <w:rsid w:val="00B57C10"/>
    <w:pPr>
      <w:tabs>
        <w:tab w:val="left" w:pos="720"/>
      </w:tabs>
      <w:suppressAutoHyphens/>
      <w:spacing w:after="240" w:line="360" w:lineRule="exact"/>
      <w:jc w:val="both"/>
    </w:pPr>
    <w:rPr>
      <w:rFonts w:ascii="Arial" w:hAnsi="Arial" w:cs="Times New Roman"/>
      <w:szCs w:val="20"/>
    </w:rPr>
  </w:style>
  <w:style w:type="paragraph" w:customStyle="1" w:styleId="ptoc5">
    <w:name w:val="ptoc5"/>
    <w:basedOn w:val="Normal"/>
    <w:rsid w:val="00113FB1"/>
    <w:pPr>
      <w:spacing w:line="288" w:lineRule="auto"/>
      <w:ind w:left="1200" w:hanging="240"/>
    </w:pPr>
    <w:rPr>
      <w:rFonts w:ascii="Arial" w:hAnsi="Arial"/>
      <w:b/>
      <w:bCs/>
      <w:color w:val="000000"/>
      <w:sz w:val="20"/>
      <w:szCs w:val="20"/>
    </w:rPr>
  </w:style>
  <w:style w:type="paragraph" w:customStyle="1" w:styleId="Style1">
    <w:name w:val="Style 1"/>
    <w:uiPriority w:val="99"/>
    <w:rsid w:val="00113FB1"/>
    <w:pPr>
      <w:widowControl w:val="0"/>
      <w:autoSpaceDE w:val="0"/>
      <w:autoSpaceDN w:val="0"/>
      <w:ind w:left="324"/>
    </w:pPr>
    <w:rPr>
      <w:rFonts w:ascii="Courier New" w:eastAsiaTheme="minorEastAsia" w:hAnsi="Courier New" w:cs="Courier New"/>
    </w:rPr>
  </w:style>
  <w:style w:type="paragraph" w:customStyle="1" w:styleId="Style2">
    <w:name w:val="Style 2"/>
    <w:uiPriority w:val="99"/>
    <w:rsid w:val="00113FB1"/>
    <w:pPr>
      <w:widowControl w:val="0"/>
      <w:autoSpaceDE w:val="0"/>
      <w:autoSpaceDN w:val="0"/>
      <w:adjustRightInd w:val="0"/>
    </w:pPr>
    <w:rPr>
      <w:rFonts w:ascii="Times New Roman" w:eastAsiaTheme="minorEastAsia" w:hAnsi="Times New Roman" w:cs="Times New Roman"/>
    </w:rPr>
  </w:style>
  <w:style w:type="character" w:customStyle="1" w:styleId="CharacterStyle1">
    <w:name w:val="Character Style 1"/>
    <w:uiPriority w:val="99"/>
    <w:rsid w:val="00113FB1"/>
    <w:rPr>
      <w:rFonts w:ascii="Courier New" w:hAnsi="Courier New" w:cs="Courier New"/>
      <w:sz w:val="20"/>
      <w:szCs w:val="20"/>
    </w:rPr>
  </w:style>
  <w:style w:type="paragraph" w:customStyle="1" w:styleId="Style3">
    <w:name w:val="Style 3"/>
    <w:uiPriority w:val="99"/>
    <w:rsid w:val="00113FB1"/>
    <w:pPr>
      <w:widowControl w:val="0"/>
      <w:autoSpaceDE w:val="0"/>
      <w:autoSpaceDN w:val="0"/>
      <w:adjustRightInd w:val="0"/>
    </w:pPr>
    <w:rPr>
      <w:rFonts w:ascii="Times New Roman" w:eastAsiaTheme="minorEastAsia" w:hAnsi="Times New Roman" w:cs="Times New Roman"/>
    </w:rPr>
  </w:style>
  <w:style w:type="character" w:customStyle="1" w:styleId="Heading4Char">
    <w:name w:val="Heading 4 Char"/>
    <w:basedOn w:val="DefaultParagraphFont"/>
    <w:link w:val="Heading4"/>
    <w:uiPriority w:val="9"/>
    <w:rsid w:val="00DE7FD3"/>
    <w:rPr>
      <w:rFonts w:asciiTheme="majorHAnsi" w:eastAsiaTheme="majorEastAsia" w:hAnsiTheme="majorHAnsi" w:cstheme="majorBidi"/>
      <w:i/>
      <w:iCs/>
      <w:color w:val="365F91" w:themeColor="accent1" w:themeShade="BF"/>
      <w:sz w:val="22"/>
      <w:szCs w:val="22"/>
    </w:rPr>
  </w:style>
  <w:style w:type="character" w:customStyle="1" w:styleId="ph">
    <w:name w:val="ph"/>
    <w:basedOn w:val="DefaultParagraphFont"/>
    <w:rsid w:val="00DE7FD3"/>
  </w:style>
  <w:style w:type="paragraph" w:customStyle="1" w:styleId="p">
    <w:name w:val="p"/>
    <w:basedOn w:val="Normal"/>
    <w:rsid w:val="00DE7FD3"/>
    <w:pPr>
      <w:spacing w:before="100" w:beforeAutospacing="1" w:after="100" w:afterAutospacing="1"/>
    </w:pPr>
    <w:rPr>
      <w:rFonts w:cs="Times New Roman"/>
    </w:rPr>
  </w:style>
  <w:style w:type="character" w:styleId="Emphasis">
    <w:name w:val="Emphasis"/>
    <w:basedOn w:val="DefaultParagraphFont"/>
    <w:uiPriority w:val="20"/>
    <w:qFormat/>
    <w:rsid w:val="00DE7FD3"/>
    <w:rPr>
      <w:i/>
      <w:iCs/>
    </w:rPr>
  </w:style>
  <w:style w:type="paragraph" w:customStyle="1" w:styleId="runin">
    <w:name w:val="runin"/>
    <w:basedOn w:val="Normal"/>
    <w:rsid w:val="00DE7FD3"/>
    <w:pPr>
      <w:spacing w:before="100" w:beforeAutospacing="1" w:after="100" w:afterAutospacing="1"/>
    </w:pPr>
    <w:rPr>
      <w:rFonts w:cs="Times New Roman"/>
    </w:rPr>
  </w:style>
  <w:style w:type="paragraph" w:styleId="NormalWeb">
    <w:name w:val="Normal (Web)"/>
    <w:basedOn w:val="Normal"/>
    <w:uiPriority w:val="99"/>
    <w:unhideWhenUsed/>
    <w:rsid w:val="00A02951"/>
    <w:pPr>
      <w:spacing w:before="100" w:beforeAutospacing="1" w:after="100" w:afterAutospacing="1"/>
    </w:pPr>
    <w:rPr>
      <w:rFonts w:cs="Times New Roman"/>
    </w:rPr>
  </w:style>
  <w:style w:type="character" w:customStyle="1" w:styleId="Heading2Char">
    <w:name w:val="Heading 2 Char"/>
    <w:basedOn w:val="DefaultParagraphFont"/>
    <w:link w:val="Heading2"/>
    <w:uiPriority w:val="9"/>
    <w:rsid w:val="001D074A"/>
    <w:rPr>
      <w:rFonts w:asciiTheme="majorHAnsi" w:eastAsiaTheme="majorEastAsia" w:hAnsiTheme="majorHAnsi" w:cstheme="majorBidi"/>
      <w:color w:val="365F91" w:themeColor="accent1" w:themeShade="BF"/>
      <w:sz w:val="26"/>
      <w:szCs w:val="26"/>
    </w:rPr>
  </w:style>
  <w:style w:type="paragraph" w:styleId="TOCHeading">
    <w:name w:val="TOC Heading"/>
    <w:basedOn w:val="Heading1"/>
    <w:next w:val="Normal"/>
    <w:uiPriority w:val="39"/>
    <w:unhideWhenUsed/>
    <w:qFormat/>
    <w:rsid w:val="001D074A"/>
    <w:pPr>
      <w:keepNext w:val="0"/>
      <w:keepLines w:val="0"/>
      <w:spacing w:before="0" w:after="160" w:line="259" w:lineRule="auto"/>
      <w:outlineLvl w:val="9"/>
    </w:pPr>
    <w:rPr>
      <w:rFonts w:asciiTheme="minorHAnsi" w:eastAsiaTheme="minorHAnsi" w:hAnsiTheme="minorHAnsi" w:cstheme="minorBidi"/>
      <w:b w:val="0"/>
      <w:bCs w:val="0"/>
      <w:color w:val="auto"/>
      <w:sz w:val="22"/>
      <w:szCs w:val="22"/>
    </w:rPr>
  </w:style>
  <w:style w:type="paragraph" w:styleId="TOC2">
    <w:name w:val="toc 2"/>
    <w:basedOn w:val="Normal"/>
    <w:next w:val="Normal"/>
    <w:autoRedefine/>
    <w:uiPriority w:val="39"/>
    <w:unhideWhenUsed/>
    <w:rsid w:val="001D074A"/>
    <w:pPr>
      <w:spacing w:after="100" w:line="259" w:lineRule="auto"/>
      <w:ind w:left="220"/>
    </w:pPr>
    <w:rPr>
      <w:rFonts w:asciiTheme="minorHAnsi" w:eastAsiaTheme="minorEastAsia" w:hAnsiTheme="minorHAnsi" w:cs="Times New Roman"/>
      <w:sz w:val="22"/>
      <w:szCs w:val="22"/>
    </w:rPr>
  </w:style>
  <w:style w:type="paragraph" w:styleId="TOC1">
    <w:name w:val="toc 1"/>
    <w:basedOn w:val="Normal"/>
    <w:next w:val="Normal"/>
    <w:autoRedefine/>
    <w:uiPriority w:val="39"/>
    <w:unhideWhenUsed/>
    <w:rsid w:val="001D074A"/>
    <w:pPr>
      <w:tabs>
        <w:tab w:val="left" w:pos="440"/>
        <w:tab w:val="right" w:leader="dot" w:pos="9350"/>
      </w:tabs>
      <w:spacing w:line="259" w:lineRule="auto"/>
    </w:pPr>
    <w:rPr>
      <w:rFonts w:asciiTheme="minorHAnsi" w:eastAsiaTheme="minorEastAsia" w:hAnsiTheme="minorHAnsi" w:cs="Times New Roman"/>
      <w:sz w:val="22"/>
      <w:szCs w:val="22"/>
    </w:rPr>
  </w:style>
  <w:style w:type="paragraph" w:styleId="TOC3">
    <w:name w:val="toc 3"/>
    <w:basedOn w:val="Normal"/>
    <w:next w:val="Normal"/>
    <w:autoRedefine/>
    <w:uiPriority w:val="39"/>
    <w:unhideWhenUsed/>
    <w:rsid w:val="001D074A"/>
    <w:pPr>
      <w:spacing w:after="100" w:line="259" w:lineRule="auto"/>
      <w:ind w:left="440"/>
    </w:pPr>
    <w:rPr>
      <w:rFonts w:asciiTheme="minorHAnsi" w:eastAsiaTheme="minorEastAsia" w:hAnsiTheme="minorHAnsi" w:cs="Times New Roman"/>
      <w:sz w:val="22"/>
      <w:szCs w:val="22"/>
    </w:rPr>
  </w:style>
  <w:style w:type="character" w:styleId="Strong">
    <w:name w:val="Strong"/>
    <w:basedOn w:val="DefaultParagraphFont"/>
    <w:uiPriority w:val="22"/>
    <w:qFormat/>
    <w:rsid w:val="001D074A"/>
    <w:rPr>
      <w:b/>
      <w:bCs/>
    </w:rPr>
  </w:style>
  <w:style w:type="character" w:styleId="UnresolvedMention">
    <w:name w:val="Unresolved Mention"/>
    <w:basedOn w:val="DefaultParagraphFont"/>
    <w:uiPriority w:val="99"/>
    <w:semiHidden/>
    <w:unhideWhenUsed/>
    <w:rsid w:val="004876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30484">
      <w:bodyDiv w:val="1"/>
      <w:marLeft w:val="0"/>
      <w:marRight w:val="0"/>
      <w:marTop w:val="0"/>
      <w:marBottom w:val="0"/>
      <w:divBdr>
        <w:top w:val="none" w:sz="0" w:space="0" w:color="auto"/>
        <w:left w:val="none" w:sz="0" w:space="0" w:color="auto"/>
        <w:bottom w:val="none" w:sz="0" w:space="0" w:color="auto"/>
        <w:right w:val="none" w:sz="0" w:space="0" w:color="auto"/>
      </w:divBdr>
    </w:div>
    <w:div w:id="134564280">
      <w:bodyDiv w:val="1"/>
      <w:marLeft w:val="0"/>
      <w:marRight w:val="0"/>
      <w:marTop w:val="0"/>
      <w:marBottom w:val="0"/>
      <w:divBdr>
        <w:top w:val="none" w:sz="0" w:space="0" w:color="auto"/>
        <w:left w:val="none" w:sz="0" w:space="0" w:color="auto"/>
        <w:bottom w:val="none" w:sz="0" w:space="0" w:color="auto"/>
        <w:right w:val="none" w:sz="0" w:space="0" w:color="auto"/>
      </w:divBdr>
    </w:div>
    <w:div w:id="161627661">
      <w:bodyDiv w:val="1"/>
      <w:marLeft w:val="0"/>
      <w:marRight w:val="0"/>
      <w:marTop w:val="0"/>
      <w:marBottom w:val="0"/>
      <w:divBdr>
        <w:top w:val="none" w:sz="0" w:space="0" w:color="auto"/>
        <w:left w:val="none" w:sz="0" w:space="0" w:color="auto"/>
        <w:bottom w:val="none" w:sz="0" w:space="0" w:color="auto"/>
        <w:right w:val="none" w:sz="0" w:space="0" w:color="auto"/>
      </w:divBdr>
    </w:div>
    <w:div w:id="162744430">
      <w:bodyDiv w:val="1"/>
      <w:marLeft w:val="0"/>
      <w:marRight w:val="0"/>
      <w:marTop w:val="0"/>
      <w:marBottom w:val="0"/>
      <w:divBdr>
        <w:top w:val="none" w:sz="0" w:space="0" w:color="auto"/>
        <w:left w:val="none" w:sz="0" w:space="0" w:color="auto"/>
        <w:bottom w:val="none" w:sz="0" w:space="0" w:color="auto"/>
        <w:right w:val="none" w:sz="0" w:space="0" w:color="auto"/>
      </w:divBdr>
    </w:div>
    <w:div w:id="201017903">
      <w:bodyDiv w:val="1"/>
      <w:marLeft w:val="0"/>
      <w:marRight w:val="0"/>
      <w:marTop w:val="0"/>
      <w:marBottom w:val="0"/>
      <w:divBdr>
        <w:top w:val="none" w:sz="0" w:space="0" w:color="auto"/>
        <w:left w:val="none" w:sz="0" w:space="0" w:color="auto"/>
        <w:bottom w:val="none" w:sz="0" w:space="0" w:color="auto"/>
        <w:right w:val="none" w:sz="0" w:space="0" w:color="auto"/>
      </w:divBdr>
    </w:div>
    <w:div w:id="202912567">
      <w:bodyDiv w:val="1"/>
      <w:marLeft w:val="0"/>
      <w:marRight w:val="0"/>
      <w:marTop w:val="0"/>
      <w:marBottom w:val="0"/>
      <w:divBdr>
        <w:top w:val="none" w:sz="0" w:space="0" w:color="auto"/>
        <w:left w:val="none" w:sz="0" w:space="0" w:color="auto"/>
        <w:bottom w:val="none" w:sz="0" w:space="0" w:color="auto"/>
        <w:right w:val="none" w:sz="0" w:space="0" w:color="auto"/>
      </w:divBdr>
    </w:div>
    <w:div w:id="207761144">
      <w:bodyDiv w:val="1"/>
      <w:marLeft w:val="0"/>
      <w:marRight w:val="0"/>
      <w:marTop w:val="0"/>
      <w:marBottom w:val="0"/>
      <w:divBdr>
        <w:top w:val="none" w:sz="0" w:space="0" w:color="auto"/>
        <w:left w:val="none" w:sz="0" w:space="0" w:color="auto"/>
        <w:bottom w:val="none" w:sz="0" w:space="0" w:color="auto"/>
        <w:right w:val="none" w:sz="0" w:space="0" w:color="auto"/>
      </w:divBdr>
    </w:div>
    <w:div w:id="316350432">
      <w:bodyDiv w:val="1"/>
      <w:marLeft w:val="0"/>
      <w:marRight w:val="0"/>
      <w:marTop w:val="0"/>
      <w:marBottom w:val="0"/>
      <w:divBdr>
        <w:top w:val="none" w:sz="0" w:space="0" w:color="auto"/>
        <w:left w:val="none" w:sz="0" w:space="0" w:color="auto"/>
        <w:bottom w:val="none" w:sz="0" w:space="0" w:color="auto"/>
        <w:right w:val="none" w:sz="0" w:space="0" w:color="auto"/>
      </w:divBdr>
    </w:div>
    <w:div w:id="330178624">
      <w:bodyDiv w:val="1"/>
      <w:marLeft w:val="0"/>
      <w:marRight w:val="0"/>
      <w:marTop w:val="0"/>
      <w:marBottom w:val="0"/>
      <w:divBdr>
        <w:top w:val="none" w:sz="0" w:space="0" w:color="auto"/>
        <w:left w:val="none" w:sz="0" w:space="0" w:color="auto"/>
        <w:bottom w:val="none" w:sz="0" w:space="0" w:color="auto"/>
        <w:right w:val="none" w:sz="0" w:space="0" w:color="auto"/>
      </w:divBdr>
    </w:div>
    <w:div w:id="382562049">
      <w:bodyDiv w:val="1"/>
      <w:marLeft w:val="0"/>
      <w:marRight w:val="0"/>
      <w:marTop w:val="0"/>
      <w:marBottom w:val="0"/>
      <w:divBdr>
        <w:top w:val="none" w:sz="0" w:space="0" w:color="auto"/>
        <w:left w:val="none" w:sz="0" w:space="0" w:color="auto"/>
        <w:bottom w:val="none" w:sz="0" w:space="0" w:color="auto"/>
        <w:right w:val="none" w:sz="0" w:space="0" w:color="auto"/>
      </w:divBdr>
    </w:div>
    <w:div w:id="390232794">
      <w:bodyDiv w:val="1"/>
      <w:marLeft w:val="0"/>
      <w:marRight w:val="0"/>
      <w:marTop w:val="0"/>
      <w:marBottom w:val="0"/>
      <w:divBdr>
        <w:top w:val="none" w:sz="0" w:space="0" w:color="auto"/>
        <w:left w:val="none" w:sz="0" w:space="0" w:color="auto"/>
        <w:bottom w:val="none" w:sz="0" w:space="0" w:color="auto"/>
        <w:right w:val="none" w:sz="0" w:space="0" w:color="auto"/>
      </w:divBdr>
    </w:div>
    <w:div w:id="425612405">
      <w:bodyDiv w:val="1"/>
      <w:marLeft w:val="0"/>
      <w:marRight w:val="0"/>
      <w:marTop w:val="0"/>
      <w:marBottom w:val="0"/>
      <w:divBdr>
        <w:top w:val="none" w:sz="0" w:space="0" w:color="auto"/>
        <w:left w:val="none" w:sz="0" w:space="0" w:color="auto"/>
        <w:bottom w:val="none" w:sz="0" w:space="0" w:color="auto"/>
        <w:right w:val="none" w:sz="0" w:space="0" w:color="auto"/>
      </w:divBdr>
    </w:div>
    <w:div w:id="437415099">
      <w:bodyDiv w:val="1"/>
      <w:marLeft w:val="0"/>
      <w:marRight w:val="0"/>
      <w:marTop w:val="0"/>
      <w:marBottom w:val="0"/>
      <w:divBdr>
        <w:top w:val="none" w:sz="0" w:space="0" w:color="auto"/>
        <w:left w:val="none" w:sz="0" w:space="0" w:color="auto"/>
        <w:bottom w:val="none" w:sz="0" w:space="0" w:color="auto"/>
        <w:right w:val="none" w:sz="0" w:space="0" w:color="auto"/>
      </w:divBdr>
    </w:div>
    <w:div w:id="479856391">
      <w:bodyDiv w:val="1"/>
      <w:marLeft w:val="0"/>
      <w:marRight w:val="0"/>
      <w:marTop w:val="0"/>
      <w:marBottom w:val="0"/>
      <w:divBdr>
        <w:top w:val="none" w:sz="0" w:space="0" w:color="auto"/>
        <w:left w:val="none" w:sz="0" w:space="0" w:color="auto"/>
        <w:bottom w:val="none" w:sz="0" w:space="0" w:color="auto"/>
        <w:right w:val="none" w:sz="0" w:space="0" w:color="auto"/>
      </w:divBdr>
    </w:div>
    <w:div w:id="489642314">
      <w:bodyDiv w:val="1"/>
      <w:marLeft w:val="0"/>
      <w:marRight w:val="0"/>
      <w:marTop w:val="0"/>
      <w:marBottom w:val="0"/>
      <w:divBdr>
        <w:top w:val="none" w:sz="0" w:space="0" w:color="auto"/>
        <w:left w:val="none" w:sz="0" w:space="0" w:color="auto"/>
        <w:bottom w:val="none" w:sz="0" w:space="0" w:color="auto"/>
        <w:right w:val="none" w:sz="0" w:space="0" w:color="auto"/>
      </w:divBdr>
    </w:div>
    <w:div w:id="505167029">
      <w:bodyDiv w:val="1"/>
      <w:marLeft w:val="0"/>
      <w:marRight w:val="0"/>
      <w:marTop w:val="0"/>
      <w:marBottom w:val="0"/>
      <w:divBdr>
        <w:top w:val="none" w:sz="0" w:space="0" w:color="auto"/>
        <w:left w:val="none" w:sz="0" w:space="0" w:color="auto"/>
        <w:bottom w:val="none" w:sz="0" w:space="0" w:color="auto"/>
        <w:right w:val="none" w:sz="0" w:space="0" w:color="auto"/>
      </w:divBdr>
    </w:div>
    <w:div w:id="515651756">
      <w:bodyDiv w:val="1"/>
      <w:marLeft w:val="0"/>
      <w:marRight w:val="0"/>
      <w:marTop w:val="0"/>
      <w:marBottom w:val="0"/>
      <w:divBdr>
        <w:top w:val="none" w:sz="0" w:space="0" w:color="auto"/>
        <w:left w:val="none" w:sz="0" w:space="0" w:color="auto"/>
        <w:bottom w:val="none" w:sz="0" w:space="0" w:color="auto"/>
        <w:right w:val="none" w:sz="0" w:space="0" w:color="auto"/>
      </w:divBdr>
    </w:div>
    <w:div w:id="580141787">
      <w:bodyDiv w:val="1"/>
      <w:marLeft w:val="0"/>
      <w:marRight w:val="0"/>
      <w:marTop w:val="0"/>
      <w:marBottom w:val="0"/>
      <w:divBdr>
        <w:top w:val="none" w:sz="0" w:space="0" w:color="auto"/>
        <w:left w:val="none" w:sz="0" w:space="0" w:color="auto"/>
        <w:bottom w:val="none" w:sz="0" w:space="0" w:color="auto"/>
        <w:right w:val="none" w:sz="0" w:space="0" w:color="auto"/>
      </w:divBdr>
    </w:div>
    <w:div w:id="713502703">
      <w:bodyDiv w:val="1"/>
      <w:marLeft w:val="0"/>
      <w:marRight w:val="0"/>
      <w:marTop w:val="0"/>
      <w:marBottom w:val="0"/>
      <w:divBdr>
        <w:top w:val="none" w:sz="0" w:space="0" w:color="auto"/>
        <w:left w:val="none" w:sz="0" w:space="0" w:color="auto"/>
        <w:bottom w:val="none" w:sz="0" w:space="0" w:color="auto"/>
        <w:right w:val="none" w:sz="0" w:space="0" w:color="auto"/>
      </w:divBdr>
    </w:div>
    <w:div w:id="770122640">
      <w:bodyDiv w:val="1"/>
      <w:marLeft w:val="0"/>
      <w:marRight w:val="0"/>
      <w:marTop w:val="0"/>
      <w:marBottom w:val="0"/>
      <w:divBdr>
        <w:top w:val="none" w:sz="0" w:space="0" w:color="auto"/>
        <w:left w:val="none" w:sz="0" w:space="0" w:color="auto"/>
        <w:bottom w:val="none" w:sz="0" w:space="0" w:color="auto"/>
        <w:right w:val="none" w:sz="0" w:space="0" w:color="auto"/>
      </w:divBdr>
      <w:divsChild>
        <w:div w:id="587228352">
          <w:marLeft w:val="0"/>
          <w:marRight w:val="0"/>
          <w:marTop w:val="0"/>
          <w:marBottom w:val="0"/>
          <w:divBdr>
            <w:top w:val="none" w:sz="0" w:space="0" w:color="auto"/>
            <w:left w:val="none" w:sz="0" w:space="0" w:color="auto"/>
            <w:bottom w:val="none" w:sz="0" w:space="0" w:color="auto"/>
            <w:right w:val="none" w:sz="0" w:space="0" w:color="auto"/>
          </w:divBdr>
        </w:div>
      </w:divsChild>
    </w:div>
    <w:div w:id="792987093">
      <w:bodyDiv w:val="1"/>
      <w:marLeft w:val="0"/>
      <w:marRight w:val="0"/>
      <w:marTop w:val="0"/>
      <w:marBottom w:val="0"/>
      <w:divBdr>
        <w:top w:val="none" w:sz="0" w:space="0" w:color="auto"/>
        <w:left w:val="none" w:sz="0" w:space="0" w:color="auto"/>
        <w:bottom w:val="none" w:sz="0" w:space="0" w:color="auto"/>
        <w:right w:val="none" w:sz="0" w:space="0" w:color="auto"/>
      </w:divBdr>
    </w:div>
    <w:div w:id="887300972">
      <w:bodyDiv w:val="1"/>
      <w:marLeft w:val="0"/>
      <w:marRight w:val="0"/>
      <w:marTop w:val="0"/>
      <w:marBottom w:val="0"/>
      <w:divBdr>
        <w:top w:val="none" w:sz="0" w:space="0" w:color="auto"/>
        <w:left w:val="none" w:sz="0" w:space="0" w:color="auto"/>
        <w:bottom w:val="none" w:sz="0" w:space="0" w:color="auto"/>
        <w:right w:val="none" w:sz="0" w:space="0" w:color="auto"/>
      </w:divBdr>
    </w:div>
    <w:div w:id="890313654">
      <w:bodyDiv w:val="1"/>
      <w:marLeft w:val="0"/>
      <w:marRight w:val="0"/>
      <w:marTop w:val="0"/>
      <w:marBottom w:val="0"/>
      <w:divBdr>
        <w:top w:val="none" w:sz="0" w:space="0" w:color="auto"/>
        <w:left w:val="none" w:sz="0" w:space="0" w:color="auto"/>
        <w:bottom w:val="none" w:sz="0" w:space="0" w:color="auto"/>
        <w:right w:val="none" w:sz="0" w:space="0" w:color="auto"/>
      </w:divBdr>
    </w:div>
    <w:div w:id="1039433630">
      <w:bodyDiv w:val="1"/>
      <w:marLeft w:val="0"/>
      <w:marRight w:val="0"/>
      <w:marTop w:val="0"/>
      <w:marBottom w:val="0"/>
      <w:divBdr>
        <w:top w:val="none" w:sz="0" w:space="0" w:color="auto"/>
        <w:left w:val="none" w:sz="0" w:space="0" w:color="auto"/>
        <w:bottom w:val="none" w:sz="0" w:space="0" w:color="auto"/>
        <w:right w:val="none" w:sz="0" w:space="0" w:color="auto"/>
      </w:divBdr>
    </w:div>
    <w:div w:id="1102872554">
      <w:bodyDiv w:val="1"/>
      <w:marLeft w:val="0"/>
      <w:marRight w:val="0"/>
      <w:marTop w:val="0"/>
      <w:marBottom w:val="0"/>
      <w:divBdr>
        <w:top w:val="none" w:sz="0" w:space="0" w:color="auto"/>
        <w:left w:val="none" w:sz="0" w:space="0" w:color="auto"/>
        <w:bottom w:val="none" w:sz="0" w:space="0" w:color="auto"/>
        <w:right w:val="none" w:sz="0" w:space="0" w:color="auto"/>
      </w:divBdr>
    </w:div>
    <w:div w:id="1137263686">
      <w:bodyDiv w:val="1"/>
      <w:marLeft w:val="0"/>
      <w:marRight w:val="0"/>
      <w:marTop w:val="0"/>
      <w:marBottom w:val="0"/>
      <w:divBdr>
        <w:top w:val="none" w:sz="0" w:space="0" w:color="auto"/>
        <w:left w:val="none" w:sz="0" w:space="0" w:color="auto"/>
        <w:bottom w:val="none" w:sz="0" w:space="0" w:color="auto"/>
        <w:right w:val="none" w:sz="0" w:space="0" w:color="auto"/>
      </w:divBdr>
    </w:div>
    <w:div w:id="1181894256">
      <w:bodyDiv w:val="1"/>
      <w:marLeft w:val="0"/>
      <w:marRight w:val="0"/>
      <w:marTop w:val="0"/>
      <w:marBottom w:val="0"/>
      <w:divBdr>
        <w:top w:val="none" w:sz="0" w:space="0" w:color="auto"/>
        <w:left w:val="none" w:sz="0" w:space="0" w:color="auto"/>
        <w:bottom w:val="none" w:sz="0" w:space="0" w:color="auto"/>
        <w:right w:val="none" w:sz="0" w:space="0" w:color="auto"/>
      </w:divBdr>
    </w:div>
    <w:div w:id="1216695904">
      <w:bodyDiv w:val="1"/>
      <w:marLeft w:val="0"/>
      <w:marRight w:val="0"/>
      <w:marTop w:val="0"/>
      <w:marBottom w:val="0"/>
      <w:divBdr>
        <w:top w:val="none" w:sz="0" w:space="0" w:color="auto"/>
        <w:left w:val="none" w:sz="0" w:space="0" w:color="auto"/>
        <w:bottom w:val="none" w:sz="0" w:space="0" w:color="auto"/>
        <w:right w:val="none" w:sz="0" w:space="0" w:color="auto"/>
      </w:divBdr>
    </w:div>
    <w:div w:id="1236742589">
      <w:bodyDiv w:val="1"/>
      <w:marLeft w:val="0"/>
      <w:marRight w:val="0"/>
      <w:marTop w:val="0"/>
      <w:marBottom w:val="0"/>
      <w:divBdr>
        <w:top w:val="none" w:sz="0" w:space="0" w:color="auto"/>
        <w:left w:val="none" w:sz="0" w:space="0" w:color="auto"/>
        <w:bottom w:val="none" w:sz="0" w:space="0" w:color="auto"/>
        <w:right w:val="none" w:sz="0" w:space="0" w:color="auto"/>
      </w:divBdr>
    </w:div>
    <w:div w:id="1250383487">
      <w:bodyDiv w:val="1"/>
      <w:marLeft w:val="0"/>
      <w:marRight w:val="0"/>
      <w:marTop w:val="0"/>
      <w:marBottom w:val="0"/>
      <w:divBdr>
        <w:top w:val="none" w:sz="0" w:space="0" w:color="auto"/>
        <w:left w:val="none" w:sz="0" w:space="0" w:color="auto"/>
        <w:bottom w:val="none" w:sz="0" w:space="0" w:color="auto"/>
        <w:right w:val="none" w:sz="0" w:space="0" w:color="auto"/>
      </w:divBdr>
    </w:div>
    <w:div w:id="1297833247">
      <w:bodyDiv w:val="1"/>
      <w:marLeft w:val="0"/>
      <w:marRight w:val="0"/>
      <w:marTop w:val="0"/>
      <w:marBottom w:val="0"/>
      <w:divBdr>
        <w:top w:val="none" w:sz="0" w:space="0" w:color="auto"/>
        <w:left w:val="none" w:sz="0" w:space="0" w:color="auto"/>
        <w:bottom w:val="none" w:sz="0" w:space="0" w:color="auto"/>
        <w:right w:val="none" w:sz="0" w:space="0" w:color="auto"/>
      </w:divBdr>
    </w:div>
    <w:div w:id="1333489257">
      <w:bodyDiv w:val="1"/>
      <w:marLeft w:val="0"/>
      <w:marRight w:val="0"/>
      <w:marTop w:val="0"/>
      <w:marBottom w:val="0"/>
      <w:divBdr>
        <w:top w:val="none" w:sz="0" w:space="0" w:color="auto"/>
        <w:left w:val="none" w:sz="0" w:space="0" w:color="auto"/>
        <w:bottom w:val="none" w:sz="0" w:space="0" w:color="auto"/>
        <w:right w:val="none" w:sz="0" w:space="0" w:color="auto"/>
      </w:divBdr>
    </w:div>
    <w:div w:id="1533959874">
      <w:bodyDiv w:val="1"/>
      <w:marLeft w:val="0"/>
      <w:marRight w:val="0"/>
      <w:marTop w:val="0"/>
      <w:marBottom w:val="0"/>
      <w:divBdr>
        <w:top w:val="none" w:sz="0" w:space="0" w:color="auto"/>
        <w:left w:val="none" w:sz="0" w:space="0" w:color="auto"/>
        <w:bottom w:val="none" w:sz="0" w:space="0" w:color="auto"/>
        <w:right w:val="none" w:sz="0" w:space="0" w:color="auto"/>
      </w:divBdr>
    </w:div>
    <w:div w:id="1673290057">
      <w:bodyDiv w:val="1"/>
      <w:marLeft w:val="0"/>
      <w:marRight w:val="0"/>
      <w:marTop w:val="0"/>
      <w:marBottom w:val="0"/>
      <w:divBdr>
        <w:top w:val="none" w:sz="0" w:space="0" w:color="auto"/>
        <w:left w:val="none" w:sz="0" w:space="0" w:color="auto"/>
        <w:bottom w:val="none" w:sz="0" w:space="0" w:color="auto"/>
        <w:right w:val="none" w:sz="0" w:space="0" w:color="auto"/>
      </w:divBdr>
    </w:div>
    <w:div w:id="1684241070">
      <w:bodyDiv w:val="1"/>
      <w:marLeft w:val="0"/>
      <w:marRight w:val="0"/>
      <w:marTop w:val="0"/>
      <w:marBottom w:val="0"/>
      <w:divBdr>
        <w:top w:val="none" w:sz="0" w:space="0" w:color="auto"/>
        <w:left w:val="none" w:sz="0" w:space="0" w:color="auto"/>
        <w:bottom w:val="none" w:sz="0" w:space="0" w:color="auto"/>
        <w:right w:val="none" w:sz="0" w:space="0" w:color="auto"/>
      </w:divBdr>
    </w:div>
    <w:div w:id="1696224454">
      <w:bodyDiv w:val="1"/>
      <w:marLeft w:val="0"/>
      <w:marRight w:val="0"/>
      <w:marTop w:val="0"/>
      <w:marBottom w:val="0"/>
      <w:divBdr>
        <w:top w:val="none" w:sz="0" w:space="0" w:color="auto"/>
        <w:left w:val="none" w:sz="0" w:space="0" w:color="auto"/>
        <w:bottom w:val="none" w:sz="0" w:space="0" w:color="auto"/>
        <w:right w:val="none" w:sz="0" w:space="0" w:color="auto"/>
      </w:divBdr>
      <w:divsChild>
        <w:div w:id="1719009443">
          <w:marLeft w:val="0"/>
          <w:marRight w:val="0"/>
          <w:marTop w:val="0"/>
          <w:marBottom w:val="0"/>
          <w:divBdr>
            <w:top w:val="none" w:sz="0" w:space="0" w:color="auto"/>
            <w:left w:val="none" w:sz="0" w:space="0" w:color="auto"/>
            <w:bottom w:val="none" w:sz="0" w:space="0" w:color="auto"/>
            <w:right w:val="none" w:sz="0" w:space="0" w:color="auto"/>
          </w:divBdr>
        </w:div>
      </w:divsChild>
    </w:div>
    <w:div w:id="1795902532">
      <w:bodyDiv w:val="1"/>
      <w:marLeft w:val="0"/>
      <w:marRight w:val="0"/>
      <w:marTop w:val="0"/>
      <w:marBottom w:val="0"/>
      <w:divBdr>
        <w:top w:val="none" w:sz="0" w:space="0" w:color="auto"/>
        <w:left w:val="none" w:sz="0" w:space="0" w:color="auto"/>
        <w:bottom w:val="none" w:sz="0" w:space="0" w:color="auto"/>
        <w:right w:val="none" w:sz="0" w:space="0" w:color="auto"/>
      </w:divBdr>
    </w:div>
    <w:div w:id="1806120499">
      <w:bodyDiv w:val="1"/>
      <w:marLeft w:val="0"/>
      <w:marRight w:val="0"/>
      <w:marTop w:val="0"/>
      <w:marBottom w:val="0"/>
      <w:divBdr>
        <w:top w:val="none" w:sz="0" w:space="0" w:color="auto"/>
        <w:left w:val="none" w:sz="0" w:space="0" w:color="auto"/>
        <w:bottom w:val="none" w:sz="0" w:space="0" w:color="auto"/>
        <w:right w:val="none" w:sz="0" w:space="0" w:color="auto"/>
      </w:divBdr>
    </w:div>
    <w:div w:id="1870141860">
      <w:bodyDiv w:val="1"/>
      <w:marLeft w:val="0"/>
      <w:marRight w:val="0"/>
      <w:marTop w:val="0"/>
      <w:marBottom w:val="0"/>
      <w:divBdr>
        <w:top w:val="none" w:sz="0" w:space="0" w:color="auto"/>
        <w:left w:val="none" w:sz="0" w:space="0" w:color="auto"/>
        <w:bottom w:val="none" w:sz="0" w:space="0" w:color="auto"/>
        <w:right w:val="none" w:sz="0" w:space="0" w:color="auto"/>
      </w:divBdr>
    </w:div>
    <w:div w:id="1882860009">
      <w:bodyDiv w:val="1"/>
      <w:marLeft w:val="0"/>
      <w:marRight w:val="0"/>
      <w:marTop w:val="0"/>
      <w:marBottom w:val="0"/>
      <w:divBdr>
        <w:top w:val="none" w:sz="0" w:space="0" w:color="auto"/>
        <w:left w:val="none" w:sz="0" w:space="0" w:color="auto"/>
        <w:bottom w:val="none" w:sz="0" w:space="0" w:color="auto"/>
        <w:right w:val="none" w:sz="0" w:space="0" w:color="auto"/>
      </w:divBdr>
    </w:div>
    <w:div w:id="1889875661">
      <w:bodyDiv w:val="1"/>
      <w:marLeft w:val="0"/>
      <w:marRight w:val="0"/>
      <w:marTop w:val="0"/>
      <w:marBottom w:val="0"/>
      <w:divBdr>
        <w:top w:val="none" w:sz="0" w:space="0" w:color="auto"/>
        <w:left w:val="none" w:sz="0" w:space="0" w:color="auto"/>
        <w:bottom w:val="none" w:sz="0" w:space="0" w:color="auto"/>
        <w:right w:val="none" w:sz="0" w:space="0" w:color="auto"/>
      </w:divBdr>
    </w:div>
    <w:div w:id="1924334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 /><Relationship Id="rId13" Type="http://schemas.openxmlformats.org/officeDocument/2006/relationships/fontTable" Target="fontTable.xml" /><Relationship Id="rId3" Type="http://schemas.openxmlformats.org/officeDocument/2006/relationships/customXml" Target="../customXml/item3.xml" /><Relationship Id="rId7" Type="http://schemas.openxmlformats.org/officeDocument/2006/relationships/settings" Target="settings.xml" /><Relationship Id="rId12" Type="http://schemas.openxmlformats.org/officeDocument/2006/relationships/footer" Target="footer1.xml" /><Relationship Id="rId2" Type="http://schemas.openxmlformats.org/officeDocument/2006/relationships/customXml" Target="../customXml/item2.xml" /><Relationship Id="rId1" Type="http://schemas.openxmlformats.org/officeDocument/2006/relationships/customXml" Target="../customXml/item1.xml" /><Relationship Id="rId6" Type="http://schemas.openxmlformats.org/officeDocument/2006/relationships/styles" Target="styles.xml" /><Relationship Id="rId11" Type="http://schemas.openxmlformats.org/officeDocument/2006/relationships/header" Target="header1.xml" /><Relationship Id="rId5" Type="http://schemas.openxmlformats.org/officeDocument/2006/relationships/numbering" Target="numbering.xml" /><Relationship Id="rId10" Type="http://schemas.openxmlformats.org/officeDocument/2006/relationships/endnotes" Target="endnotes.xml" /><Relationship Id="rId4" Type="http://schemas.openxmlformats.org/officeDocument/2006/relationships/customXml" Target="../customXml/item4.xml" /><Relationship Id="rId9" Type="http://schemas.openxmlformats.org/officeDocument/2006/relationships/footnotes" Target="footnotes.xml" /><Relationship Id="rId14" Type="http://schemas.openxmlformats.org/officeDocument/2006/relationships/theme" Target="theme/theme1.xml" /></Relationships>
</file>

<file path=word/_rels/header1.xml.rels><?xml version="1.0" encoding="UTF-8" standalone="yes"?>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B09B56C9115BA4FB0A5B370F2A88537" ma:contentTypeVersion="12" ma:contentTypeDescription="Create a new document." ma:contentTypeScope="" ma:versionID="4e4475a4a8c2a2d8a3657807b0bab598">
  <xsd:schema xmlns:xsd="http://www.w3.org/2001/XMLSchema" xmlns:xs="http://www.w3.org/2001/XMLSchema" xmlns:p="http://schemas.microsoft.com/office/2006/metadata/properties" xmlns:ns2="be12eec4-712a-4367-95ae-3384bab757c3" xmlns:ns3="bd82ec62-57e0-4438-ae9b-d33f9a815ab0" targetNamespace="http://schemas.microsoft.com/office/2006/metadata/properties" ma:root="true" ma:fieldsID="7bae7eab8cf94e594a767f50b5cdd94d" ns2:_="" ns3:_="">
    <xsd:import namespace="be12eec4-712a-4367-95ae-3384bab757c3"/>
    <xsd:import namespace="bd82ec62-57e0-4438-ae9b-d33f9a815ab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12eec4-712a-4367-95ae-3384bab757c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d82ec62-57e0-4438-ae9b-d33f9a815a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90E0B0-A13B-4DFF-AA36-06675775F6AF}">
  <ds:schemaRefs>
    <ds:schemaRef ds:uri="http://schemas.microsoft.com/office/2006/metadata/properties"/>
    <ds:schemaRef ds:uri="http://www.w3.org/2000/xmlns/"/>
  </ds:schemaRefs>
</ds:datastoreItem>
</file>

<file path=customXml/itemProps2.xml><?xml version="1.0" encoding="utf-8"?>
<ds:datastoreItem xmlns:ds="http://schemas.openxmlformats.org/officeDocument/2006/customXml" ds:itemID="{61CBF853-8A5B-46A7-A88D-C55F2AA60A4F}">
  <ds:schemaRefs>
    <ds:schemaRef ds:uri="http://schemas.openxmlformats.org/officeDocument/2006/bibliography"/>
    <ds:schemaRef ds:uri="http://www.w3.org/2000/xmlns/"/>
  </ds:schemaRefs>
</ds:datastoreItem>
</file>

<file path=customXml/itemProps3.xml><?xml version="1.0" encoding="utf-8"?>
<ds:datastoreItem xmlns:ds="http://schemas.openxmlformats.org/officeDocument/2006/customXml" ds:itemID="{D1849E4D-089F-45A5-99C9-9D8431C8D652}">
  <ds:schemaRefs>
    <ds:schemaRef ds:uri="http://schemas.microsoft.com/office/2006/metadata/contentType"/>
    <ds:schemaRef ds:uri="http://schemas.microsoft.com/office/2006/metadata/properties/metaAttributes"/>
    <ds:schemaRef ds:uri="http://www.w3.org/2000/xmlns/"/>
    <ds:schemaRef ds:uri="http://www.w3.org/2001/XMLSchema"/>
    <ds:schemaRef ds:uri="be12eec4-712a-4367-95ae-3384bab757c3"/>
    <ds:schemaRef ds:uri="bd82ec62-57e0-4438-ae9b-d33f9a815ab0"/>
  </ds:schemaRefs>
</ds:datastoreItem>
</file>

<file path=customXml/itemProps4.xml><?xml version="1.0" encoding="utf-8"?>
<ds:datastoreItem xmlns:ds="http://schemas.openxmlformats.org/officeDocument/2006/customXml" ds:itemID="{F08A86D1-87FE-4D55-901E-2B95EAC95E6B}">
  <ds:schemaRefs>
    <ds:schemaRef ds:uri="http://schemas.microsoft.com/sharepoint/v3/contenttype/forms"/>
  </ds:schemaRefs>
</ds:datastoreItem>
</file>

<file path=docMetadata/LabelInfo.xml><?xml version="1.0" encoding="utf-8"?>
<clbl:labelList xmlns:clbl="http://schemas.microsoft.com/office/2020/mipLabelMetadata">
  <clbl:label id="{8395b8e4-d017-486b-a04e-7e46b2103d4b}" enabled="0" method="" siteId="{8395b8e4-d017-486b-a04e-7e46b2103d4b}" removed="1"/>
</clbl:labelList>
</file>

<file path=docProps/app.xml><?xml version="1.0" encoding="utf-8"?>
<Properties xmlns="http://schemas.openxmlformats.org/officeDocument/2006/extended-properties" xmlns:vt="http://schemas.openxmlformats.org/officeDocument/2006/docPropsVTypes">
  <Template>Normal</Template>
  <TotalTime>0</TotalTime>
  <Pages>1</Pages>
  <Words>235</Words>
  <Characters>134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DAI</Company>
  <LinksUpToDate>false</LinksUpToDate>
  <CharactersWithSpaces>1577</CharactersWithSpaces>
  <SharedDoc>false</SharedDoc>
  <HLinks>
    <vt:vector size="66" baseType="variant">
      <vt:variant>
        <vt:i4>6488101</vt:i4>
      </vt:variant>
      <vt:variant>
        <vt:i4>30</vt:i4>
      </vt:variant>
      <vt:variant>
        <vt:i4>0</vt:i4>
      </vt:variant>
      <vt:variant>
        <vt:i4>5</vt:i4>
      </vt:variant>
      <vt:variant>
        <vt:lpwstr>https://dibnet.dod.mil/</vt:lpwstr>
      </vt:variant>
      <vt:variant>
        <vt:lpwstr/>
      </vt:variant>
      <vt:variant>
        <vt:i4>6488101</vt:i4>
      </vt:variant>
      <vt:variant>
        <vt:i4>27</vt:i4>
      </vt:variant>
      <vt:variant>
        <vt:i4>0</vt:i4>
      </vt:variant>
      <vt:variant>
        <vt:i4>5</vt:i4>
      </vt:variant>
      <vt:variant>
        <vt:lpwstr>https://dibnet.dod.mil/</vt:lpwstr>
      </vt:variant>
      <vt:variant>
        <vt:lpwstr/>
      </vt:variant>
      <vt:variant>
        <vt:i4>5439583</vt:i4>
      </vt:variant>
      <vt:variant>
        <vt:i4>24</vt:i4>
      </vt:variant>
      <vt:variant>
        <vt:i4>0</vt:i4>
      </vt:variant>
      <vt:variant>
        <vt:i4>5</vt:i4>
      </vt:variant>
      <vt:variant>
        <vt:lpwstr>https://www.acquisition.gov/far/part-4</vt:lpwstr>
      </vt:variant>
      <vt:variant>
        <vt:lpwstr>FAR_4_2104</vt:lpwstr>
      </vt:variant>
      <vt:variant>
        <vt:i4>5439583</vt:i4>
      </vt:variant>
      <vt:variant>
        <vt:i4>21</vt:i4>
      </vt:variant>
      <vt:variant>
        <vt:i4>0</vt:i4>
      </vt:variant>
      <vt:variant>
        <vt:i4>5</vt:i4>
      </vt:variant>
      <vt:variant>
        <vt:lpwstr>https://www.acquisition.gov/far/part-4</vt:lpwstr>
      </vt:variant>
      <vt:variant>
        <vt:lpwstr>FAR_4_2104</vt:lpwstr>
      </vt:variant>
      <vt:variant>
        <vt:i4>4718594</vt:i4>
      </vt:variant>
      <vt:variant>
        <vt:i4>18</vt:i4>
      </vt:variant>
      <vt:variant>
        <vt:i4>0</vt:i4>
      </vt:variant>
      <vt:variant>
        <vt:i4>5</vt:i4>
      </vt:variant>
      <vt:variant>
        <vt:lpwstr>https://www.ecfr.gov/</vt:lpwstr>
      </vt:variant>
      <vt:variant>
        <vt:lpwstr/>
      </vt:variant>
      <vt:variant>
        <vt:i4>1966148</vt:i4>
      </vt:variant>
      <vt:variant>
        <vt:i4>15</vt:i4>
      </vt:variant>
      <vt:variant>
        <vt:i4>0</vt:i4>
      </vt:variant>
      <vt:variant>
        <vt:i4>5</vt:i4>
      </vt:variant>
      <vt:variant>
        <vt:lpwstr>https://www.ecfr.gov/cgi-bin/text-idx?SID=4ddee54c8075bf4c32c5d2cce66faeb5&amp;mc=true&amp;tpl=/ecfrbrowse/Title22/22cfr140_main_02.tpl</vt:lpwstr>
      </vt:variant>
      <vt:variant>
        <vt:lpwstr/>
      </vt:variant>
      <vt:variant>
        <vt:i4>4718714</vt:i4>
      </vt:variant>
      <vt:variant>
        <vt:i4>12</vt:i4>
      </vt:variant>
      <vt:variant>
        <vt:i4>0</vt:i4>
      </vt:variant>
      <vt:variant>
        <vt:i4>5</vt:i4>
      </vt:variant>
      <vt:variant>
        <vt:lpwstr>http://www.creativeassociatesinternational.com/wp-content/uploads/2019/10/Supplier_Code_of_Conduct.pdf</vt:lpwstr>
      </vt:variant>
      <vt:variant>
        <vt:lpwstr/>
      </vt:variant>
      <vt:variant>
        <vt:i4>2556016</vt:i4>
      </vt:variant>
      <vt:variant>
        <vt:i4>9</vt:i4>
      </vt:variant>
      <vt:variant>
        <vt:i4>0</vt:i4>
      </vt:variant>
      <vt:variant>
        <vt:i4>5</vt:i4>
      </vt:variant>
      <vt:variant>
        <vt:lpwstr>http://www.whitehouse.gov/news/releases/2001/09/20010924-1.html</vt:lpwstr>
      </vt:variant>
      <vt:variant>
        <vt:lpwstr/>
      </vt:variant>
      <vt:variant>
        <vt:i4>6488185</vt:i4>
      </vt:variant>
      <vt:variant>
        <vt:i4>6</vt:i4>
      </vt:variant>
      <vt:variant>
        <vt:i4>0</vt:i4>
      </vt:variant>
      <vt:variant>
        <vt:i4>5</vt:i4>
      </vt:variant>
      <vt:variant>
        <vt:lpwstr>https://www.lawinsider.com/clause/late-delivery-and-penalty</vt:lpwstr>
      </vt:variant>
      <vt:variant>
        <vt:lpwstr/>
      </vt:variant>
      <vt:variant>
        <vt:i4>4718714</vt:i4>
      </vt:variant>
      <vt:variant>
        <vt:i4>3</vt:i4>
      </vt:variant>
      <vt:variant>
        <vt:i4>0</vt:i4>
      </vt:variant>
      <vt:variant>
        <vt:i4>5</vt:i4>
      </vt:variant>
      <vt:variant>
        <vt:lpwstr>http://www.creativeassociatesinternational.com/wp-content/uploads/2019/10/Supplier_Code_of_Conduct.pdf</vt:lpwstr>
      </vt:variant>
      <vt:variant>
        <vt:lpwstr/>
      </vt:variant>
      <vt:variant>
        <vt:i4>3342372</vt:i4>
      </vt:variant>
      <vt:variant>
        <vt:i4>0</vt:i4>
      </vt:variant>
      <vt:variant>
        <vt:i4>0</vt:i4>
      </vt:variant>
      <vt:variant>
        <vt:i4>5</vt:i4>
      </vt:variant>
      <vt:variant>
        <vt:lpwstr>http://www.access.gpo.gov/nara/cfr/waisidx_02/22cfr228_02.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sri Hanna</dc:creator>
  <cp:keywords/>
  <dc:description/>
  <cp:lastModifiedBy>Guest User</cp:lastModifiedBy>
  <cp:revision>2</cp:revision>
  <cp:lastPrinted>2014-02-28T22:50:00Z</cp:lastPrinted>
  <dcterms:created xsi:type="dcterms:W3CDTF">2023-08-30T08:02:00Z</dcterms:created>
  <dcterms:modified xsi:type="dcterms:W3CDTF">2023-08-30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9B56C9115BA4FB0A5B370F2A88537</vt:lpwstr>
  </property>
  <property fmtid="{D5CDD505-2E9C-101B-9397-08002B2CF9AE}" pid="3" name="GrammarlyDocumentId">
    <vt:lpwstr>31dc7cf1312da3934e61b57d012385e7baa530943da494c207a0460ceed3c515</vt:lpwstr>
  </property>
</Properties>
</file>